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9F95C" w14:textId="77777777" w:rsidR="00CA1519" w:rsidRDefault="007567A7">
      <w:r>
        <w:t xml:space="preserve">Databse test </w:t>
      </w:r>
    </w:p>
    <w:p w14:paraId="199FFE7D" w14:textId="77777777" w:rsidR="007567A7" w:rsidRDefault="007567A7">
      <w:r>
        <w:rPr>
          <w:noProof/>
        </w:rPr>
        <w:drawing>
          <wp:inline distT="0" distB="0" distL="0" distR="0" wp14:anchorId="13BBB4FB" wp14:editId="231AC7B1">
            <wp:extent cx="5608806" cy="301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8806" cy="3010161"/>
                    </a:xfrm>
                    <a:prstGeom prst="rect">
                      <a:avLst/>
                    </a:prstGeom>
                  </pic:spPr>
                </pic:pic>
              </a:graphicData>
            </a:graphic>
          </wp:inline>
        </w:drawing>
      </w:r>
    </w:p>
    <w:p w14:paraId="29F2C080" w14:textId="77777777" w:rsidR="00FE3FB3" w:rsidRDefault="009F65EF" w:rsidP="00FE3FB3">
      <w:r>
        <w:rPr>
          <w:b/>
        </w:rPr>
        <w:t>Câu 1</w:t>
      </w:r>
      <w:r w:rsidR="00FE3FB3">
        <w:t>: Giải thích các hàm thông dụng sau</w:t>
      </w:r>
    </w:p>
    <w:tbl>
      <w:tblPr>
        <w:tblStyle w:val="TableGrid"/>
        <w:tblW w:w="0" w:type="auto"/>
        <w:tblLook w:val="04A0" w:firstRow="1" w:lastRow="0" w:firstColumn="1" w:lastColumn="0" w:noHBand="0" w:noVBand="1"/>
      </w:tblPr>
      <w:tblGrid>
        <w:gridCol w:w="533"/>
        <w:gridCol w:w="1679"/>
        <w:gridCol w:w="7138"/>
      </w:tblGrid>
      <w:tr w:rsidR="00FE3FB3" w14:paraId="5F83B737" w14:textId="77777777" w:rsidTr="00FE3FB3">
        <w:tc>
          <w:tcPr>
            <w:tcW w:w="533" w:type="dxa"/>
          </w:tcPr>
          <w:p w14:paraId="60CFC617" w14:textId="77777777" w:rsidR="00FE3FB3" w:rsidRDefault="00FE3FB3" w:rsidP="00FE3FB3">
            <w:r>
              <w:t>Stt</w:t>
            </w:r>
          </w:p>
        </w:tc>
        <w:tc>
          <w:tcPr>
            <w:tcW w:w="1679" w:type="dxa"/>
          </w:tcPr>
          <w:p w14:paraId="1DEF4729" w14:textId="77777777" w:rsidR="00FE3FB3" w:rsidRDefault="00FE3FB3" w:rsidP="00FE3FB3">
            <w:r>
              <w:t>Tên Hàm</w:t>
            </w:r>
          </w:p>
        </w:tc>
        <w:tc>
          <w:tcPr>
            <w:tcW w:w="7138" w:type="dxa"/>
          </w:tcPr>
          <w:p w14:paraId="7F89AB75" w14:textId="77777777" w:rsidR="00FE3FB3" w:rsidRDefault="00FE3FB3" w:rsidP="00FE3FB3">
            <w:r>
              <w:t>Mục đích sử dụng &amp; nên sử dụng khi nào</w:t>
            </w:r>
          </w:p>
        </w:tc>
      </w:tr>
      <w:tr w:rsidR="00FE3FB3" w14:paraId="3F10D241" w14:textId="77777777" w:rsidTr="00FE3FB3">
        <w:tc>
          <w:tcPr>
            <w:tcW w:w="533" w:type="dxa"/>
          </w:tcPr>
          <w:p w14:paraId="5B18A1CE" w14:textId="77777777" w:rsidR="00FE3FB3" w:rsidRDefault="00FE3FB3" w:rsidP="00FE3FB3">
            <w:r>
              <w:t>1</w:t>
            </w:r>
          </w:p>
        </w:tc>
        <w:tc>
          <w:tcPr>
            <w:tcW w:w="1679" w:type="dxa"/>
          </w:tcPr>
          <w:p w14:paraId="5B043A18" w14:textId="77777777" w:rsidR="00FE3FB3" w:rsidRDefault="00FE3FB3" w:rsidP="00FE3FB3">
            <w:r>
              <w:t>Count()</w:t>
            </w:r>
          </w:p>
        </w:tc>
        <w:tc>
          <w:tcPr>
            <w:tcW w:w="7138" w:type="dxa"/>
          </w:tcPr>
          <w:p w14:paraId="65F329E7" w14:textId="77777777" w:rsidR="000C6A1A" w:rsidRDefault="000C6A1A" w:rsidP="00FE3FB3">
            <w:r>
              <w:t>-Là một hàm tổng hợp trả về số dòng trong một nhóm.</w:t>
            </w:r>
          </w:p>
          <w:p w14:paraId="343FEB00" w14:textId="442DA028" w:rsidR="000C6A1A" w:rsidRDefault="000C6A1A" w:rsidP="00FE3FB3">
            <w:r>
              <w:t>-Syntax: Count( [ A</w:t>
            </w:r>
            <w:r w:rsidR="00A52B6B">
              <w:t>LL</w:t>
            </w:r>
            <w:r>
              <w:t xml:space="preserve"> | DISTINCT | </w:t>
            </w:r>
            <w:r w:rsidR="00CC025E">
              <w:t>* ] expression )</w:t>
            </w:r>
          </w:p>
          <w:p w14:paraId="0ED04DF3" w14:textId="35EA4224" w:rsidR="00CC025E" w:rsidRDefault="00CC025E" w:rsidP="00FE3FB3">
            <w:r>
              <w:t>-Count() nhận một mệnh đề có thể là A</w:t>
            </w:r>
            <w:r w:rsidR="00A52B6B">
              <w:t>LL</w:t>
            </w:r>
            <w:r>
              <w:t>, DISTINCT, hoặc *:</w:t>
            </w:r>
          </w:p>
          <w:p w14:paraId="477CB7ED" w14:textId="512354F6" w:rsidR="00A52B6B" w:rsidRDefault="00CC025E" w:rsidP="00FE3FB3">
            <w:r>
              <w:t xml:space="preserve">+Count(*) : </w:t>
            </w:r>
            <w:r w:rsidR="00A52B6B">
              <w:t>bao gồm giá trị duplicate và giá trị null.</w:t>
            </w:r>
          </w:p>
          <w:p w14:paraId="0058EBDD" w14:textId="77777777" w:rsidR="00A52B6B" w:rsidRDefault="00A52B6B" w:rsidP="00FE3FB3">
            <w:r>
              <w:t>+Count(DISTINCT expression): bao gồm unique values và non-null values.</w:t>
            </w:r>
          </w:p>
          <w:p w14:paraId="5AFA5889" w14:textId="77777777" w:rsidR="00A52B6B" w:rsidRDefault="00A52B6B" w:rsidP="00FE3FB3">
            <w:r>
              <w:t>+Count(ALL expression): bao gồm duplicate  values, và non-null values.</w:t>
            </w:r>
          </w:p>
          <w:p w14:paraId="4C3597E4" w14:textId="4BF0F710" w:rsidR="00A52B6B" w:rsidRPr="00A52B6B" w:rsidRDefault="00A52B6B" w:rsidP="00FE3FB3">
            <w:r>
              <w:t>-Mặc định khi để trống là ALL.</w:t>
            </w:r>
          </w:p>
        </w:tc>
      </w:tr>
      <w:tr w:rsidR="00FE3FB3" w14:paraId="17821F55" w14:textId="77777777" w:rsidTr="00FE3FB3">
        <w:tc>
          <w:tcPr>
            <w:tcW w:w="533" w:type="dxa"/>
          </w:tcPr>
          <w:p w14:paraId="035EEBF2" w14:textId="77777777" w:rsidR="00FE3FB3" w:rsidRDefault="00FE3FB3" w:rsidP="00FE3FB3">
            <w:r>
              <w:t>2</w:t>
            </w:r>
          </w:p>
        </w:tc>
        <w:tc>
          <w:tcPr>
            <w:tcW w:w="1679" w:type="dxa"/>
          </w:tcPr>
          <w:p w14:paraId="6B8E5EB4" w14:textId="77777777" w:rsidR="00FE3FB3" w:rsidRDefault="00FE3FB3" w:rsidP="00FE3FB3">
            <w:r>
              <w:t>Sum()</w:t>
            </w:r>
          </w:p>
        </w:tc>
        <w:tc>
          <w:tcPr>
            <w:tcW w:w="7138" w:type="dxa"/>
          </w:tcPr>
          <w:p w14:paraId="6ED6ECEA" w14:textId="77777777" w:rsidR="00FE3FB3" w:rsidRDefault="00A52B6B" w:rsidP="00A52B6B">
            <w:r>
              <w:t xml:space="preserve">-Là một hàm tổng hợp trả về giá trị tổng của tất cả, hoặc của những </w:t>
            </w:r>
            <w:r w:rsidR="00D9436B">
              <w:t>giá trị phân biệt của một tập giá trị.</w:t>
            </w:r>
          </w:p>
          <w:p w14:paraId="64C810A9" w14:textId="77777777" w:rsidR="00D9436B" w:rsidRDefault="00D9436B" w:rsidP="00A52B6B">
            <w:r>
              <w:t xml:space="preserve">-Syntax: </w:t>
            </w:r>
            <w:r w:rsidRPr="00D9436B">
              <w:t>SUM( [ALL | DISTINCT] expression)</w:t>
            </w:r>
          </w:p>
          <w:p w14:paraId="03AA90CF" w14:textId="6021BDEA" w:rsidR="00D9436B" w:rsidRDefault="00D9436B" w:rsidP="00A52B6B">
            <w:r>
              <w:t>+ DISTINCT : tính tổng của những giá trị phân biệt.</w:t>
            </w:r>
          </w:p>
          <w:p w14:paraId="7FB94D98" w14:textId="77777777" w:rsidR="00D9436B" w:rsidRDefault="00D9436B" w:rsidP="00A52B6B">
            <w:r>
              <w:t>+ ALL : tính tổng của tất cả giá trị, bao gồm cả duplicate values.</w:t>
            </w:r>
          </w:p>
          <w:p w14:paraId="4FD41DA5" w14:textId="121411DA" w:rsidR="00D9436B" w:rsidRDefault="00D9436B" w:rsidP="00A52B6B">
            <w:r>
              <w:t>-Mặc định : ALL</w:t>
            </w:r>
          </w:p>
        </w:tc>
      </w:tr>
      <w:tr w:rsidR="00FE3FB3" w14:paraId="4981C065" w14:textId="77777777" w:rsidTr="00FE3FB3">
        <w:tc>
          <w:tcPr>
            <w:tcW w:w="533" w:type="dxa"/>
          </w:tcPr>
          <w:p w14:paraId="75F8B1EE" w14:textId="77777777" w:rsidR="00FE3FB3" w:rsidRDefault="00FE3FB3" w:rsidP="00FE3FB3">
            <w:r>
              <w:t>3</w:t>
            </w:r>
          </w:p>
        </w:tc>
        <w:tc>
          <w:tcPr>
            <w:tcW w:w="1679" w:type="dxa"/>
          </w:tcPr>
          <w:p w14:paraId="60CEDE30" w14:textId="77777777" w:rsidR="00FE3FB3" w:rsidRDefault="00FE3FB3" w:rsidP="00FE3FB3">
            <w:r>
              <w:t>MAX()</w:t>
            </w:r>
          </w:p>
        </w:tc>
        <w:tc>
          <w:tcPr>
            <w:tcW w:w="7138" w:type="dxa"/>
          </w:tcPr>
          <w:p w14:paraId="7B2EB279" w14:textId="5D458610" w:rsidR="00D9436B" w:rsidRDefault="00D9436B" w:rsidP="00D9436B">
            <w:r>
              <w:t>-Là hàm trả về giá trị lớn nhất của một tập các giá trị (không tính giá trị null).</w:t>
            </w:r>
          </w:p>
        </w:tc>
      </w:tr>
      <w:tr w:rsidR="00FE3FB3" w14:paraId="440506A5" w14:textId="77777777" w:rsidTr="00FE3FB3">
        <w:tc>
          <w:tcPr>
            <w:tcW w:w="533" w:type="dxa"/>
          </w:tcPr>
          <w:p w14:paraId="11BEC706" w14:textId="77777777" w:rsidR="00FE3FB3" w:rsidRDefault="00FE3FB3" w:rsidP="00FE3FB3">
            <w:r>
              <w:t>4</w:t>
            </w:r>
          </w:p>
        </w:tc>
        <w:tc>
          <w:tcPr>
            <w:tcW w:w="1679" w:type="dxa"/>
          </w:tcPr>
          <w:p w14:paraId="5EE5ECF9" w14:textId="77777777" w:rsidR="00FE3FB3" w:rsidRDefault="00FE3FB3" w:rsidP="00FE3FB3">
            <w:r>
              <w:t>MIN()</w:t>
            </w:r>
          </w:p>
        </w:tc>
        <w:tc>
          <w:tcPr>
            <w:tcW w:w="7138" w:type="dxa"/>
          </w:tcPr>
          <w:p w14:paraId="35C0E459" w14:textId="11D530A1" w:rsidR="00FE3FB3" w:rsidRDefault="00D9436B" w:rsidP="00FE3FB3">
            <w:r>
              <w:t>-Là hảm trả về giá trị nhỏ nhất của một tập giá trị(không tính giá trị null).</w:t>
            </w:r>
          </w:p>
        </w:tc>
      </w:tr>
      <w:tr w:rsidR="00FE3FB3" w14:paraId="43562DCC" w14:textId="77777777" w:rsidTr="00FE3FB3">
        <w:tc>
          <w:tcPr>
            <w:tcW w:w="533" w:type="dxa"/>
          </w:tcPr>
          <w:p w14:paraId="0FDCB964" w14:textId="77777777" w:rsidR="00FE3FB3" w:rsidRDefault="00FE3FB3" w:rsidP="00FE3FB3">
            <w:r>
              <w:t>5</w:t>
            </w:r>
          </w:p>
        </w:tc>
        <w:tc>
          <w:tcPr>
            <w:tcW w:w="1679" w:type="dxa"/>
          </w:tcPr>
          <w:p w14:paraId="21C0F5D1" w14:textId="77777777" w:rsidR="00FE3FB3" w:rsidRDefault="00FE3FB3" w:rsidP="00FE3FB3">
            <w:r>
              <w:t>NVL()</w:t>
            </w:r>
          </w:p>
        </w:tc>
        <w:tc>
          <w:tcPr>
            <w:tcW w:w="7138" w:type="dxa"/>
          </w:tcPr>
          <w:p w14:paraId="43A8AF36" w14:textId="77777777" w:rsidR="00FE3FB3" w:rsidRDefault="002E089F" w:rsidP="002E089F">
            <w:r>
              <w:t>-Để thay thế một giá trị null bằng một giá trị cụ thể khác.</w:t>
            </w:r>
          </w:p>
          <w:p w14:paraId="374C4928" w14:textId="77777777" w:rsidR="002E089F" w:rsidRDefault="002E089F" w:rsidP="002E089F">
            <w:r>
              <w:t>-NVL(e1,e2). Nếu e1 = null, trả về e2 và ngược lại.</w:t>
            </w:r>
          </w:p>
          <w:p w14:paraId="24F1BBA9" w14:textId="77777777" w:rsidR="002E089F" w:rsidRDefault="002E089F" w:rsidP="002E089F">
            <w:r>
              <w:t>+Hai tham số e1 và e2 có thể cùng hoặc khác kiểu dữ liệu</w:t>
            </w:r>
            <w:r w:rsidR="00A279CA">
              <w:t>. Nếu khác kiểu sẽ được chuyển đổi dựa trên quy tắc sau:</w:t>
            </w:r>
          </w:p>
          <w:p w14:paraId="0AF76F33" w14:textId="77777777" w:rsidR="00A279CA" w:rsidRDefault="00A279CA" w:rsidP="002E089F">
            <w:r>
              <w:t>*Nếu e1 là kiểu kí tự thì e2 sẽ được chuyển đổi thành kiểu dữ liệu của e1 trước khi so sánh với null.</w:t>
            </w:r>
          </w:p>
          <w:p w14:paraId="4A63EE74" w14:textId="77777777" w:rsidR="00A279CA" w:rsidRDefault="00A279CA" w:rsidP="002E089F">
            <w:r>
              <w:t>*Nếu e1 là kiểu số thì Oracle sẽ kiểm tra xem kiểu dữ liệu nào sẽ có độ ưu tiên cao hơn để chuyển đổi ngầm định tham số còn lại về kiểu có độ ưu tiên cao hơn.</w:t>
            </w:r>
          </w:p>
          <w:p w14:paraId="02A30728" w14:textId="343CBBA3" w:rsidR="004C0297" w:rsidRDefault="004C0297" w:rsidP="002E089F">
            <w:r>
              <w:t>*Nếu không thể chuyển đổi các kiểu dữ liệu thì sẽ phát sinh lỗi.</w:t>
            </w:r>
          </w:p>
        </w:tc>
      </w:tr>
      <w:tr w:rsidR="00FE3FB3" w14:paraId="1A6E1FDC" w14:textId="77777777" w:rsidTr="00FE3FB3">
        <w:tc>
          <w:tcPr>
            <w:tcW w:w="533" w:type="dxa"/>
          </w:tcPr>
          <w:p w14:paraId="5C27C1A7" w14:textId="77777777" w:rsidR="00FE3FB3" w:rsidRDefault="00FE3FB3" w:rsidP="00FE3FB3">
            <w:r>
              <w:lastRenderedPageBreak/>
              <w:t>6</w:t>
            </w:r>
          </w:p>
        </w:tc>
        <w:tc>
          <w:tcPr>
            <w:tcW w:w="1679" w:type="dxa"/>
          </w:tcPr>
          <w:p w14:paraId="7C3D0CA4" w14:textId="77777777" w:rsidR="00FE3FB3" w:rsidRDefault="00FE3FB3" w:rsidP="00FE3FB3">
            <w:r>
              <w:t>TO_CHAR()</w:t>
            </w:r>
          </w:p>
        </w:tc>
        <w:tc>
          <w:tcPr>
            <w:tcW w:w="7138" w:type="dxa"/>
          </w:tcPr>
          <w:p w14:paraId="1508DED4" w14:textId="77777777" w:rsidR="00FE3FB3" w:rsidRDefault="0049453F" w:rsidP="0049453F">
            <w:r>
              <w:t>-Là hảm chuyển đổi dữ liệu có kiểu DATE hoặc INTERVAL thành dạng String có format được chỉ định.</w:t>
            </w:r>
          </w:p>
          <w:p w14:paraId="64E93167" w14:textId="77777777" w:rsidR="0049453F" w:rsidRDefault="0049453F" w:rsidP="0049453F">
            <w:r>
              <w:t>-</w:t>
            </w:r>
            <w:r w:rsidR="0089558B" w:rsidRPr="0089558B">
              <w:t>TO_CHAR(expr [, date_format] [, nslparam]);</w:t>
            </w:r>
          </w:p>
          <w:p w14:paraId="19CCD5F9" w14:textId="77777777" w:rsidR="0089558B" w:rsidRDefault="0089558B" w:rsidP="0049453F">
            <w:r>
              <w:t>+expr: giá trị kiểu Date hoặc Interval cần được chuyển đổi</w:t>
            </w:r>
          </w:p>
          <w:p w14:paraId="2DC0E227" w14:textId="63F25EC9" w:rsidR="0089558B" w:rsidRDefault="0089558B" w:rsidP="0049453F">
            <w:r>
              <w:t>+date_format: (Optional) Nếu không truyền thì TO_CHAR sẽ sử dụng các format mặc định của từng kiểu dữ liệu.</w:t>
            </w:r>
          </w:p>
          <w:p w14:paraId="4D1ADBC6" w14:textId="5D95C653" w:rsidR="0089558B" w:rsidRDefault="0089558B" w:rsidP="0049453F">
            <w:r>
              <w:t xml:space="preserve">+nslparam: </w:t>
            </w:r>
            <w:r w:rsidR="00432AC7">
              <w:t xml:space="preserve">(Optional) </w:t>
            </w:r>
            <w:r>
              <w:t>chỉ định ngôn ngữ, tên cho ngày và tháng. Vd: Monday hay Mon, January hay Jan.</w:t>
            </w:r>
          </w:p>
        </w:tc>
      </w:tr>
      <w:tr w:rsidR="00FE3FB3" w14:paraId="46AB0924" w14:textId="77777777" w:rsidTr="00FE3FB3">
        <w:tc>
          <w:tcPr>
            <w:tcW w:w="533" w:type="dxa"/>
          </w:tcPr>
          <w:p w14:paraId="0DC9081A" w14:textId="77777777" w:rsidR="00FE3FB3" w:rsidRDefault="00FE3FB3" w:rsidP="00FE3FB3">
            <w:r>
              <w:t>7</w:t>
            </w:r>
          </w:p>
        </w:tc>
        <w:tc>
          <w:tcPr>
            <w:tcW w:w="1679" w:type="dxa"/>
          </w:tcPr>
          <w:p w14:paraId="7448845D" w14:textId="77777777" w:rsidR="00FE3FB3" w:rsidRDefault="00FE3FB3" w:rsidP="00FE3FB3">
            <w:r>
              <w:t>T0_DATE()</w:t>
            </w:r>
          </w:p>
        </w:tc>
        <w:tc>
          <w:tcPr>
            <w:tcW w:w="7138" w:type="dxa"/>
          </w:tcPr>
          <w:p w14:paraId="362E9EA6" w14:textId="77777777" w:rsidR="00FE3FB3" w:rsidRDefault="005B7413" w:rsidP="00FE3FB3">
            <w:r>
              <w:t>-Chuyển định dạng của một chuỗi hoặc một dãy số sang định dạng ngày tháng.</w:t>
            </w:r>
          </w:p>
          <w:p w14:paraId="7E440BD1" w14:textId="77777777" w:rsidR="005B7413" w:rsidRDefault="005B7413" w:rsidP="00FE3FB3">
            <w:r>
              <w:t>-</w:t>
            </w:r>
            <w:r w:rsidRPr="005B7413">
              <w:t>TO_DATE (string, format, nls_language)</w:t>
            </w:r>
            <w:r>
              <w:t>;</w:t>
            </w:r>
          </w:p>
          <w:p w14:paraId="1D5A7648" w14:textId="77777777" w:rsidR="005B7413" w:rsidRDefault="005B7413" w:rsidP="00FE3FB3">
            <w:r>
              <w:t>+string: giá trị dạng chuỗi cần được chuyển đổi</w:t>
            </w:r>
          </w:p>
          <w:p w14:paraId="33614279" w14:textId="6E2719E1" w:rsidR="005B7413" w:rsidRDefault="005B7413" w:rsidP="00FE3FB3">
            <w:r>
              <w:t>+format: (Optional) format đích mà cần phải chuyền về. Mặc định là: DD-MON-YY (31-DEC-2000).</w:t>
            </w:r>
          </w:p>
          <w:p w14:paraId="1D0AE976" w14:textId="640EBCEF" w:rsidR="005B7413" w:rsidRDefault="005B7413" w:rsidP="00FE3FB3">
            <w:r>
              <w:t>+nls_language: (Optional) Chỉ định ngôn ngữ cho ngày và tháng. Mặc định là ngôn ngữ của phiên làm việc hiện tại.</w:t>
            </w:r>
          </w:p>
        </w:tc>
      </w:tr>
      <w:tr w:rsidR="00FE3FB3" w14:paraId="17FDE666" w14:textId="77777777" w:rsidTr="00FE3FB3">
        <w:tc>
          <w:tcPr>
            <w:tcW w:w="533" w:type="dxa"/>
          </w:tcPr>
          <w:p w14:paraId="2A8A898A" w14:textId="77777777" w:rsidR="00FE3FB3" w:rsidRDefault="00FE3FB3" w:rsidP="00FE3FB3">
            <w:r>
              <w:t>8</w:t>
            </w:r>
          </w:p>
        </w:tc>
        <w:tc>
          <w:tcPr>
            <w:tcW w:w="1679" w:type="dxa"/>
          </w:tcPr>
          <w:p w14:paraId="1FCB3659" w14:textId="77777777" w:rsidR="00FE3FB3" w:rsidRDefault="00FE3FB3" w:rsidP="00FE3FB3">
            <w:r>
              <w:t>TO_NUMBER()</w:t>
            </w:r>
          </w:p>
        </w:tc>
        <w:tc>
          <w:tcPr>
            <w:tcW w:w="7138" w:type="dxa"/>
          </w:tcPr>
          <w:p w14:paraId="3238AD71" w14:textId="77777777" w:rsidR="00FE3FB3" w:rsidRPr="004238BD" w:rsidRDefault="002A4329" w:rsidP="00FE3FB3">
            <w:pPr>
              <w:rPr>
                <w:rFonts w:cstheme="minorHAnsi"/>
              </w:rPr>
            </w:pPr>
            <w:r w:rsidRPr="004238BD">
              <w:rPr>
                <w:rFonts w:cstheme="minorHAnsi"/>
              </w:rPr>
              <w:t>-Chuyển đổi dạng string thành dạng số.</w:t>
            </w:r>
          </w:p>
          <w:p w14:paraId="003181A0" w14:textId="77777777"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rPr>
              <w:t>-</w:t>
            </w:r>
            <w:r w:rsidRPr="004238BD">
              <w:rPr>
                <w:rFonts w:asciiTheme="minorHAnsi" w:hAnsiTheme="minorHAnsi" w:cstheme="minorHAnsi"/>
                <w:b/>
                <w:bCs/>
                <w:color w:val="000000"/>
              </w:rPr>
              <w:t>TO_NUMBER</w:t>
            </w:r>
            <w:r w:rsidRPr="004238BD">
              <w:rPr>
                <w:rFonts w:asciiTheme="minorHAnsi" w:hAnsiTheme="minorHAnsi" w:cstheme="minorHAnsi"/>
                <w:color w:val="000000"/>
              </w:rPr>
              <w:t>(expr [, fmt [, 'nlsparam' ] ]);</w:t>
            </w:r>
          </w:p>
          <w:p w14:paraId="3F435D53" w14:textId="77777777"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color w:val="000000"/>
              </w:rPr>
              <w:t>+string: giá trị cần chuyển đổi.</w:t>
            </w:r>
          </w:p>
          <w:p w14:paraId="7D51948E" w14:textId="77777777"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color w:val="000000"/>
              </w:rPr>
              <w:t>+format: (Optional) format đích.</w:t>
            </w:r>
          </w:p>
          <w:p w14:paraId="51F0A52F" w14:textId="25EAD588"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color w:val="000000"/>
              </w:rPr>
              <w:t>+nls_language: (Optional)</w:t>
            </w:r>
            <w:r w:rsidR="004238BD" w:rsidRPr="004238BD">
              <w:rPr>
                <w:rFonts w:asciiTheme="minorHAnsi" w:hAnsiTheme="minorHAnsi" w:cstheme="minorHAnsi"/>
                <w:color w:val="000000"/>
              </w:rPr>
              <w:t xml:space="preserve"> </w:t>
            </w:r>
            <w:r w:rsidR="004238BD" w:rsidRPr="004238BD">
              <w:rPr>
                <w:rFonts w:asciiTheme="minorHAnsi" w:hAnsiTheme="minorHAnsi" w:cstheme="minorHAnsi"/>
              </w:rPr>
              <w:t>Chỉ định ngôn ngữ cho ngày và tháng. Mặc định là ngôn ngữ của phiên làm việc hiện tại.</w:t>
            </w:r>
          </w:p>
        </w:tc>
      </w:tr>
      <w:tr w:rsidR="00FE3FB3" w14:paraId="2C1A44EA" w14:textId="77777777" w:rsidTr="00FE3FB3">
        <w:tc>
          <w:tcPr>
            <w:tcW w:w="533" w:type="dxa"/>
          </w:tcPr>
          <w:p w14:paraId="027CA73B" w14:textId="77777777" w:rsidR="00FE3FB3" w:rsidRDefault="00FE3FB3" w:rsidP="00FE3FB3">
            <w:r>
              <w:t>9</w:t>
            </w:r>
          </w:p>
        </w:tc>
        <w:tc>
          <w:tcPr>
            <w:tcW w:w="1679" w:type="dxa"/>
          </w:tcPr>
          <w:p w14:paraId="0328438D" w14:textId="77777777" w:rsidR="00FE3FB3" w:rsidRDefault="00FE3FB3" w:rsidP="00FE3FB3">
            <w:r>
              <w:t>SUBSTR()</w:t>
            </w:r>
          </w:p>
        </w:tc>
        <w:tc>
          <w:tcPr>
            <w:tcW w:w="7138" w:type="dxa"/>
          </w:tcPr>
          <w:p w14:paraId="6079F9A6" w14:textId="77777777" w:rsidR="00FE3FB3" w:rsidRDefault="004238BD" w:rsidP="00FE3FB3">
            <w:r>
              <w:t>-Lấy một chuỗi con từ một chuỗi cho trước.</w:t>
            </w:r>
          </w:p>
          <w:p w14:paraId="6532757C" w14:textId="2730F4B8" w:rsidR="004238BD" w:rsidRDefault="004238BD" w:rsidP="00FE3FB3">
            <w:r>
              <w:t xml:space="preserve">- </w:t>
            </w:r>
            <w:r w:rsidRPr="004238BD">
              <w:t>SUBSTR( str, start_position [, substring_length] );</w:t>
            </w:r>
          </w:p>
          <w:p w14:paraId="30CDB75E" w14:textId="77777777" w:rsidR="004238BD" w:rsidRDefault="004238BD" w:rsidP="00FE3FB3">
            <w:r>
              <w:t>+str: chuỗi cho trước.</w:t>
            </w:r>
          </w:p>
          <w:p w14:paraId="55D4ACDB" w14:textId="77777777" w:rsidR="004238BD" w:rsidRDefault="004238BD" w:rsidP="00FE3FB3">
            <w:r>
              <w:t>+start_position: vị trí bắt đầu. Nếu &gt;=0 tự đầu chuỗi, nếu &lt;0 từ cuối chuỗi.</w:t>
            </w:r>
          </w:p>
          <w:p w14:paraId="3AB425C8" w14:textId="43E12A78" w:rsidR="004238BD" w:rsidRDefault="004238BD" w:rsidP="00FE3FB3">
            <w:r>
              <w:t>+substr_length: độ dài của chuỗi con cần lấy. Mặc định nếu kh truyền vào thì là lấy hết. Nếu &lt;1 thì trả về chuỗi rỗng.</w:t>
            </w:r>
          </w:p>
        </w:tc>
      </w:tr>
      <w:tr w:rsidR="00FE3FB3" w14:paraId="5F3521E4" w14:textId="77777777" w:rsidTr="00FE3FB3">
        <w:tc>
          <w:tcPr>
            <w:tcW w:w="533" w:type="dxa"/>
          </w:tcPr>
          <w:p w14:paraId="06D2A059" w14:textId="77777777" w:rsidR="00FE3FB3" w:rsidRDefault="00FE3FB3" w:rsidP="00FE3FB3">
            <w:r>
              <w:t>10</w:t>
            </w:r>
          </w:p>
        </w:tc>
        <w:tc>
          <w:tcPr>
            <w:tcW w:w="1679" w:type="dxa"/>
          </w:tcPr>
          <w:p w14:paraId="595E39EB" w14:textId="77777777" w:rsidR="00FE3FB3" w:rsidRDefault="00FE3FB3" w:rsidP="00FE3FB3">
            <w:r>
              <w:t>REPLACE()</w:t>
            </w:r>
          </w:p>
        </w:tc>
        <w:tc>
          <w:tcPr>
            <w:tcW w:w="7138" w:type="dxa"/>
          </w:tcPr>
          <w:p w14:paraId="24748498" w14:textId="77777777" w:rsidR="00FE3FB3" w:rsidRDefault="00176936" w:rsidP="00FE3FB3">
            <w:r>
              <w:t xml:space="preserve">- </w:t>
            </w:r>
            <w:r w:rsidRPr="00176936">
              <w:t>REPLACE(string_expression, string_pattern [,string_replacement])</w:t>
            </w:r>
            <w:r>
              <w:t xml:space="preserve"> : thay thế tất cả các lần xuất hiện thỏa string_pattern thành string_replacement</w:t>
            </w:r>
          </w:p>
          <w:p w14:paraId="1B9C3F28" w14:textId="77777777" w:rsidR="00176936" w:rsidRDefault="00176936" w:rsidP="00FE3FB3">
            <w:r>
              <w:t>+string_expression: giá trị dạng chuỗi.</w:t>
            </w:r>
          </w:p>
          <w:p w14:paraId="1B3AC9AC" w14:textId="77777777" w:rsidR="00176936" w:rsidRDefault="00176936" w:rsidP="00FE3FB3">
            <w:r>
              <w:t>+string_pattern: chuỗi con cần được thay thế.</w:t>
            </w:r>
          </w:p>
          <w:p w14:paraId="0EE0C012" w14:textId="107C1D1F" w:rsidR="00176936" w:rsidRDefault="00176936" w:rsidP="00FE3FB3">
            <w:r>
              <w:t>+string_replacement: chuỗi thay thế.</w:t>
            </w:r>
          </w:p>
        </w:tc>
      </w:tr>
      <w:tr w:rsidR="00FE3FB3" w14:paraId="72F5AEAA" w14:textId="77777777" w:rsidTr="00FE3FB3">
        <w:tc>
          <w:tcPr>
            <w:tcW w:w="533" w:type="dxa"/>
          </w:tcPr>
          <w:p w14:paraId="1462203E" w14:textId="77777777" w:rsidR="00FE3FB3" w:rsidRDefault="00FE3FB3" w:rsidP="00FE3FB3">
            <w:r>
              <w:t>11</w:t>
            </w:r>
          </w:p>
        </w:tc>
        <w:tc>
          <w:tcPr>
            <w:tcW w:w="1679" w:type="dxa"/>
          </w:tcPr>
          <w:p w14:paraId="137B9A08" w14:textId="77777777" w:rsidR="00FE3FB3" w:rsidRDefault="00FE3FB3" w:rsidP="00FE3FB3">
            <w:r>
              <w:t>REVERSE()</w:t>
            </w:r>
          </w:p>
        </w:tc>
        <w:tc>
          <w:tcPr>
            <w:tcW w:w="7138" w:type="dxa"/>
          </w:tcPr>
          <w:p w14:paraId="07D0DE88" w14:textId="1A9CC9E4" w:rsidR="00FE3FB3" w:rsidRDefault="00176936" w:rsidP="00FE3FB3">
            <w:r>
              <w:t>-Để đảo ngược một chuỗi.</w:t>
            </w:r>
          </w:p>
        </w:tc>
      </w:tr>
      <w:tr w:rsidR="00FE3FB3" w14:paraId="0C4017F4" w14:textId="77777777" w:rsidTr="00FE3FB3">
        <w:tc>
          <w:tcPr>
            <w:tcW w:w="533" w:type="dxa"/>
          </w:tcPr>
          <w:p w14:paraId="563AB6DA" w14:textId="77777777" w:rsidR="00FE3FB3" w:rsidRDefault="00FE3FB3" w:rsidP="00FE3FB3">
            <w:r>
              <w:t>12</w:t>
            </w:r>
          </w:p>
        </w:tc>
        <w:tc>
          <w:tcPr>
            <w:tcW w:w="1679" w:type="dxa"/>
          </w:tcPr>
          <w:p w14:paraId="2585B638" w14:textId="77777777" w:rsidR="00FE3FB3" w:rsidRDefault="00FE3FB3" w:rsidP="00FE3FB3">
            <w:r>
              <w:t>DECODE()</w:t>
            </w:r>
          </w:p>
        </w:tc>
        <w:tc>
          <w:tcPr>
            <w:tcW w:w="7138" w:type="dxa"/>
          </w:tcPr>
          <w:p w14:paraId="1A78B82D" w14:textId="77777777" w:rsidR="00FE3FB3" w:rsidRDefault="00176936" w:rsidP="00FE3FB3">
            <w:r>
              <w:t xml:space="preserve">- </w:t>
            </w:r>
            <w:r w:rsidRPr="00176936">
              <w:t>DECODE (e</w:t>
            </w:r>
            <w:r>
              <w:t>xpression</w:t>
            </w:r>
            <w:r w:rsidRPr="00176936">
              <w:t xml:space="preserve"> , s</w:t>
            </w:r>
            <w:r>
              <w:t>earch</w:t>
            </w:r>
            <w:r w:rsidRPr="00176936">
              <w:t>1, r</w:t>
            </w:r>
            <w:r>
              <w:t>esult</w:t>
            </w:r>
            <w:r w:rsidRPr="00176936">
              <w:t>1[, s</w:t>
            </w:r>
            <w:r w:rsidR="00185496">
              <w:t>earch</w:t>
            </w:r>
            <w:r w:rsidRPr="00176936">
              <w:t xml:space="preserve">2, </w:t>
            </w:r>
            <w:r w:rsidR="00185496">
              <w:t>result</w:t>
            </w:r>
            <w:r w:rsidRPr="00176936">
              <w:t>2], ...,[,s</w:t>
            </w:r>
            <w:r w:rsidR="00185496">
              <w:t>earch</w:t>
            </w:r>
            <w:r w:rsidRPr="00176936">
              <w:t>n,r</w:t>
            </w:r>
            <w:r w:rsidR="00185496">
              <w:t>esult</w:t>
            </w:r>
            <w:r w:rsidRPr="00176936">
              <w:t>n] [, d</w:t>
            </w:r>
            <w:r w:rsidR="00185496">
              <w:t>efault</w:t>
            </w:r>
            <w:r w:rsidRPr="00176936">
              <w:t>]);</w:t>
            </w:r>
          </w:p>
          <w:p w14:paraId="115546C3" w14:textId="77777777" w:rsidR="00185496" w:rsidRDefault="00185496" w:rsidP="00FE3FB3">
            <w:r>
              <w:t>- Dùng để thực hiện cấu trúc rẽ nhánh (if else, case when)</w:t>
            </w:r>
          </w:p>
          <w:p w14:paraId="182F55B9" w14:textId="77777777" w:rsidR="00185496" w:rsidRDefault="00185496" w:rsidP="00FE3FB3">
            <w:r>
              <w:t>+expression: biểu thức để so sánh.</w:t>
            </w:r>
          </w:p>
          <w:p w14:paraId="76180ED4" w14:textId="77777777" w:rsidR="00185496" w:rsidRDefault="00185496" w:rsidP="00FE3FB3">
            <w:r>
              <w:t>+search: giá trị để so sánh với biểu thức.</w:t>
            </w:r>
          </w:p>
          <w:p w14:paraId="312A777D" w14:textId="77777777" w:rsidR="00185496" w:rsidRDefault="00185496" w:rsidP="00FE3FB3">
            <w:r>
              <w:t>+result: giá trị sẽ trả về nếu biểu thức khớp với giá trị so sánh.</w:t>
            </w:r>
          </w:p>
          <w:p w14:paraId="15AC40D6" w14:textId="7693F4CA" w:rsidR="00185496" w:rsidRDefault="00185496" w:rsidP="00FE3FB3">
            <w:r>
              <w:t xml:space="preserve">+default: giá trị có thể trả về mặc định khi biểu thức và giá trị so sánh không khớp nhau. Với default là Optional </w:t>
            </w:r>
            <w:r>
              <w:sym w:font="Wingdings" w:char="F0E0"/>
            </w:r>
            <w:r>
              <w:t xml:space="preserve"> Decode sẽ trả về null nếu biểu thức không khớp với giá trị so sánh.</w:t>
            </w:r>
          </w:p>
        </w:tc>
      </w:tr>
      <w:tr w:rsidR="00FE3FB3" w14:paraId="5EC46BAA" w14:textId="77777777" w:rsidTr="00FE3FB3">
        <w:tc>
          <w:tcPr>
            <w:tcW w:w="533" w:type="dxa"/>
          </w:tcPr>
          <w:p w14:paraId="11E3A6B0" w14:textId="77777777" w:rsidR="00FE3FB3" w:rsidRDefault="00FE3FB3" w:rsidP="00FE3FB3">
            <w:r>
              <w:t>13</w:t>
            </w:r>
          </w:p>
        </w:tc>
        <w:tc>
          <w:tcPr>
            <w:tcW w:w="1679" w:type="dxa"/>
          </w:tcPr>
          <w:p w14:paraId="657E6682" w14:textId="77777777" w:rsidR="00FE3FB3" w:rsidRDefault="00FE3FB3" w:rsidP="00FE3FB3">
            <w:r>
              <w:t>TRUNC()</w:t>
            </w:r>
          </w:p>
        </w:tc>
        <w:tc>
          <w:tcPr>
            <w:tcW w:w="7138" w:type="dxa"/>
          </w:tcPr>
          <w:p w14:paraId="7EEC6439" w14:textId="77777777" w:rsidR="00FE3FB3" w:rsidRDefault="00185496" w:rsidP="00FE3FB3">
            <w:r>
              <w:t>-Dùng để thu gọn một số đến vị trí decimal_places</w:t>
            </w:r>
          </w:p>
          <w:p w14:paraId="33E8529F" w14:textId="77777777" w:rsidR="00185496" w:rsidRDefault="00185496" w:rsidP="00FE3FB3">
            <w:r>
              <w:t>-</w:t>
            </w:r>
            <w:r w:rsidR="0075221F">
              <w:t xml:space="preserve"> </w:t>
            </w:r>
            <w:r w:rsidR="0075221F" w:rsidRPr="0075221F">
              <w:t>TRUNC(</w:t>
            </w:r>
            <w:r w:rsidR="0075221F">
              <w:t>number [,</w:t>
            </w:r>
            <w:r w:rsidR="0075221F" w:rsidRPr="0075221F">
              <w:t xml:space="preserve"> </w:t>
            </w:r>
            <w:r w:rsidR="0075221F">
              <w:t>decimal_places]</w:t>
            </w:r>
            <w:r w:rsidR="0075221F" w:rsidRPr="0075221F">
              <w:t>)</w:t>
            </w:r>
            <w:r w:rsidR="0075221F">
              <w:t>;</w:t>
            </w:r>
          </w:p>
          <w:p w14:paraId="2D10A686" w14:textId="77777777" w:rsidR="0075221F" w:rsidRDefault="0075221F" w:rsidP="00FE3FB3">
            <w:r>
              <w:t>+number: số ban đầu</w:t>
            </w:r>
          </w:p>
          <w:p w14:paraId="3D2F6863" w14:textId="23FB57B9" w:rsidR="0075221F" w:rsidRDefault="0075221F" w:rsidP="00FE3FB3">
            <w:r>
              <w:t>+decimal_places: vị trí muốn lấy sau dấu phẩy, đây là một số nguyên âm hoặc dương, mặc định là 0.</w:t>
            </w:r>
          </w:p>
        </w:tc>
      </w:tr>
      <w:tr w:rsidR="00FE3FB3" w14:paraId="09E5B61B" w14:textId="77777777" w:rsidTr="00FE3FB3">
        <w:tc>
          <w:tcPr>
            <w:tcW w:w="533" w:type="dxa"/>
          </w:tcPr>
          <w:p w14:paraId="30634076" w14:textId="77777777" w:rsidR="00FE3FB3" w:rsidRDefault="00FE3FB3" w:rsidP="00FE3FB3">
            <w:r>
              <w:lastRenderedPageBreak/>
              <w:t>14</w:t>
            </w:r>
          </w:p>
        </w:tc>
        <w:tc>
          <w:tcPr>
            <w:tcW w:w="1679" w:type="dxa"/>
          </w:tcPr>
          <w:p w14:paraId="6AACB154" w14:textId="77777777" w:rsidR="00FE3FB3" w:rsidRDefault="00FE3FB3" w:rsidP="00FE3FB3">
            <w:r>
              <w:t>LENGTH()</w:t>
            </w:r>
          </w:p>
        </w:tc>
        <w:tc>
          <w:tcPr>
            <w:tcW w:w="7138" w:type="dxa"/>
          </w:tcPr>
          <w:p w14:paraId="4210AAF0" w14:textId="21383874" w:rsidR="0075221F" w:rsidRDefault="0075221F" w:rsidP="00FE3FB3">
            <w:r>
              <w:t>- Trả về độ dài của một chuỗi.</w:t>
            </w:r>
          </w:p>
          <w:p w14:paraId="7E1BC1C6" w14:textId="25CD5678" w:rsidR="00FE3FB3" w:rsidRDefault="0075221F" w:rsidP="00FE3FB3">
            <w:r>
              <w:t xml:space="preserve">- </w:t>
            </w:r>
            <w:r w:rsidRPr="0075221F">
              <w:t>LENGTH(string_expression);</w:t>
            </w:r>
            <w:r>
              <w:t xml:space="preserve"> </w:t>
            </w:r>
          </w:p>
        </w:tc>
      </w:tr>
      <w:tr w:rsidR="00FE3FB3" w14:paraId="7DD0D1EE" w14:textId="77777777" w:rsidTr="00FE3FB3">
        <w:tc>
          <w:tcPr>
            <w:tcW w:w="533" w:type="dxa"/>
          </w:tcPr>
          <w:p w14:paraId="4C87CFF2" w14:textId="77777777" w:rsidR="00FE3FB3" w:rsidRDefault="00FE3FB3" w:rsidP="00FE3FB3">
            <w:r>
              <w:t>15</w:t>
            </w:r>
          </w:p>
        </w:tc>
        <w:tc>
          <w:tcPr>
            <w:tcW w:w="1679" w:type="dxa"/>
          </w:tcPr>
          <w:p w14:paraId="11416237" w14:textId="77777777" w:rsidR="00FE3FB3" w:rsidRDefault="00FE3FB3" w:rsidP="00FE3FB3">
            <w:r>
              <w:t>lPAD()</w:t>
            </w:r>
          </w:p>
        </w:tc>
        <w:tc>
          <w:tcPr>
            <w:tcW w:w="7138" w:type="dxa"/>
          </w:tcPr>
          <w:p w14:paraId="3C020F46" w14:textId="77777777" w:rsidR="00FE3FB3" w:rsidRDefault="0075221F" w:rsidP="0075221F">
            <w:r>
              <w:t>-Thềm vào bên trái của chuỗi với tập ký tự được xác định trong tham số của nó.</w:t>
            </w:r>
          </w:p>
          <w:p w14:paraId="628739A9" w14:textId="77777777" w:rsidR="0075221F" w:rsidRDefault="0075221F" w:rsidP="0075221F">
            <w:r>
              <w:t xml:space="preserve">- </w:t>
            </w:r>
            <w:r w:rsidRPr="0075221F">
              <w:t>LPAD(source_string, target_length [,pad_string]);</w:t>
            </w:r>
          </w:p>
          <w:p w14:paraId="1CB87F22" w14:textId="77777777" w:rsidR="00F13208" w:rsidRDefault="00F13208" w:rsidP="0075221F">
            <w:r>
              <w:t>+source_string: chuỗi muốn áp dụng</w:t>
            </w:r>
          </w:p>
          <w:p w14:paraId="2F65E3C4" w14:textId="77777777" w:rsidR="00F13208" w:rsidRDefault="00F13208" w:rsidP="0075221F">
            <w:r>
              <w:t>+target_length: độ dài của kết quá trả về. Nếu nhập vào số nhỏ hơn chuỗi gốc thì nó sẽ cắt ngắn chuỗi gốc.</w:t>
            </w:r>
          </w:p>
          <w:p w14:paraId="14618FA8" w14:textId="52C26E94" w:rsidR="00F13208" w:rsidRDefault="00F13208" w:rsidP="0075221F">
            <w:r>
              <w:t>+pad_string là chuỗi cần chèn vào phía bên trái của chuỗi.</w:t>
            </w:r>
          </w:p>
        </w:tc>
      </w:tr>
      <w:tr w:rsidR="00FE3FB3" w14:paraId="213F08F9" w14:textId="77777777" w:rsidTr="00FE3FB3">
        <w:tc>
          <w:tcPr>
            <w:tcW w:w="533" w:type="dxa"/>
          </w:tcPr>
          <w:p w14:paraId="4F12969D" w14:textId="77777777" w:rsidR="00FE3FB3" w:rsidRDefault="00FE3FB3" w:rsidP="00FE3FB3">
            <w:r>
              <w:t>16</w:t>
            </w:r>
          </w:p>
        </w:tc>
        <w:tc>
          <w:tcPr>
            <w:tcW w:w="1679" w:type="dxa"/>
          </w:tcPr>
          <w:p w14:paraId="1728E851" w14:textId="77777777" w:rsidR="00FE3FB3" w:rsidRDefault="00FE3FB3" w:rsidP="00FE3FB3">
            <w:r>
              <w:t>RPAD()</w:t>
            </w:r>
          </w:p>
        </w:tc>
        <w:tc>
          <w:tcPr>
            <w:tcW w:w="7138" w:type="dxa"/>
          </w:tcPr>
          <w:p w14:paraId="176538C1" w14:textId="617060CD" w:rsidR="00FE3FB3" w:rsidRDefault="00F13208" w:rsidP="00FE3FB3">
            <w:r>
              <w:t>-Tương tự như lPAD() nhưng thêm vào bên phải.</w:t>
            </w:r>
          </w:p>
        </w:tc>
      </w:tr>
      <w:tr w:rsidR="00FE3FB3" w14:paraId="027D5F96" w14:textId="77777777" w:rsidTr="00FE3FB3">
        <w:tc>
          <w:tcPr>
            <w:tcW w:w="533" w:type="dxa"/>
          </w:tcPr>
          <w:p w14:paraId="0A480F87" w14:textId="77777777" w:rsidR="00FE3FB3" w:rsidRDefault="00FE3FB3" w:rsidP="00FE3FB3">
            <w:r>
              <w:t>17</w:t>
            </w:r>
          </w:p>
        </w:tc>
        <w:tc>
          <w:tcPr>
            <w:tcW w:w="1679" w:type="dxa"/>
          </w:tcPr>
          <w:p w14:paraId="09886412" w14:textId="77777777" w:rsidR="00FE3FB3" w:rsidRDefault="00FE3FB3" w:rsidP="00FE3FB3">
            <w:r>
              <w:t>TRIM()</w:t>
            </w:r>
          </w:p>
        </w:tc>
        <w:tc>
          <w:tcPr>
            <w:tcW w:w="7138" w:type="dxa"/>
          </w:tcPr>
          <w:p w14:paraId="2275E585" w14:textId="77777777" w:rsidR="00FE3FB3" w:rsidRDefault="00F13208" w:rsidP="00FE3FB3">
            <w:r>
              <w:t>-Để xóa ký tự khoảng trắng hoặc ký tự bất kì tại vị trí được quy ước.</w:t>
            </w:r>
          </w:p>
          <w:p w14:paraId="064E2C55" w14:textId="77777777" w:rsidR="00F13208" w:rsidRDefault="00F13208" w:rsidP="00FE3FB3">
            <w:r>
              <w:t xml:space="preserve">- </w:t>
            </w:r>
            <w:r w:rsidRPr="00F13208">
              <w:t>TRIM( [ [ LEADING | TRAILING | BOTH ] trim_character FROM ] trim_source)</w:t>
            </w:r>
            <w:r>
              <w:t>;</w:t>
            </w:r>
          </w:p>
          <w:p w14:paraId="48B11712" w14:textId="77777777" w:rsidR="00F13208" w:rsidRDefault="00F13208" w:rsidP="00FE3FB3">
            <w:r>
              <w:t>+LEADING, TRAILING, BOTH</w:t>
            </w:r>
            <w:r w:rsidR="00E64F3C">
              <w:t xml:space="preserve"> : tham số chỉ định vị trí sẽ được xóa đầu, cuối và cả hai.</w:t>
            </w:r>
          </w:p>
          <w:p w14:paraId="2332A2DD" w14:textId="77777777" w:rsidR="00E64F3C" w:rsidRDefault="00E64F3C" w:rsidP="00FE3FB3">
            <w:r>
              <w:t>+trim_character : các ký tự muốn xóa</w:t>
            </w:r>
          </w:p>
          <w:p w14:paraId="5073B897" w14:textId="2DDD50C9" w:rsidR="00E64F3C" w:rsidRDefault="00E64F3C" w:rsidP="00FE3FB3">
            <w:r>
              <w:t>+trim_source: chuỗi gốc.</w:t>
            </w:r>
          </w:p>
        </w:tc>
      </w:tr>
      <w:tr w:rsidR="00FE3FB3" w14:paraId="6BAD9BC8" w14:textId="77777777" w:rsidTr="00FE3FB3">
        <w:tc>
          <w:tcPr>
            <w:tcW w:w="533" w:type="dxa"/>
          </w:tcPr>
          <w:p w14:paraId="1EC8B218" w14:textId="77777777" w:rsidR="00FE3FB3" w:rsidRDefault="00FE3FB3" w:rsidP="00FE3FB3">
            <w:r>
              <w:t>18</w:t>
            </w:r>
          </w:p>
        </w:tc>
        <w:tc>
          <w:tcPr>
            <w:tcW w:w="1679" w:type="dxa"/>
          </w:tcPr>
          <w:p w14:paraId="146509D5" w14:textId="77777777" w:rsidR="00FE3FB3" w:rsidRDefault="00FE3FB3" w:rsidP="00FE3FB3">
            <w:r>
              <w:t>LTRIM()</w:t>
            </w:r>
          </w:p>
        </w:tc>
        <w:tc>
          <w:tcPr>
            <w:tcW w:w="7138" w:type="dxa"/>
          </w:tcPr>
          <w:p w14:paraId="2DD96FD4" w14:textId="76974B1D" w:rsidR="00FE3FB3" w:rsidRDefault="00E64F3C" w:rsidP="00FE3FB3">
            <w:r>
              <w:t>-Xóa các ký tự từ ngoài cùng bên trái trong một tập ký tự được chỉ định.</w:t>
            </w:r>
          </w:p>
          <w:p w14:paraId="5951E830" w14:textId="77777777" w:rsidR="00E64F3C" w:rsidRDefault="00E64F3C" w:rsidP="00FE3FB3">
            <w:r>
              <w:t xml:space="preserve">- </w:t>
            </w:r>
            <w:r w:rsidRPr="00E64F3C">
              <w:t>LTRIM(trim_source,[set])</w:t>
            </w:r>
            <w:r>
              <w:t>;</w:t>
            </w:r>
          </w:p>
          <w:p w14:paraId="3F5465D0" w14:textId="77777777" w:rsidR="00E64F3C" w:rsidRDefault="00E64F3C" w:rsidP="00FE3FB3">
            <w:r>
              <w:t>+</w:t>
            </w:r>
            <w:r w:rsidR="009807CF">
              <w:t>trim_source: string cần được loại bỏ các ký tự không mong muốn.</w:t>
            </w:r>
          </w:p>
          <w:p w14:paraId="0336E2F6" w14:textId="56E93307" w:rsidR="009807CF" w:rsidRDefault="009807CF" w:rsidP="00FE3FB3">
            <w:r>
              <w:t>+set: các ký tự cần xóa</w:t>
            </w:r>
          </w:p>
        </w:tc>
      </w:tr>
      <w:tr w:rsidR="00FE3FB3" w14:paraId="7A04742D" w14:textId="77777777" w:rsidTr="00FE3FB3">
        <w:tc>
          <w:tcPr>
            <w:tcW w:w="533" w:type="dxa"/>
          </w:tcPr>
          <w:p w14:paraId="7E3E2C22" w14:textId="77777777" w:rsidR="00FE3FB3" w:rsidRDefault="00FE3FB3" w:rsidP="00FE3FB3">
            <w:r>
              <w:t>19</w:t>
            </w:r>
          </w:p>
        </w:tc>
        <w:tc>
          <w:tcPr>
            <w:tcW w:w="1679" w:type="dxa"/>
          </w:tcPr>
          <w:p w14:paraId="32301B73" w14:textId="77777777" w:rsidR="00FE3FB3" w:rsidRDefault="00FE3FB3" w:rsidP="00FE3FB3">
            <w:r>
              <w:t>RTRIM()</w:t>
            </w:r>
          </w:p>
        </w:tc>
        <w:tc>
          <w:tcPr>
            <w:tcW w:w="7138" w:type="dxa"/>
          </w:tcPr>
          <w:p w14:paraId="07337F81" w14:textId="77777777" w:rsidR="00FE3FB3" w:rsidRDefault="009807CF" w:rsidP="009807CF">
            <w:r>
              <w:t>-Xóa bỏ tất cả ký tự xuất hiện trong một tập giá trị cụ thể từ đầu bên phải của một chuỗi.</w:t>
            </w:r>
          </w:p>
          <w:p w14:paraId="7A99D16E" w14:textId="6E52632A" w:rsidR="009807CF" w:rsidRDefault="009807CF" w:rsidP="009807CF">
            <w:r>
              <w:t xml:space="preserve">- </w:t>
            </w:r>
            <w:r w:rsidRPr="009807CF">
              <w:t>RTRIM(trim_source,[set])</w:t>
            </w:r>
            <w:r>
              <w:t>;</w:t>
            </w:r>
          </w:p>
        </w:tc>
      </w:tr>
      <w:tr w:rsidR="00FE3FB3" w14:paraId="71B8C5AC" w14:textId="77777777" w:rsidTr="00FE3FB3">
        <w:tc>
          <w:tcPr>
            <w:tcW w:w="533" w:type="dxa"/>
          </w:tcPr>
          <w:p w14:paraId="17E9CF12" w14:textId="77777777" w:rsidR="00FE3FB3" w:rsidRDefault="00FE3FB3" w:rsidP="00FE3FB3">
            <w:r>
              <w:t>20</w:t>
            </w:r>
          </w:p>
        </w:tc>
        <w:tc>
          <w:tcPr>
            <w:tcW w:w="1679" w:type="dxa"/>
          </w:tcPr>
          <w:p w14:paraId="7FB9AE97" w14:textId="77777777" w:rsidR="00FE3FB3" w:rsidRDefault="00FE3FB3" w:rsidP="00FE3FB3">
            <w:r>
              <w:t>ROUND()</w:t>
            </w:r>
          </w:p>
        </w:tc>
        <w:tc>
          <w:tcPr>
            <w:tcW w:w="7138" w:type="dxa"/>
          </w:tcPr>
          <w:p w14:paraId="68AB47F2" w14:textId="77777777" w:rsidR="00FE3FB3" w:rsidRDefault="009807CF" w:rsidP="009807CF">
            <w:r>
              <w:t xml:space="preserve">-Làm tròn số. </w:t>
            </w:r>
          </w:p>
          <w:p w14:paraId="1752BA04" w14:textId="06B5E371" w:rsidR="009807CF" w:rsidRDefault="009807CF" w:rsidP="009807CF">
            <w:r>
              <w:t xml:space="preserve">- </w:t>
            </w:r>
            <w:r w:rsidRPr="009807CF">
              <w:t>ROUND(</w:t>
            </w:r>
            <w:r>
              <w:t>number [,decimal_places]</w:t>
            </w:r>
            <w:r w:rsidRPr="009807CF">
              <w:t>)</w:t>
            </w:r>
            <w:r w:rsidR="008720AB">
              <w:t>:</w:t>
            </w:r>
          </w:p>
          <w:p w14:paraId="0AE3218C" w14:textId="3C3F486B" w:rsidR="008720AB" w:rsidRDefault="008720AB" w:rsidP="009807CF">
            <w:r>
              <w:t>+number: số cần được làm tròn</w:t>
            </w:r>
          </w:p>
          <w:p w14:paraId="116BDAE2" w14:textId="5BDACCA5" w:rsidR="009807CF" w:rsidRDefault="008720AB" w:rsidP="009807CF">
            <w:r>
              <w:t>+decimal_places: số thập phân cần làm tròn, nếu để trống sẽ mặc định loại bỏ phần thập phân.</w:t>
            </w:r>
          </w:p>
        </w:tc>
      </w:tr>
      <w:tr w:rsidR="00FE3FB3" w14:paraId="0180E8A5" w14:textId="77777777" w:rsidTr="00FE3FB3">
        <w:tc>
          <w:tcPr>
            <w:tcW w:w="533" w:type="dxa"/>
          </w:tcPr>
          <w:p w14:paraId="588452D1" w14:textId="77777777" w:rsidR="00FE3FB3" w:rsidRDefault="00FE3FB3" w:rsidP="00FE3FB3">
            <w:r>
              <w:t>21</w:t>
            </w:r>
          </w:p>
        </w:tc>
        <w:tc>
          <w:tcPr>
            <w:tcW w:w="1679" w:type="dxa"/>
          </w:tcPr>
          <w:p w14:paraId="6769F52A" w14:textId="77777777" w:rsidR="00FE3FB3" w:rsidRDefault="00FE3FB3" w:rsidP="00FE3FB3">
            <w:r>
              <w:t>ADD_MONTHS()</w:t>
            </w:r>
          </w:p>
        </w:tc>
        <w:tc>
          <w:tcPr>
            <w:tcW w:w="7138" w:type="dxa"/>
          </w:tcPr>
          <w:p w14:paraId="7D9AB812" w14:textId="77777777" w:rsidR="008720AB" w:rsidRDefault="008720AB" w:rsidP="00FE3FB3">
            <w:r>
              <w:t>-Dùng để thêm tháng vào giá trị Date.</w:t>
            </w:r>
          </w:p>
          <w:p w14:paraId="2DF9F44F" w14:textId="77777777" w:rsidR="008720AB" w:rsidRDefault="008720AB" w:rsidP="00FE3FB3">
            <w:r>
              <w:t xml:space="preserve">- </w:t>
            </w:r>
            <w:r w:rsidRPr="008720AB">
              <w:t>ADD_MONTHS(date_expression, month)</w:t>
            </w:r>
            <w:r>
              <w:t>:</w:t>
            </w:r>
          </w:p>
          <w:p w14:paraId="3A2B47CC" w14:textId="77777777" w:rsidR="008720AB" w:rsidRDefault="008720AB" w:rsidP="00FE3FB3">
            <w:r>
              <w:t>+date_expression: giá trị Date.</w:t>
            </w:r>
          </w:p>
          <w:p w14:paraId="66EF32E8" w14:textId="0FA6AF8A" w:rsidR="008720AB" w:rsidRDefault="008720AB" w:rsidP="00FE3FB3">
            <w:r>
              <w:t>+month: số tháng cần được thêm vào. Nếu truyền vào số âm có nghĩa là trừ.</w:t>
            </w:r>
          </w:p>
        </w:tc>
      </w:tr>
    </w:tbl>
    <w:p w14:paraId="753114C2" w14:textId="77777777" w:rsidR="000408AC" w:rsidRDefault="000408AC" w:rsidP="000408AC">
      <w:pPr>
        <w:rPr>
          <w:b/>
        </w:rPr>
      </w:pPr>
    </w:p>
    <w:p w14:paraId="76F65FAB" w14:textId="77777777" w:rsidR="000408AC" w:rsidRDefault="009F65EF" w:rsidP="000408AC">
      <w:r>
        <w:rPr>
          <w:b/>
        </w:rPr>
        <w:t>Câu 2</w:t>
      </w:r>
      <w:r w:rsidR="000408AC">
        <w:t xml:space="preserve">: </w:t>
      </w:r>
    </w:p>
    <w:p w14:paraId="64C11370" w14:textId="77777777" w:rsidR="000408AC" w:rsidRDefault="000408AC" w:rsidP="000408AC">
      <w:pPr>
        <w:ind w:firstLine="720"/>
      </w:pPr>
      <w:r>
        <w:t xml:space="preserve">SELECT * </w:t>
      </w:r>
    </w:p>
    <w:p w14:paraId="5E139451" w14:textId="77777777" w:rsidR="000408AC" w:rsidRDefault="000408AC" w:rsidP="000408AC">
      <w:pPr>
        <w:ind w:firstLine="720"/>
      </w:pPr>
      <w:r>
        <w:t xml:space="preserve">FROM MDM_CUSTOMER </w:t>
      </w:r>
      <w:r w:rsidR="00EE70A4">
        <w:t>A</w:t>
      </w:r>
    </w:p>
    <w:p w14:paraId="302DBF18" w14:textId="77777777" w:rsidR="000408AC" w:rsidRDefault="000408AC" w:rsidP="000408AC">
      <w:pPr>
        <w:ind w:firstLine="720"/>
      </w:pPr>
      <w:r>
        <w:t xml:space="preserve">WHERE </w:t>
      </w:r>
      <w:r w:rsidR="00EE70A4">
        <w:t>A.</w:t>
      </w:r>
      <w:r>
        <w:t>CUST_LGL_ENG_NM LIKE ‘%\</w:t>
      </w:r>
      <w:r w:rsidRPr="000408AC">
        <w:t>_LOGISTICS</w:t>
      </w:r>
      <w:r>
        <w:t>%’ ESCAPE ‘\’</w:t>
      </w:r>
    </w:p>
    <w:p w14:paraId="6608C320" w14:textId="77777777" w:rsidR="000408AC" w:rsidRDefault="000408AC" w:rsidP="000408AC">
      <w:pPr>
        <w:ind w:firstLine="720"/>
      </w:pPr>
      <w:r>
        <w:t>ORD</w:t>
      </w:r>
      <w:r w:rsidR="009447FD">
        <w:t xml:space="preserve">ER BY </w:t>
      </w:r>
      <w:r w:rsidR="00EE70A4">
        <w:t>A.</w:t>
      </w:r>
      <w:r w:rsidR="009447FD">
        <w:t>CUST_LOCL_LANG_NM NULLS F</w:t>
      </w:r>
      <w:r>
        <w:t>I</w:t>
      </w:r>
      <w:r w:rsidR="009447FD">
        <w:t>R</w:t>
      </w:r>
      <w:r>
        <w:t>ST</w:t>
      </w:r>
    </w:p>
    <w:p w14:paraId="7932806F" w14:textId="7FD4B03C" w:rsidR="00EE70A4" w:rsidRDefault="00EE70A4">
      <w:r>
        <w:t xml:space="preserve">A) </w:t>
      </w:r>
      <w:r w:rsidR="009447FD">
        <w:t>Vui lòng giải thích ý nghĩa củ</w:t>
      </w:r>
      <w:r>
        <w:t>a câu SQL trên</w:t>
      </w:r>
      <w:r w:rsidR="0012689F">
        <w:t>:</w:t>
      </w:r>
    </w:p>
    <w:p w14:paraId="1D79E3D0" w14:textId="3C8B57D2" w:rsidR="0012689F" w:rsidRDefault="0012689F">
      <w:r>
        <w:t>-</w:t>
      </w:r>
      <w:r w:rsidR="00ED4653">
        <w:t xml:space="preserve"> SELECT * : hiển thị tất cả các cột (fields)</w:t>
      </w:r>
    </w:p>
    <w:p w14:paraId="48B4E15D" w14:textId="6F3F0746" w:rsidR="00ED4653" w:rsidRDefault="00ED4653">
      <w:r>
        <w:t>-FROM MDM_CUSTOMER A: từ bảng(object) MDM_CUSTOMER và đổi tên thành A</w:t>
      </w:r>
    </w:p>
    <w:p w14:paraId="6006F958" w14:textId="1468E860" w:rsidR="00ED4653" w:rsidRDefault="00ED4653">
      <w:r>
        <w:lastRenderedPageBreak/>
        <w:t>-WHERE A.CUST_LGL_ENG_NM LIKE ‘%\_LOGISTICS’ ESCAPE ‘\’: điều kiện CUST_LGL_ENG_NM chứa string có dạng _LOGISTICS</w:t>
      </w:r>
    </w:p>
    <w:p w14:paraId="17A75E94" w14:textId="4523062A" w:rsidR="00ED4653" w:rsidRDefault="00ED4653">
      <w:r>
        <w:t xml:space="preserve">-ORDER BY A.CUST_LOCL_LANG_NM NULLS FIRST: sắp xếp tăng dần theo </w:t>
      </w:r>
      <w:r w:rsidR="00EC04A0">
        <w:t>CUST_LOCL_LANG_NM và giá trị NULL sẽ đứng trước giá trị non-null</w:t>
      </w:r>
    </w:p>
    <w:p w14:paraId="6BB0527F" w14:textId="1023C54B" w:rsidR="00EC04A0" w:rsidRDefault="00EC04A0">
      <w:r>
        <w:sym w:font="Wingdings" w:char="F0E0"/>
      </w:r>
      <w:r>
        <w:t xml:space="preserve"> Hiển thị tất cả các cột trong bảng MDM_CUSTOMER theo điều kiện và sắp theo cột LOCL_LANG_NM với các giá trị NULL đứng trước giá trị non-null.</w:t>
      </w:r>
    </w:p>
    <w:p w14:paraId="56CB2044" w14:textId="77777777" w:rsidR="0012689F" w:rsidRDefault="00EE70A4">
      <w:r>
        <w:t xml:space="preserve">B) </w:t>
      </w:r>
      <w:r w:rsidR="009447FD">
        <w:t>ý nghĩa của việc dùng ESCAPSE</w:t>
      </w:r>
    </w:p>
    <w:p w14:paraId="10C9523E" w14:textId="787D21F8" w:rsidR="008C0B29" w:rsidRDefault="0012689F">
      <w:r>
        <w:t>-</w:t>
      </w:r>
      <w:r w:rsidR="009447FD">
        <w:t xml:space="preserve"> </w:t>
      </w:r>
      <w:r w:rsidR="008C0B29">
        <w:t xml:space="preserve">Để chỉ định ký tự sau ESCAPE là ký tự thông thường. Vd: ‘%_LOGISTICS%’ nếu không dùng ESCAPE thì dấu ‘_’ ở đây có nghĩa là cần ít nhất một ký tự trước chữ LOGISTICS, nhưng ở đây ý ta là dấu gạch dưới ‘_’. Dấu gạch dưới (_) là dấu gạch dưới(_) chứ không phải là placeholder cho ký tự nào đó. </w:t>
      </w:r>
      <w:r w:rsidR="008C0B29">
        <w:sym w:font="Wingdings" w:char="F0E8"/>
      </w:r>
      <w:r w:rsidR="008C0B29">
        <w:t xml:space="preserve"> Trong trường hợp này ta cần dùng ESCAPE.</w:t>
      </w:r>
    </w:p>
    <w:p w14:paraId="738D13BD" w14:textId="5FE4662F" w:rsidR="007265B4" w:rsidRDefault="007265B4">
      <w:r>
        <w:t xml:space="preserve">-Reference: </w:t>
      </w:r>
      <w:hyperlink r:id="rId6" w:history="1">
        <w:r>
          <w:rPr>
            <w:rStyle w:val="Hyperlink"/>
          </w:rPr>
          <w:t>Oracle Escape Characters (dba-oracle.com)</w:t>
        </w:r>
      </w:hyperlink>
    </w:p>
    <w:p w14:paraId="48B90D96" w14:textId="7C912D53" w:rsidR="00682BA6" w:rsidRDefault="00EE70A4">
      <w:r>
        <w:t xml:space="preserve">C) Ý nghĩa của việc dung </w:t>
      </w:r>
      <w:r w:rsidR="009447FD">
        <w:t>Nulls First.</w:t>
      </w:r>
    </w:p>
    <w:p w14:paraId="6884C096" w14:textId="7DF5F43F" w:rsidR="0012689F" w:rsidRDefault="0012689F">
      <w:r>
        <w:t>-</w:t>
      </w:r>
      <w:r w:rsidR="007265B4">
        <w:t>Sắp xếp các giá trị NULL trước các giá trị non-null</w:t>
      </w:r>
    </w:p>
    <w:p w14:paraId="7E4B1C8A" w14:textId="41B68139" w:rsidR="00EE70A4" w:rsidRDefault="00EE70A4">
      <w:r>
        <w:t>D) Ý nghĩa của việc dung alias, có nên dung alias trong mọi trường hợp không?</w:t>
      </w:r>
    </w:p>
    <w:p w14:paraId="11884CF0" w14:textId="563F9678" w:rsidR="0012689F" w:rsidRDefault="0012689F">
      <w:r>
        <w:t>-</w:t>
      </w:r>
      <w:r w:rsidR="007265B4">
        <w:t xml:space="preserve">Không cần thiết phải sử dụng alias trong mọi trường hợp. </w:t>
      </w:r>
      <w:r w:rsidR="00D2507C">
        <w:t xml:space="preserve">Alias hữu ích khi: Có nhiều bảng(table) trong một câu truy vấn, </w:t>
      </w:r>
      <w:r w:rsidR="008A39AB">
        <w:t>functions được sử dụng, tên cột dài hoặc khó đọc(không mang ý nghĩa), hai hoặc nhiều cột được kết hợp với nhau (combined).</w:t>
      </w:r>
    </w:p>
    <w:p w14:paraId="2983593B" w14:textId="7B541829" w:rsidR="007265B4" w:rsidRDefault="008A39AB">
      <w:r>
        <w:t>-&gt;</w:t>
      </w:r>
      <w:r w:rsidR="007265B4">
        <w:t>Để dễ đọc, dễ viết. Vì đối với tên cột có dạng viết tắt nên sẽ gây khó hiểu cho người đọc nên ta dùng alias để hiển thị tên cột đó dưới dạng tên mang ý nghĩa hơn.</w:t>
      </w:r>
    </w:p>
    <w:p w14:paraId="76F8866B" w14:textId="1C6874A1" w:rsidR="00D2507C" w:rsidRDefault="008A39AB">
      <w:r>
        <w:t>-&gt;</w:t>
      </w:r>
      <w:r w:rsidR="007265B4">
        <w:t xml:space="preserve">Bắt buộc phải dùng. Vd: khi sử dụng self-join. Giả sử ta có bảng Employee có cột managerId, mà managerId lại tham chiếu đến </w:t>
      </w:r>
      <w:r w:rsidR="00D2507C">
        <w:t>i</w:t>
      </w:r>
      <w:r w:rsidR="007265B4">
        <w:t>d của bảng</w:t>
      </w:r>
      <w:r w:rsidR="00D2507C">
        <w:t xml:space="preserve"> Employee, lúc này thì self-join ta cần phải alias tên của 1 trong 2 bảng, để khi ta gọi tên cột như id hay managerId thì Oracle hiểu ta đang nói đến bảng nào.</w:t>
      </w:r>
    </w:p>
    <w:p w14:paraId="6E4F097F" w14:textId="7C6293F2" w:rsidR="00360176" w:rsidRDefault="00360176">
      <w:r>
        <w:t xml:space="preserve">-Reference: </w:t>
      </w:r>
      <w:hyperlink r:id="rId7" w:history="1">
        <w:r>
          <w:rPr>
            <w:rStyle w:val="Hyperlink"/>
          </w:rPr>
          <w:t>SQL Aliases (w3schools.com)</w:t>
        </w:r>
      </w:hyperlink>
    </w:p>
    <w:p w14:paraId="2292CD4D" w14:textId="77777777" w:rsidR="00EE70A4" w:rsidRDefault="009F65EF" w:rsidP="00EE70A4">
      <w:r>
        <w:rPr>
          <w:b/>
        </w:rPr>
        <w:t>Câu 3</w:t>
      </w:r>
      <w:r w:rsidR="00EE70A4">
        <w:t xml:space="preserve">: </w:t>
      </w:r>
    </w:p>
    <w:p w14:paraId="74DABD7D" w14:textId="77777777" w:rsidR="00EE70A4" w:rsidRDefault="00EE70A4" w:rsidP="00EE70A4">
      <w:pPr>
        <w:ind w:left="720"/>
      </w:pPr>
      <w:r>
        <w:t xml:space="preserve">SELECT * </w:t>
      </w:r>
    </w:p>
    <w:p w14:paraId="06A45F4C" w14:textId="77777777" w:rsidR="00EE70A4" w:rsidRDefault="00EE70A4" w:rsidP="00EE70A4">
      <w:pPr>
        <w:ind w:left="720"/>
      </w:pPr>
      <w:r>
        <w:t xml:space="preserve">FROM MDM_CUSTOMER </w:t>
      </w:r>
    </w:p>
    <w:p w14:paraId="6AE895E3" w14:textId="77777777" w:rsidR="00EE70A4" w:rsidRDefault="00EE70A4" w:rsidP="00EE70A4">
      <w:pPr>
        <w:ind w:left="720"/>
      </w:pPr>
      <w:r>
        <w:t>WHERE 1 = 1</w:t>
      </w:r>
    </w:p>
    <w:p w14:paraId="77CB16E7" w14:textId="77777777" w:rsidR="00EE70A4" w:rsidRDefault="00EE70A4" w:rsidP="00EE70A4">
      <w:pPr>
        <w:ind w:left="720"/>
      </w:pPr>
      <w:r>
        <w:t>AND CUST_CNT_CD = 'JP'</w:t>
      </w:r>
    </w:p>
    <w:p w14:paraId="453A9C6C" w14:textId="77777777" w:rsidR="00EE70A4" w:rsidRDefault="00EE70A4" w:rsidP="00EE70A4">
      <w:pPr>
        <w:ind w:left="720"/>
      </w:pPr>
      <w:r>
        <w:t>AND TO_CHAR(CUST_SEQ) = '201791'</w:t>
      </w:r>
    </w:p>
    <w:p w14:paraId="748FA27D" w14:textId="412CCA08" w:rsidR="00EE70A4" w:rsidRDefault="00EE70A4" w:rsidP="004A70F4">
      <w:r>
        <w:t>Theo bạn câu tr</w:t>
      </w:r>
      <w:r w:rsidR="004A70F4">
        <w:t>ên cách dung TO_CHAR(CUST_SEQ) = '201791' có hợp lý không, tại sao?</w:t>
      </w:r>
    </w:p>
    <w:p w14:paraId="6E4F6B85" w14:textId="1412CE29" w:rsidR="00B31DCC" w:rsidRDefault="00B31DCC" w:rsidP="00B31DCC">
      <w:r>
        <w:t>-</w:t>
      </w:r>
      <w:r w:rsidR="008D0433">
        <w:t xml:space="preserve"> Thay vì như vậy thì so sánh thẳng luôn không cần phải T</w:t>
      </w:r>
      <w:r w:rsidR="0032722C">
        <w:t>O</w:t>
      </w:r>
      <w:r w:rsidR="008D0433">
        <w:t>_C</w:t>
      </w:r>
      <w:r w:rsidR="0032722C">
        <w:t>HAR</w:t>
      </w:r>
      <w:r w:rsidR="008D0433">
        <w:t>() vì CUST_SEQ là dữ liệu số.</w:t>
      </w:r>
    </w:p>
    <w:p w14:paraId="45598BA6" w14:textId="77777777" w:rsidR="001E2CD4" w:rsidRDefault="009F65EF" w:rsidP="001E2CD4">
      <w:r>
        <w:rPr>
          <w:b/>
        </w:rPr>
        <w:t>Câu 4</w:t>
      </w:r>
      <w:r w:rsidR="001E2CD4">
        <w:t>: cho câu SQL và kết quả như hình bên dưới</w:t>
      </w:r>
    </w:p>
    <w:p w14:paraId="174F2B0F" w14:textId="77777777" w:rsidR="001E2CD4" w:rsidRDefault="001E2CD4" w:rsidP="001E2CD4">
      <w:r>
        <w:rPr>
          <w:noProof/>
        </w:rPr>
        <w:lastRenderedPageBreak/>
        <w:drawing>
          <wp:inline distT="0" distB="0" distL="0" distR="0" wp14:anchorId="556BA837" wp14:editId="1E213ACC">
            <wp:extent cx="3288323" cy="204799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6227" cy="2052913"/>
                    </a:xfrm>
                    <a:prstGeom prst="rect">
                      <a:avLst/>
                    </a:prstGeom>
                  </pic:spPr>
                </pic:pic>
              </a:graphicData>
            </a:graphic>
          </wp:inline>
        </w:drawing>
      </w:r>
    </w:p>
    <w:p w14:paraId="5333AA6D" w14:textId="5779DC9E" w:rsidR="001E2CD4" w:rsidRDefault="001E2CD4" w:rsidP="001E2CD4">
      <w:r>
        <w:t xml:space="preserve">A) Giải thích ý nghĩa </w:t>
      </w:r>
      <w:r w:rsidRPr="001E2CD4">
        <w:t>COUNT(*)</w:t>
      </w:r>
      <w:r>
        <w:t xml:space="preserve">, </w:t>
      </w:r>
      <w:r w:rsidRPr="001E2CD4">
        <w:t>COUNT(1)</w:t>
      </w:r>
      <w:r>
        <w:t xml:space="preserve">, </w:t>
      </w:r>
      <w:r w:rsidR="00527932" w:rsidRPr="001E2CD4">
        <w:t>COUNT(CUST_LOCL_LANG_NM)</w:t>
      </w:r>
    </w:p>
    <w:p w14:paraId="61DDE6FA" w14:textId="5B85A3C9" w:rsidR="000463DE" w:rsidRDefault="000463DE" w:rsidP="001E2CD4">
      <w:r>
        <w:t>-COUNT(*): đếm tổng số hàng(records/rows) trong bảng và bao gồm các giá trị null</w:t>
      </w:r>
      <w:r w:rsidR="00903319">
        <w:t xml:space="preserve"> và duplicate.</w:t>
      </w:r>
    </w:p>
    <w:p w14:paraId="4AFF0366" w14:textId="6A546D72" w:rsidR="00903319" w:rsidRDefault="000463DE" w:rsidP="001E2CD4">
      <w:r>
        <w:t xml:space="preserve">-COUNT(1): </w:t>
      </w:r>
      <w:r w:rsidR="00F00685">
        <w:t>thêm một cột giả có giá trị là 1 và đếm tổng số hàng trong bảng</w:t>
      </w:r>
      <w:r w:rsidR="00527932">
        <w:t xml:space="preserve"> bao gồm duplicate và null.</w:t>
      </w:r>
    </w:p>
    <w:p w14:paraId="43F7B0B7" w14:textId="6600E95E" w:rsidR="00527932" w:rsidRDefault="00527932" w:rsidP="001E2CD4">
      <w:r>
        <w:t>=&gt; COUNT(*) và COUNT(1) có kết quả trả về như nhau.</w:t>
      </w:r>
    </w:p>
    <w:p w14:paraId="4C059FA0" w14:textId="1B8C7208" w:rsidR="00527932" w:rsidRDefault="00527932" w:rsidP="001E2CD4">
      <w:r>
        <w:t>-</w:t>
      </w:r>
      <w:r w:rsidRPr="00527932">
        <w:t xml:space="preserve"> </w:t>
      </w:r>
      <w:r w:rsidRPr="001E2CD4">
        <w:t>COUNT(CUST_LOCL_LANG_NM)</w:t>
      </w:r>
      <w:r>
        <w:t xml:space="preserve">: đếm tất cả các hàng trong cột CUST_LOCL_LANG_NM </w:t>
      </w:r>
      <w:r w:rsidR="0008039E">
        <w:t>không bao gồm giá trị NULL.</w:t>
      </w:r>
    </w:p>
    <w:p w14:paraId="1CB3643C" w14:textId="62A92235" w:rsidR="000463DE" w:rsidRDefault="000463DE" w:rsidP="001E2CD4">
      <w:r>
        <w:t xml:space="preserve"> </w:t>
      </w:r>
      <w:r w:rsidR="00977702">
        <w:t>-</w:t>
      </w:r>
      <w:r w:rsidR="00527932">
        <w:t xml:space="preserve">Reference: </w:t>
      </w:r>
      <w:hyperlink r:id="rId9" w:history="1">
        <w:r w:rsidR="00527932">
          <w:rPr>
            <w:rStyle w:val="Hyperlink"/>
          </w:rPr>
          <w:t>sql - What does "select count(1) from table_name" on any database tables mean? - Stack Overflow</w:t>
        </w:r>
      </w:hyperlink>
    </w:p>
    <w:p w14:paraId="0D92367B" w14:textId="68DDA04B" w:rsidR="00527932" w:rsidRDefault="00000000" w:rsidP="001E2CD4">
      <w:hyperlink r:id="rId10" w:history="1">
        <w:r w:rsidR="00527932">
          <w:rPr>
            <w:rStyle w:val="Hyperlink"/>
          </w:rPr>
          <w:t>sql server 2005 - Not getting the correct count in SQL - Stack Overflow</w:t>
        </w:r>
      </w:hyperlink>
    </w:p>
    <w:p w14:paraId="001DF87C" w14:textId="79B298A1" w:rsidR="001E2CD4" w:rsidRDefault="001E2CD4" w:rsidP="001E2CD4">
      <w:r>
        <w:t xml:space="preserve">B) Tại sao </w:t>
      </w:r>
      <w:r w:rsidRPr="001E2CD4">
        <w:t>COUNT(CUST_LOCL_LANG_NM)</w:t>
      </w:r>
      <w:r>
        <w:t xml:space="preserve"> lại bằng 0</w:t>
      </w:r>
    </w:p>
    <w:p w14:paraId="53965B2A" w14:textId="40F95093" w:rsidR="00A117F7" w:rsidRDefault="00A117F7" w:rsidP="001E2CD4">
      <w:r>
        <w:t xml:space="preserve">Vì cột </w:t>
      </w:r>
      <w:r w:rsidR="003F1EE0">
        <w:t>CUST_LOCL_LANG_NM chỉ có giá trị null.</w:t>
      </w:r>
    </w:p>
    <w:p w14:paraId="18D25B35" w14:textId="13966193" w:rsidR="002A4DCD" w:rsidRDefault="00A117F7" w:rsidP="001E2CD4">
      <w:r>
        <w:rPr>
          <w:noProof/>
        </w:rPr>
        <w:drawing>
          <wp:inline distT="0" distB="0" distL="0" distR="0" wp14:anchorId="0B29FB2E" wp14:editId="2D037BD6">
            <wp:extent cx="1223268" cy="1869743"/>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1"/>
                    <a:stretch>
                      <a:fillRect/>
                    </a:stretch>
                  </pic:blipFill>
                  <pic:spPr>
                    <a:xfrm>
                      <a:off x="0" y="0"/>
                      <a:ext cx="1223268" cy="1869743"/>
                    </a:xfrm>
                    <a:prstGeom prst="rect">
                      <a:avLst/>
                    </a:prstGeom>
                  </pic:spPr>
                </pic:pic>
              </a:graphicData>
            </a:graphic>
          </wp:inline>
        </w:drawing>
      </w:r>
    </w:p>
    <w:p w14:paraId="5901AF89" w14:textId="77777777" w:rsidR="00862121" w:rsidRDefault="00862121" w:rsidP="00862121">
      <w:pPr>
        <w:rPr>
          <w:b/>
        </w:rPr>
      </w:pPr>
    </w:p>
    <w:p w14:paraId="30B7F437" w14:textId="77777777" w:rsidR="00862121" w:rsidRDefault="00862121" w:rsidP="00862121">
      <w:r w:rsidRPr="00F90E82">
        <w:rPr>
          <w:b/>
        </w:rPr>
        <w:t>C</w:t>
      </w:r>
      <w:r w:rsidR="009F65EF">
        <w:rPr>
          <w:b/>
        </w:rPr>
        <w:t>âu 5</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29746F6C" w14:textId="77777777" w:rsidTr="003C58EA">
        <w:trPr>
          <w:trHeight w:val="66"/>
        </w:trPr>
        <w:tc>
          <w:tcPr>
            <w:tcW w:w="392" w:type="dxa"/>
            <w:tcBorders>
              <w:top w:val="nil"/>
              <w:left w:val="nil"/>
              <w:bottom w:val="nil"/>
              <w:right w:val="single" w:sz="4" w:space="0" w:color="auto"/>
            </w:tcBorders>
            <w:shd w:val="clear" w:color="auto" w:fill="auto"/>
          </w:tcPr>
          <w:p w14:paraId="1C20BF0B"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2F4DD367" w14:textId="77777777" w:rsidR="00862121" w:rsidRPr="008B7D6A" w:rsidRDefault="00862121" w:rsidP="003C58EA">
            <w:pPr>
              <w:jc w:val="center"/>
              <w:rPr>
                <w:b/>
              </w:rPr>
            </w:pPr>
            <w:r>
              <w:rPr>
                <w:b/>
              </w:rPr>
              <w:t>Cách 1</w:t>
            </w:r>
          </w:p>
        </w:tc>
        <w:tc>
          <w:tcPr>
            <w:tcW w:w="4425" w:type="dxa"/>
            <w:shd w:val="clear" w:color="auto" w:fill="150E44"/>
            <w:vAlign w:val="center"/>
          </w:tcPr>
          <w:p w14:paraId="57B3D80E" w14:textId="77777777" w:rsidR="00862121" w:rsidRPr="008B7D6A" w:rsidRDefault="00862121" w:rsidP="003C58EA">
            <w:pPr>
              <w:jc w:val="center"/>
              <w:rPr>
                <w:b/>
              </w:rPr>
            </w:pPr>
            <w:r>
              <w:rPr>
                <w:b/>
              </w:rPr>
              <w:t>Cách 2</w:t>
            </w:r>
          </w:p>
        </w:tc>
      </w:tr>
      <w:tr w:rsidR="00862121" w:rsidRPr="008B7D6A" w14:paraId="693A4F32" w14:textId="77777777" w:rsidTr="003C58EA">
        <w:trPr>
          <w:trHeight w:val="134"/>
        </w:trPr>
        <w:tc>
          <w:tcPr>
            <w:tcW w:w="392" w:type="dxa"/>
            <w:tcBorders>
              <w:top w:val="nil"/>
              <w:left w:val="nil"/>
              <w:bottom w:val="nil"/>
              <w:right w:val="single" w:sz="4" w:space="0" w:color="auto"/>
            </w:tcBorders>
            <w:shd w:val="clear" w:color="auto" w:fill="auto"/>
          </w:tcPr>
          <w:p w14:paraId="72E35002"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15814B66"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w:t>
            </w:r>
          </w:p>
        </w:tc>
        <w:tc>
          <w:tcPr>
            <w:tcW w:w="4425" w:type="dxa"/>
            <w:shd w:val="clear" w:color="auto" w:fill="auto"/>
          </w:tcPr>
          <w:p w14:paraId="1C364679"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SUM(NVL(COL1,0))</w:t>
            </w:r>
          </w:p>
        </w:tc>
      </w:tr>
    </w:tbl>
    <w:p w14:paraId="7CFD16B0" w14:textId="28C3A722" w:rsidR="00862121" w:rsidRDefault="00AD5D09" w:rsidP="00AD5D09">
      <w:pPr>
        <w:rPr>
          <w:bCs/>
        </w:rPr>
      </w:pPr>
      <w:r>
        <w:rPr>
          <w:bCs/>
        </w:rPr>
        <w:t>-C1: Gọi NVL() sau khi tính tổng xong bất kể có bao nhiêu hàng(rows).</w:t>
      </w:r>
    </w:p>
    <w:p w14:paraId="5096FCF5" w14:textId="2A90397C" w:rsidR="00AD5D09" w:rsidRDefault="00AD5D09" w:rsidP="00AD5D09">
      <w:pPr>
        <w:rPr>
          <w:bCs/>
        </w:rPr>
      </w:pPr>
      <w:r>
        <w:rPr>
          <w:bCs/>
        </w:rPr>
        <w:lastRenderedPageBreak/>
        <w:t>-C2: Mỗi dòng đều gọi NVL()</w:t>
      </w:r>
    </w:p>
    <w:p w14:paraId="79FA07EF" w14:textId="61F4FAFA" w:rsidR="00AD5D09" w:rsidRPr="00AD5D09" w:rsidRDefault="00682D02" w:rsidP="00AD5D09">
      <w:pPr>
        <w:rPr>
          <w:bCs/>
        </w:rPr>
      </w:pPr>
      <w:r w:rsidRPr="00682D02">
        <w:rPr>
          <w:bCs/>
        </w:rPr>
        <w:sym w:font="Wingdings" w:char="F0E0"/>
      </w:r>
      <w:r>
        <w:rPr>
          <w:bCs/>
        </w:rPr>
        <w:t xml:space="preserve"> C1 tốt hơn.</w:t>
      </w:r>
    </w:p>
    <w:p w14:paraId="145C62DD" w14:textId="77777777" w:rsidR="00862121" w:rsidRDefault="00862121" w:rsidP="00862121">
      <w:r w:rsidRPr="00785B9F">
        <w:rPr>
          <w:b/>
        </w:rPr>
        <w:t>C</w:t>
      </w:r>
      <w:r w:rsidR="009F65EF" w:rsidRPr="00785B9F">
        <w:rPr>
          <w:b/>
        </w:rPr>
        <w:t>âu 6</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484B46BE" w14:textId="77777777" w:rsidTr="003C58EA">
        <w:trPr>
          <w:trHeight w:val="66"/>
        </w:trPr>
        <w:tc>
          <w:tcPr>
            <w:tcW w:w="392" w:type="dxa"/>
            <w:tcBorders>
              <w:top w:val="nil"/>
              <w:left w:val="nil"/>
              <w:bottom w:val="nil"/>
              <w:right w:val="single" w:sz="4" w:space="0" w:color="auto"/>
            </w:tcBorders>
            <w:shd w:val="clear" w:color="auto" w:fill="auto"/>
          </w:tcPr>
          <w:p w14:paraId="374974C1"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1810D9FF" w14:textId="77777777" w:rsidR="00862121" w:rsidRPr="008B7D6A" w:rsidRDefault="00862121" w:rsidP="003C58EA">
            <w:pPr>
              <w:jc w:val="center"/>
              <w:rPr>
                <w:b/>
              </w:rPr>
            </w:pPr>
            <w:r>
              <w:rPr>
                <w:b/>
              </w:rPr>
              <w:t>Cách 1</w:t>
            </w:r>
          </w:p>
        </w:tc>
        <w:tc>
          <w:tcPr>
            <w:tcW w:w="4425" w:type="dxa"/>
            <w:shd w:val="clear" w:color="auto" w:fill="150E44"/>
            <w:vAlign w:val="center"/>
          </w:tcPr>
          <w:p w14:paraId="5987C2DC" w14:textId="77777777" w:rsidR="00862121" w:rsidRPr="008B7D6A" w:rsidRDefault="00862121" w:rsidP="003C58EA">
            <w:pPr>
              <w:jc w:val="center"/>
              <w:rPr>
                <w:b/>
              </w:rPr>
            </w:pPr>
            <w:r>
              <w:rPr>
                <w:b/>
              </w:rPr>
              <w:t>Cách 2</w:t>
            </w:r>
          </w:p>
        </w:tc>
      </w:tr>
      <w:tr w:rsidR="00862121" w:rsidRPr="008B7D6A" w14:paraId="257AC9CD" w14:textId="77777777" w:rsidTr="003C58EA">
        <w:trPr>
          <w:trHeight w:val="134"/>
        </w:trPr>
        <w:tc>
          <w:tcPr>
            <w:tcW w:w="392" w:type="dxa"/>
            <w:tcBorders>
              <w:top w:val="nil"/>
              <w:left w:val="nil"/>
              <w:bottom w:val="nil"/>
              <w:right w:val="single" w:sz="4" w:space="0" w:color="auto"/>
            </w:tcBorders>
            <w:shd w:val="clear" w:color="auto" w:fill="auto"/>
          </w:tcPr>
          <w:p w14:paraId="0AE5B22E"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28F1494E"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 + NVL(SUM(COL2),0)</w:t>
            </w:r>
          </w:p>
        </w:tc>
        <w:tc>
          <w:tcPr>
            <w:tcW w:w="4425" w:type="dxa"/>
            <w:shd w:val="clear" w:color="auto" w:fill="auto"/>
          </w:tcPr>
          <w:p w14:paraId="4B9610D3" w14:textId="77777777" w:rsidR="00862121" w:rsidRPr="008B7D6A" w:rsidRDefault="00862121" w:rsidP="003C58EA">
            <w:pPr>
              <w:pStyle w:val="a"/>
              <w:rPr>
                <w:rFonts w:asciiTheme="minorHAnsi" w:eastAsiaTheme="minorHAnsi" w:hAnsiTheme="minorHAnsi"/>
              </w:rPr>
            </w:pPr>
            <w:r>
              <w:rPr>
                <w:rFonts w:asciiTheme="minorHAnsi" w:eastAsiaTheme="minorHAnsi" w:hAnsiTheme="minorHAnsi"/>
              </w:rPr>
              <w:t>Ex.</w:t>
            </w:r>
            <w:r w:rsidRPr="008B7D6A">
              <w:rPr>
                <w:rFonts w:asciiTheme="minorHAnsi" w:eastAsiaTheme="minorHAnsi" w:hAnsiTheme="minorHAnsi"/>
              </w:rPr>
              <w:t>1] SUM(NVL(COL1 + COL2,0))</w:t>
            </w:r>
          </w:p>
          <w:p w14:paraId="5710402C" w14:textId="77777777" w:rsidR="00862121" w:rsidRPr="008B7D6A" w:rsidRDefault="00862121" w:rsidP="003C58EA">
            <w:pPr>
              <w:pStyle w:val="a"/>
              <w:rPr>
                <w:rFonts w:asciiTheme="minorHAnsi" w:eastAsiaTheme="minorHAnsi" w:hAnsiTheme="minorHAnsi"/>
                <w:sz w:val="18"/>
                <w:szCs w:val="18"/>
              </w:rPr>
            </w:pPr>
            <w:r>
              <w:rPr>
                <w:rFonts w:asciiTheme="minorHAnsi" w:eastAsiaTheme="minorHAnsi" w:hAnsiTheme="minorHAnsi"/>
              </w:rPr>
              <w:t>Ex.</w:t>
            </w:r>
            <w:r w:rsidRPr="008B7D6A">
              <w:rPr>
                <w:rFonts w:asciiTheme="minorHAnsi" w:eastAsiaTheme="minorHAnsi" w:hAnsiTheme="minorHAnsi"/>
              </w:rPr>
              <w:t>2] NVL(SUM(COL1 + COL2),0)</w:t>
            </w:r>
          </w:p>
        </w:tc>
      </w:tr>
    </w:tbl>
    <w:p w14:paraId="517BB0AC" w14:textId="131E820C" w:rsidR="00AE1D45" w:rsidRDefault="000D7881" w:rsidP="00110D8D">
      <w:pPr>
        <w:jc w:val="both"/>
      </w:pPr>
      <w:r>
        <w:t xml:space="preserve">- </w:t>
      </w:r>
      <w:r w:rsidR="001F5AEF">
        <w:t>C1 nhanh hơn</w:t>
      </w:r>
      <w:r w:rsidR="00F879AF">
        <w:t xml:space="preserve"> ex1 và chậm hơn ex2</w:t>
      </w:r>
      <w:r w:rsidR="001F5AEF">
        <w:t xml:space="preserve">. Vì </w:t>
      </w:r>
      <w:r w:rsidR="00F879AF">
        <w:t>C1 duyệt bảng 1 lần để tính tổng</w:t>
      </w:r>
      <w:r w:rsidR="001F5AEF">
        <w:t xml:space="preserve"> col1 xong rồi </w:t>
      </w:r>
      <w:r w:rsidR="001C60FF">
        <w:t>gọi</w:t>
      </w:r>
      <w:r w:rsidR="001F5AEF">
        <w:t xml:space="preserve"> nvl()</w:t>
      </w:r>
      <w:r w:rsidR="00F879AF">
        <w:t xml:space="preserve">, </w:t>
      </w:r>
      <w:r w:rsidR="001F5AEF">
        <w:t xml:space="preserve">và tương tự cho </w:t>
      </w:r>
      <w:r w:rsidR="001C60FF">
        <w:t>vế</w:t>
      </w:r>
      <w:r w:rsidR="001F5AEF">
        <w:t xml:space="preserve"> còn lại</w:t>
      </w:r>
      <w:r w:rsidR="00F879AF">
        <w:t>, tổng cộng thấy có 2 lần duyệt bảng và gọi nvl() 2 lần</w:t>
      </w:r>
      <w:r w:rsidR="001F5AEF">
        <w:t xml:space="preserve">. Đối với ex1, phải </w:t>
      </w:r>
      <w:r w:rsidR="00F879AF">
        <w:t xml:space="preserve">duyện bảng </w:t>
      </w:r>
      <w:r w:rsidR="001F5AEF">
        <w:t xml:space="preserve">thực hiện tính tổng col1 + col2 và </w:t>
      </w:r>
      <w:r w:rsidR="001C60FF">
        <w:t>phải</w:t>
      </w:r>
      <w:r w:rsidR="00F879AF">
        <w:t xml:space="preserve"> duyệt bảng</w:t>
      </w:r>
      <w:r w:rsidR="001C60FF">
        <w:t xml:space="preserve"> </w:t>
      </w:r>
      <w:r w:rsidR="00F879AF">
        <w:t>để thực hiện</w:t>
      </w:r>
      <w:r w:rsidR="001C60FF">
        <w:t xml:space="preserve"> </w:t>
      </w:r>
      <w:r w:rsidR="001F5AEF">
        <w:t>nvl</w:t>
      </w:r>
      <w:r w:rsidR="001C60FF">
        <w:t>() đối với từng dòng</w:t>
      </w:r>
      <w:r w:rsidR="001F5AEF">
        <w:t xml:space="preserve"> và </w:t>
      </w:r>
      <w:r w:rsidR="00F879AF">
        <w:t>duyệt bảng để</w:t>
      </w:r>
      <w:r w:rsidR="001F5AEF">
        <w:t xml:space="preserve"> tính </w:t>
      </w:r>
      <w:r w:rsidR="001C60FF">
        <w:t>tổng</w:t>
      </w:r>
      <w:r w:rsidR="00F879AF">
        <w:t>, tổng cộng thấy có 3 lần duyệt bảng</w:t>
      </w:r>
      <w:r w:rsidR="001F5AEF">
        <w:t xml:space="preserve">. </w:t>
      </w:r>
      <w:r w:rsidR="00AE1D45">
        <w:t xml:space="preserve">Đối với ex2, thì phải </w:t>
      </w:r>
      <w:r w:rsidR="00F879AF">
        <w:t xml:space="preserve">duyệt bảng </w:t>
      </w:r>
      <w:r w:rsidR="00AE1D45">
        <w:t>thực hiện</w:t>
      </w:r>
      <w:r w:rsidR="001C60FF">
        <w:t xml:space="preserve"> phép tính </w:t>
      </w:r>
      <w:r w:rsidR="00AE1D45">
        <w:t>col1+col2 và rồi</w:t>
      </w:r>
      <w:r w:rsidR="00110D8D">
        <w:t xml:space="preserve"> duyệt bảng</w:t>
      </w:r>
      <w:r w:rsidR="00AE1D45">
        <w:t xml:space="preserve"> tính </w:t>
      </w:r>
      <w:r w:rsidR="00110D8D">
        <w:t>tổng</w:t>
      </w:r>
      <w:r w:rsidR="00AE1D45">
        <w:t xml:space="preserve"> và rồi là nvl()</w:t>
      </w:r>
      <w:r w:rsidR="00110D8D">
        <w:t>, thấy có 2 lần duyệt  bảng và gọi nvl() 1 lần.</w:t>
      </w:r>
    </w:p>
    <w:p w14:paraId="7BE44F8D" w14:textId="77777777" w:rsidR="008129B1" w:rsidRDefault="00E6063B" w:rsidP="00E6063B">
      <w:r w:rsidRPr="00F90E82">
        <w:rPr>
          <w:b/>
        </w:rPr>
        <w:t>C</w:t>
      </w:r>
      <w:r w:rsidR="009F65EF">
        <w:rPr>
          <w:b/>
        </w:rPr>
        <w:t>âu 7</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576BCCD5" w14:textId="77777777" w:rsidTr="003C58EA">
        <w:trPr>
          <w:trHeight w:val="66"/>
        </w:trPr>
        <w:tc>
          <w:tcPr>
            <w:tcW w:w="392" w:type="dxa"/>
            <w:tcBorders>
              <w:top w:val="nil"/>
              <w:left w:val="nil"/>
              <w:bottom w:val="nil"/>
              <w:right w:val="single" w:sz="4" w:space="0" w:color="auto"/>
            </w:tcBorders>
            <w:shd w:val="clear" w:color="auto" w:fill="auto"/>
          </w:tcPr>
          <w:p w14:paraId="00CCCDB0"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4BFB76FC" w14:textId="77777777" w:rsidR="00E6063B" w:rsidRPr="008B7D6A" w:rsidRDefault="00E6063B" w:rsidP="003C58EA">
            <w:pPr>
              <w:jc w:val="center"/>
              <w:rPr>
                <w:b/>
              </w:rPr>
            </w:pPr>
            <w:r>
              <w:rPr>
                <w:b/>
              </w:rPr>
              <w:t>Cách 1</w:t>
            </w:r>
          </w:p>
        </w:tc>
        <w:tc>
          <w:tcPr>
            <w:tcW w:w="4425" w:type="dxa"/>
            <w:shd w:val="clear" w:color="auto" w:fill="150E44"/>
            <w:vAlign w:val="center"/>
          </w:tcPr>
          <w:p w14:paraId="0910752C" w14:textId="77777777" w:rsidR="00E6063B" w:rsidRPr="008B7D6A" w:rsidRDefault="00E6063B" w:rsidP="003C58EA">
            <w:pPr>
              <w:jc w:val="center"/>
              <w:rPr>
                <w:b/>
              </w:rPr>
            </w:pPr>
            <w:r>
              <w:rPr>
                <w:b/>
              </w:rPr>
              <w:t>Cách 2</w:t>
            </w:r>
          </w:p>
        </w:tc>
      </w:tr>
      <w:tr w:rsidR="00E6063B" w:rsidRPr="008B7D6A" w14:paraId="1F8329EE" w14:textId="77777777" w:rsidTr="004842D2">
        <w:trPr>
          <w:trHeight w:val="728"/>
        </w:trPr>
        <w:tc>
          <w:tcPr>
            <w:tcW w:w="392" w:type="dxa"/>
            <w:tcBorders>
              <w:top w:val="nil"/>
              <w:left w:val="nil"/>
              <w:bottom w:val="nil"/>
              <w:right w:val="single" w:sz="4" w:space="0" w:color="auto"/>
            </w:tcBorders>
            <w:shd w:val="clear" w:color="auto" w:fill="auto"/>
          </w:tcPr>
          <w:p w14:paraId="5D9DFBE4"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10D544FB"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60C3FAEB"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597DE9E1"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4E8234C7"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742FA08A"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622EBDB3" w14:textId="77777777" w:rsidR="00E6063B" w:rsidRPr="008B7D6A" w:rsidRDefault="00E6063B" w:rsidP="008129B1">
            <w:pPr>
              <w:pStyle w:val="a"/>
              <w:rPr>
                <w:rFonts w:asciiTheme="minorHAnsi" w:eastAsiaTheme="minorHAnsi" w:hAnsiTheme="minorHAnsi"/>
                <w:sz w:val="18"/>
                <w:szCs w:val="18"/>
              </w:rPr>
            </w:pPr>
            <w:r w:rsidRPr="00E6063B">
              <w:rPr>
                <w:rFonts w:asciiTheme="minorHAnsi" w:eastAsiaTheme="minorHAnsi" w:hAnsiTheme="minorHAnsi"/>
              </w:rPr>
              <w:t xml:space="preserve">  AND B.PROD_CD IN (SELECT PROD_CD FROM TB_PROD</w:t>
            </w:r>
            <w:r w:rsidR="008129B1">
              <w:rPr>
                <w:rFonts w:asciiTheme="minorHAnsi" w:eastAsiaTheme="minorHAnsi" w:hAnsiTheme="minorHAnsi"/>
              </w:rPr>
              <w:t xml:space="preserve"> </w:t>
            </w:r>
            <w:r w:rsidR="008129B1" w:rsidRPr="00E6063B">
              <w:rPr>
                <w:rFonts w:asciiTheme="minorHAnsi" w:eastAsiaTheme="minorHAnsi" w:hAnsiTheme="minorHAnsi"/>
              </w:rPr>
              <w:t xml:space="preserve">D WHERE D.PROD_CD = A.PRO_CD </w:t>
            </w:r>
            <w:r w:rsidR="004842D2">
              <w:rPr>
                <w:rFonts w:asciiTheme="minorHAnsi" w:eastAsiaTheme="minorHAnsi" w:hAnsiTheme="minorHAnsi"/>
              </w:rPr>
              <w:t xml:space="preserve">AND </w:t>
            </w:r>
            <w:r w:rsidRPr="00E6063B">
              <w:rPr>
                <w:rFonts w:asciiTheme="minorHAnsi" w:eastAsiaTheme="minorHAnsi" w:hAnsiTheme="minorHAnsi"/>
              </w:rPr>
              <w:t>PROD_UNIT_AMT &lt; 800);</w:t>
            </w:r>
          </w:p>
        </w:tc>
        <w:tc>
          <w:tcPr>
            <w:tcW w:w="4425" w:type="dxa"/>
            <w:shd w:val="clear" w:color="auto" w:fill="auto"/>
          </w:tcPr>
          <w:p w14:paraId="363067B3"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7A07188A"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7D455027"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6720E944"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74A1D4B4"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7F69F905" w14:textId="77777777" w:rsidR="00E6063B" w:rsidRPr="008B7D6A" w:rsidRDefault="00E6063B" w:rsidP="00E6063B">
            <w:pPr>
              <w:pStyle w:val="a"/>
              <w:rPr>
                <w:rFonts w:asciiTheme="minorHAnsi" w:eastAsiaTheme="minorHAnsi" w:hAnsiTheme="minorHAnsi"/>
                <w:sz w:val="18"/>
                <w:szCs w:val="18"/>
              </w:rPr>
            </w:pPr>
            <w:r w:rsidRPr="00E6063B">
              <w:rPr>
                <w:rFonts w:asciiTheme="minorHAnsi" w:eastAsiaTheme="minorHAnsi" w:hAnsiTheme="minorHAnsi"/>
              </w:rPr>
              <w:t xml:space="preserve">  AND EXISTS (SELECT D.PROD_CD FROM TB_PROD D WHERE D.PROD_CD = A.PRO_CD AND D.PROD_UNIT_AMT &lt; 800);</w:t>
            </w:r>
          </w:p>
        </w:tc>
      </w:tr>
    </w:tbl>
    <w:p w14:paraId="05EC65B5" w14:textId="15A5165C" w:rsidR="00E6063B" w:rsidRDefault="00286E03" w:rsidP="00286E03">
      <w:pPr>
        <w:ind w:firstLine="720"/>
      </w:pPr>
      <w:r>
        <w:rPr>
          <w:b/>
        </w:rPr>
        <w:t xml:space="preserve">IN </w:t>
      </w:r>
      <w:r>
        <w:t>đc dung khi nào và EXISTS đc dung khi nào.</w:t>
      </w:r>
    </w:p>
    <w:p w14:paraId="646B8DBA" w14:textId="50F0BCAE" w:rsidR="00BD6388" w:rsidRDefault="00BD6388" w:rsidP="00E172BC">
      <w:r>
        <w:t>-C</w:t>
      </w:r>
      <w:r w:rsidR="00E172BC">
        <w:t xml:space="preserve">2: nhanh hơn, bởi vì đối với EXISTS thì sẽ trả về true nếu subquery trả về bất cứ giá trị nào,ngược lại sẽ trả về false. Và EXISTS sẽ dừng ngay khi subquery trả về row đầu tiên. Còn đối với IN, đầu tiên chúng ta phải xét cú pháp của IN là : expression IN (subquery). </w:t>
      </w:r>
      <w:r w:rsidR="0002378D">
        <w:t>Và toán tử IN sẽ trả về giá trị true nếu expression bằng bất cứ giá trị nào của subquery, ngược lại trả về false. Ta thấy toán tử IN cần thêm bước so sánh với expression nữa, nên sẽ chậm hơn.</w:t>
      </w:r>
      <w:r w:rsidR="00E172BC">
        <w:t xml:space="preserve"> </w:t>
      </w:r>
    </w:p>
    <w:p w14:paraId="195672C0" w14:textId="73BA04CA" w:rsidR="004D6E48" w:rsidRDefault="004D6E48" w:rsidP="00BD6388">
      <w:r>
        <w:t>Process: SQL engine compares all values in the IN condition. While, the SQL engine stops the process as soon as finding a single positive condition in EXISTS.</w:t>
      </w:r>
    </w:p>
    <w:p w14:paraId="4256B8FC" w14:textId="6D4F38D9" w:rsidR="004D6E48" w:rsidRDefault="004D6E48" w:rsidP="00BD6388">
      <w:pPr>
        <w:rPr>
          <w:rStyle w:val="Hyperlink"/>
        </w:rPr>
      </w:pPr>
      <w:r>
        <w:t xml:space="preserve">References: </w:t>
      </w:r>
      <w:hyperlink r:id="rId12" w:anchor=":~:text=IN%20is%20a%20clause%20or,and%20create%20subquery%20in%20Oracle." w:history="1">
        <w:r>
          <w:rPr>
            <w:rStyle w:val="Hyperlink"/>
          </w:rPr>
          <w:t>What is the Difference Between IN and EXISTS in Oracle - Pediaa.Com</w:t>
        </w:r>
      </w:hyperlink>
    </w:p>
    <w:p w14:paraId="1344DD43" w14:textId="4548F386" w:rsidR="005A6286" w:rsidRDefault="00000000" w:rsidP="00BD6388">
      <w:hyperlink r:id="rId13" w:history="1">
        <w:r w:rsidR="005A6286">
          <w:rPr>
            <w:rStyle w:val="Hyperlink"/>
          </w:rPr>
          <w:t>Oracle IN: Test whether a Value Matches a List of Values or a Subquery (oracletutorial.com)</w:t>
        </w:r>
      </w:hyperlink>
    </w:p>
    <w:p w14:paraId="1AB32423" w14:textId="6178A5E5" w:rsidR="005A6286" w:rsidRPr="00286E03" w:rsidRDefault="00000000" w:rsidP="00BD6388">
      <w:hyperlink r:id="rId14" w:history="1">
        <w:r w:rsidR="005A6286">
          <w:rPr>
            <w:rStyle w:val="Hyperlink"/>
          </w:rPr>
          <w:t>Use Oracle EXISTS Operator to Test for the Existence of the Rows (oracletutorial.com)</w:t>
        </w:r>
      </w:hyperlink>
    </w:p>
    <w:p w14:paraId="590686DA" w14:textId="77777777" w:rsidR="00E6063B" w:rsidRDefault="00E6063B" w:rsidP="00E6063B">
      <w:r w:rsidRPr="00F90E82">
        <w:rPr>
          <w:b/>
        </w:rPr>
        <w:t>C</w:t>
      </w:r>
      <w:r w:rsidR="009F65EF">
        <w:rPr>
          <w:b/>
        </w:rPr>
        <w:t>âu 8</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02B771DC" w14:textId="77777777" w:rsidTr="003C58EA">
        <w:trPr>
          <w:trHeight w:val="66"/>
        </w:trPr>
        <w:tc>
          <w:tcPr>
            <w:tcW w:w="392" w:type="dxa"/>
            <w:tcBorders>
              <w:top w:val="nil"/>
              <w:left w:val="nil"/>
              <w:bottom w:val="nil"/>
              <w:right w:val="single" w:sz="4" w:space="0" w:color="auto"/>
            </w:tcBorders>
            <w:shd w:val="clear" w:color="auto" w:fill="auto"/>
          </w:tcPr>
          <w:p w14:paraId="6A703894"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6E37685E" w14:textId="77777777" w:rsidR="00E6063B" w:rsidRPr="008B7D6A" w:rsidRDefault="00E6063B" w:rsidP="003C58EA">
            <w:pPr>
              <w:jc w:val="center"/>
              <w:rPr>
                <w:b/>
              </w:rPr>
            </w:pPr>
            <w:r>
              <w:rPr>
                <w:b/>
              </w:rPr>
              <w:t>Cách 1</w:t>
            </w:r>
          </w:p>
        </w:tc>
        <w:tc>
          <w:tcPr>
            <w:tcW w:w="4425" w:type="dxa"/>
            <w:shd w:val="clear" w:color="auto" w:fill="150E44"/>
            <w:vAlign w:val="center"/>
          </w:tcPr>
          <w:p w14:paraId="5EABDFD9" w14:textId="77777777" w:rsidR="00E6063B" w:rsidRPr="008B7D6A" w:rsidRDefault="00E6063B" w:rsidP="003C58EA">
            <w:pPr>
              <w:jc w:val="center"/>
              <w:rPr>
                <w:b/>
              </w:rPr>
            </w:pPr>
            <w:r>
              <w:rPr>
                <w:b/>
              </w:rPr>
              <w:t>Cách 2</w:t>
            </w:r>
          </w:p>
        </w:tc>
      </w:tr>
      <w:tr w:rsidR="00E6063B" w:rsidRPr="008B7D6A" w14:paraId="5B415E29" w14:textId="77777777" w:rsidTr="003C58EA">
        <w:trPr>
          <w:trHeight w:val="134"/>
        </w:trPr>
        <w:tc>
          <w:tcPr>
            <w:tcW w:w="392" w:type="dxa"/>
            <w:tcBorders>
              <w:top w:val="nil"/>
              <w:left w:val="nil"/>
              <w:bottom w:val="nil"/>
              <w:right w:val="single" w:sz="4" w:space="0" w:color="auto"/>
            </w:tcBorders>
            <w:shd w:val="clear" w:color="auto" w:fill="auto"/>
          </w:tcPr>
          <w:p w14:paraId="5297B939"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21A9914F" w14:textId="77777777" w:rsidR="00126AB5" w:rsidRPr="00126AB5" w:rsidRDefault="00126AB5" w:rsidP="00126AB5">
            <w:pPr>
              <w:pStyle w:val="a"/>
              <w:rPr>
                <w:rFonts w:asciiTheme="minorHAnsi" w:eastAsiaTheme="minorHAnsi" w:hAnsiTheme="minorHAnsi"/>
              </w:rPr>
            </w:pPr>
            <w:r>
              <w:rPr>
                <w:rFonts w:asciiTheme="minorHAnsi" w:eastAsiaTheme="minorHAnsi" w:hAnsiTheme="minorHAnsi"/>
              </w:rPr>
              <w:t xml:space="preserve">SELECT </w:t>
            </w:r>
            <w:r w:rsidRPr="00126AB5">
              <w:rPr>
                <w:rFonts w:asciiTheme="minorHAnsi" w:eastAsiaTheme="minorHAnsi" w:hAnsiTheme="minorHAnsi"/>
              </w:rPr>
              <w:t>A.CUST_NO, A.ORD_NO, A.PRO_CD, B.PROD_NM</w:t>
            </w:r>
          </w:p>
          <w:p w14:paraId="013846C4"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66FF701E"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TB_PROD B</w:t>
            </w:r>
          </w:p>
          <w:p w14:paraId="707D2176"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0B79AD1F"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lastRenderedPageBreak/>
              <w:t xml:space="preserve">  AND A.PRO_CD = B.PROD_CD</w:t>
            </w:r>
          </w:p>
          <w:p w14:paraId="55F33E79"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B.PROD_CD IN ('00001','00002');</w:t>
            </w:r>
          </w:p>
        </w:tc>
        <w:tc>
          <w:tcPr>
            <w:tcW w:w="4425" w:type="dxa"/>
            <w:shd w:val="clear" w:color="auto" w:fill="auto"/>
          </w:tcPr>
          <w:p w14:paraId="6FB09B58"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lastRenderedPageBreak/>
              <w:t>SELECT  A.CUST_NO, A.ORD_NO, A.PRO_CD</w:t>
            </w:r>
          </w:p>
          <w:p w14:paraId="654474AE"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 (SELECT B.PROD_NM FROM TB_PROD B WHERE B.PROD_CD = A.PRO_CD) AS PROD_NM</w:t>
            </w:r>
          </w:p>
          <w:p w14:paraId="0E3D1ED7"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59D4D999"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55ACA4F6"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lastRenderedPageBreak/>
              <w:t xml:space="preserve">  AND A.PRO_CD IN ('00001','00002');</w:t>
            </w:r>
          </w:p>
        </w:tc>
      </w:tr>
    </w:tbl>
    <w:p w14:paraId="75C64134" w14:textId="13AFF91E" w:rsidR="00E6063B" w:rsidRDefault="00221B01" w:rsidP="00862121">
      <w:r>
        <w:lastRenderedPageBreak/>
        <w:t>-</w:t>
      </w:r>
      <w:r w:rsidR="0048640D">
        <w:t>Dựa vào kết quả chạy thử trên sql developer ta thấy C2 tốt hơn.</w:t>
      </w:r>
    </w:p>
    <w:p w14:paraId="7FE193DD" w14:textId="7B7F7D94" w:rsidR="0048640D" w:rsidRDefault="0048640D" w:rsidP="00862121">
      <w:r>
        <w:rPr>
          <w:noProof/>
        </w:rPr>
        <w:drawing>
          <wp:inline distT="0" distB="0" distL="0" distR="0" wp14:anchorId="4E2EFE08" wp14:editId="0178346A">
            <wp:extent cx="5943600" cy="1678940"/>
            <wp:effectExtent l="0" t="0" r="0" b="0"/>
            <wp:docPr id="6" name="Picture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low confidence"/>
                    <pic:cNvPicPr/>
                  </pic:nvPicPr>
                  <pic:blipFill>
                    <a:blip r:embed="rId15"/>
                    <a:stretch>
                      <a:fillRect/>
                    </a:stretch>
                  </pic:blipFill>
                  <pic:spPr>
                    <a:xfrm>
                      <a:off x="0" y="0"/>
                      <a:ext cx="5943600" cy="1678940"/>
                    </a:xfrm>
                    <a:prstGeom prst="rect">
                      <a:avLst/>
                    </a:prstGeom>
                  </pic:spPr>
                </pic:pic>
              </a:graphicData>
            </a:graphic>
          </wp:inline>
        </w:drawing>
      </w:r>
    </w:p>
    <w:p w14:paraId="244D24FB" w14:textId="3E9077D7" w:rsidR="0048640D" w:rsidRDefault="0048640D" w:rsidP="00862121">
      <w:r>
        <w:rPr>
          <w:noProof/>
        </w:rPr>
        <w:drawing>
          <wp:inline distT="0" distB="0" distL="0" distR="0" wp14:anchorId="17D9745C" wp14:editId="5A132169">
            <wp:extent cx="5943600" cy="1947545"/>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6"/>
                    <a:stretch>
                      <a:fillRect/>
                    </a:stretch>
                  </pic:blipFill>
                  <pic:spPr>
                    <a:xfrm>
                      <a:off x="0" y="0"/>
                      <a:ext cx="5943600" cy="1947545"/>
                    </a:xfrm>
                    <a:prstGeom prst="rect">
                      <a:avLst/>
                    </a:prstGeom>
                  </pic:spPr>
                </pic:pic>
              </a:graphicData>
            </a:graphic>
          </wp:inline>
        </w:drawing>
      </w:r>
    </w:p>
    <w:p w14:paraId="399AF7B1" w14:textId="4B73FBFE" w:rsidR="00221B01" w:rsidRDefault="00293CB7" w:rsidP="00293CB7">
      <w:r w:rsidRPr="00F90E82">
        <w:rPr>
          <w:b/>
        </w:rPr>
        <w:t>C</w:t>
      </w:r>
      <w:r w:rsidR="009F65EF">
        <w:rPr>
          <w:b/>
        </w:rPr>
        <w:t>âu 9</w:t>
      </w:r>
      <w:r>
        <w:t>: cho số 8988.80 vui lòng xuất ra định dạng $8,988.800</w:t>
      </w:r>
    </w:p>
    <w:p w14:paraId="3B970F73" w14:textId="44A4CA57" w:rsidR="009B0506" w:rsidRDefault="00AB4B32" w:rsidP="00293CB7">
      <w:r>
        <w:t>SELECT to_char(9888.80, ‘$9,999.999’) num</w:t>
      </w:r>
    </w:p>
    <w:p w14:paraId="6A004F90" w14:textId="65822E34" w:rsidR="008103CF" w:rsidRDefault="00AB4B32" w:rsidP="00293CB7">
      <w:r>
        <w:t>FROM dual;</w:t>
      </w:r>
    </w:p>
    <w:p w14:paraId="26CACBCE" w14:textId="29C97260" w:rsidR="004E7B83" w:rsidRDefault="00293CB7" w:rsidP="00293CB7">
      <w:r w:rsidRPr="00F90E82">
        <w:rPr>
          <w:b/>
        </w:rPr>
        <w:t>C</w:t>
      </w:r>
      <w:r w:rsidR="009F65EF">
        <w:rPr>
          <w:b/>
        </w:rPr>
        <w:t>âu 10</w:t>
      </w:r>
      <w:r>
        <w:t xml:space="preserve">: cho số 8988.80, </w:t>
      </w:r>
      <w:r w:rsidRPr="00293CB7">
        <w:t>820988</w:t>
      </w:r>
      <w:r>
        <w:t xml:space="preserve">.80 vui lòng xuất ra định dạng $8,000.000, </w:t>
      </w:r>
      <w:r w:rsidRPr="00293CB7">
        <w:t>$820,000.000</w:t>
      </w:r>
    </w:p>
    <w:p w14:paraId="7D72DA27" w14:textId="77777777" w:rsidR="004E7B83" w:rsidRDefault="004E7B83" w:rsidP="004E7B83">
      <w:r>
        <w:t>SELECT</w:t>
      </w:r>
    </w:p>
    <w:p w14:paraId="3A28129D" w14:textId="77777777" w:rsidR="004E7B83" w:rsidRDefault="004E7B83" w:rsidP="004E7B83">
      <w:r>
        <w:t xml:space="preserve">    to_char(trunc(8988.80, -3), '$9,999.999') num1,</w:t>
      </w:r>
    </w:p>
    <w:p w14:paraId="2E5EE209" w14:textId="77777777" w:rsidR="004E7B83" w:rsidRDefault="004E7B83" w:rsidP="004E7B83">
      <w:r>
        <w:t xml:space="preserve">    to_char(trunc(820988.80, -3), '$999,999.999') num2</w:t>
      </w:r>
    </w:p>
    <w:p w14:paraId="4F0F80C3" w14:textId="142F36F0" w:rsidR="004E7B83" w:rsidRPr="00293CB7" w:rsidRDefault="004E7B83" w:rsidP="004E7B83">
      <w:r>
        <w:t>FROM dual;</w:t>
      </w:r>
    </w:p>
    <w:p w14:paraId="6BFFA010" w14:textId="77777777" w:rsidR="00293CB7" w:rsidRDefault="00293CB7" w:rsidP="00293CB7">
      <w:r w:rsidRPr="00F90E82">
        <w:rPr>
          <w:b/>
        </w:rPr>
        <w:t>C</w:t>
      </w:r>
      <w:r w:rsidR="009F65EF">
        <w:rPr>
          <w:b/>
        </w:rPr>
        <w:t>âu 11</w:t>
      </w:r>
      <w:r>
        <w:t>: Cho cấu SQL và kết quả như sau:</w:t>
      </w:r>
    </w:p>
    <w:p w14:paraId="48AC742F" w14:textId="77777777" w:rsidR="00293CB7" w:rsidRDefault="00293CB7" w:rsidP="00293CB7">
      <w:r>
        <w:rPr>
          <w:noProof/>
        </w:rPr>
        <w:lastRenderedPageBreak/>
        <w:drawing>
          <wp:inline distT="0" distB="0" distL="0" distR="0" wp14:anchorId="7BD95E66" wp14:editId="5D077B65">
            <wp:extent cx="3845169" cy="153352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6886" cy="1538197"/>
                    </a:xfrm>
                    <a:prstGeom prst="rect">
                      <a:avLst/>
                    </a:prstGeom>
                  </pic:spPr>
                </pic:pic>
              </a:graphicData>
            </a:graphic>
          </wp:inline>
        </w:drawing>
      </w:r>
    </w:p>
    <w:p w14:paraId="1AF1F7FB" w14:textId="61AE5898" w:rsidR="004607E2" w:rsidRDefault="004607E2" w:rsidP="00293CB7">
      <w:r>
        <w:t>Như hình trên cả 2 A và B điêu substr từ 1, đến 3 tại sao kết quả lại khác nhau.</w:t>
      </w:r>
    </w:p>
    <w:p w14:paraId="7889B53A" w14:textId="3138E448" w:rsidR="005E78E6" w:rsidRDefault="005E78E6" w:rsidP="00293CB7">
      <w:r>
        <w:t xml:space="preserve">-Nếu không có ‘fm’ thì sẽ xuất hiện khoảng trắng (khoảng trắng dùng để thể hiện dấu +/-) ở kết quả trả về. Vd: length(to_char(98765, ‘fm00000’)) là 5, còn length(to_char(98765, ‘00000’)) là 6. </w:t>
      </w:r>
    </w:p>
    <w:p w14:paraId="6E9A6D6E" w14:textId="5F26F2E7" w:rsidR="005E78E6" w:rsidRDefault="005E78E6" w:rsidP="00293CB7">
      <w:r>
        <w:sym w:font="Wingdings" w:char="F0E0"/>
      </w:r>
      <w:r>
        <w:t xml:space="preserve"> Do đó khi dùng hàm substr() ta thu được 2 kết quả khác</w:t>
      </w:r>
      <w:r w:rsidR="00ED5042">
        <w:t xml:space="preserve"> nhau.</w:t>
      </w:r>
    </w:p>
    <w:p w14:paraId="74417802" w14:textId="6326B10D" w:rsidR="007B3030" w:rsidRDefault="007B3030" w:rsidP="00293CB7">
      <w:r>
        <w:rPr>
          <w:noProof/>
        </w:rPr>
        <w:drawing>
          <wp:inline distT="0" distB="0" distL="0" distR="0" wp14:anchorId="6EF2498A" wp14:editId="5FFC2685">
            <wp:extent cx="3295650" cy="647700"/>
            <wp:effectExtent l="0" t="0" r="0" b="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18"/>
                    <a:stretch>
                      <a:fillRect/>
                    </a:stretch>
                  </pic:blipFill>
                  <pic:spPr>
                    <a:xfrm>
                      <a:off x="0" y="0"/>
                      <a:ext cx="3295650" cy="647700"/>
                    </a:xfrm>
                    <a:prstGeom prst="rect">
                      <a:avLst/>
                    </a:prstGeom>
                  </pic:spPr>
                </pic:pic>
              </a:graphicData>
            </a:graphic>
          </wp:inline>
        </w:drawing>
      </w:r>
    </w:p>
    <w:p w14:paraId="5E63209A" w14:textId="16EA3BA8" w:rsidR="007B3030" w:rsidRPr="0086153C" w:rsidRDefault="007B3030" w:rsidP="00293CB7">
      <w:r>
        <w:rPr>
          <w:noProof/>
        </w:rPr>
        <w:drawing>
          <wp:inline distT="0" distB="0" distL="0" distR="0" wp14:anchorId="32FF4AA3" wp14:editId="06DF284F">
            <wp:extent cx="3171825" cy="904875"/>
            <wp:effectExtent l="0" t="0" r="9525"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9"/>
                    <a:stretch>
                      <a:fillRect/>
                    </a:stretch>
                  </pic:blipFill>
                  <pic:spPr>
                    <a:xfrm>
                      <a:off x="0" y="0"/>
                      <a:ext cx="3171825" cy="904875"/>
                    </a:xfrm>
                    <a:prstGeom prst="rect">
                      <a:avLst/>
                    </a:prstGeom>
                  </pic:spPr>
                </pic:pic>
              </a:graphicData>
            </a:graphic>
          </wp:inline>
        </w:drawing>
      </w:r>
    </w:p>
    <w:p w14:paraId="4FC327E8" w14:textId="608B4C5A" w:rsidR="00293CB7" w:rsidRDefault="00293CB7" w:rsidP="00293CB7">
      <w:r w:rsidRPr="00F90E82">
        <w:rPr>
          <w:b/>
        </w:rPr>
        <w:t>C</w:t>
      </w:r>
      <w:r w:rsidR="009F65EF">
        <w:rPr>
          <w:b/>
        </w:rPr>
        <w:t>âu 12</w:t>
      </w:r>
      <w:r>
        <w:t>: Viết Câu SQL xuất ra, Ngày hiện tạ</w:t>
      </w:r>
      <w:r w:rsidR="00C34293">
        <w:t>i, này hôm qua, ngày mai</w:t>
      </w:r>
    </w:p>
    <w:p w14:paraId="3A9F8675" w14:textId="577367F5" w:rsidR="003461D4" w:rsidRDefault="003461D4" w:rsidP="003461D4">
      <w:pPr>
        <w:ind w:firstLine="720"/>
      </w:pPr>
      <w:r>
        <w:t>SELECT</w:t>
      </w:r>
    </w:p>
    <w:p w14:paraId="14F6136B" w14:textId="11938CD6" w:rsidR="003461D4" w:rsidRDefault="003461D4" w:rsidP="003461D4">
      <w:r>
        <w:t xml:space="preserve">    </w:t>
      </w:r>
      <w:r>
        <w:tab/>
      </w:r>
      <w:r>
        <w:tab/>
        <w:t>sysdate - 1 yesterday,</w:t>
      </w:r>
    </w:p>
    <w:p w14:paraId="3F53AC57" w14:textId="4FF3D132" w:rsidR="003461D4" w:rsidRDefault="003461D4" w:rsidP="003461D4">
      <w:r>
        <w:t xml:space="preserve">    </w:t>
      </w:r>
      <w:r>
        <w:tab/>
      </w:r>
      <w:r>
        <w:tab/>
        <w:t>sysdate today,</w:t>
      </w:r>
    </w:p>
    <w:p w14:paraId="08074F7D" w14:textId="2F0054BB" w:rsidR="003461D4" w:rsidRDefault="003461D4" w:rsidP="003461D4">
      <w:r>
        <w:t xml:space="preserve">    </w:t>
      </w:r>
      <w:r>
        <w:tab/>
      </w:r>
      <w:r>
        <w:tab/>
        <w:t>sysdate + 1 tomorrow</w:t>
      </w:r>
    </w:p>
    <w:p w14:paraId="5AFD0D22" w14:textId="1B8125A3" w:rsidR="009B0506" w:rsidRDefault="003461D4" w:rsidP="003461D4">
      <w:pPr>
        <w:ind w:firstLine="720"/>
      </w:pPr>
      <w:r>
        <w:t>FROM dual;</w:t>
      </w:r>
    </w:p>
    <w:p w14:paraId="0CDED350" w14:textId="361E65E5" w:rsidR="002A4DCD" w:rsidRDefault="002A4DCD" w:rsidP="002A4DCD">
      <w:r w:rsidRPr="00F90E82">
        <w:rPr>
          <w:b/>
        </w:rPr>
        <w:t>C</w:t>
      </w:r>
      <w:r w:rsidR="009F65EF">
        <w:rPr>
          <w:b/>
        </w:rPr>
        <w:t>âu 13</w:t>
      </w:r>
      <w:r>
        <w:t>: ta có table (</w:t>
      </w:r>
      <w:r w:rsidRPr="00682BA6">
        <w:rPr>
          <w:b/>
        </w:rPr>
        <w:t>TB_</w:t>
      </w:r>
      <w:r>
        <w:rPr>
          <w:b/>
        </w:rPr>
        <w:t>ORD</w:t>
      </w:r>
      <w:r>
        <w:t>), yêu cầu viết câu SQL để generate ORD_NO có đô dài 10 tự với format sau: yyyymmdd000Seq, ví dụ hnay là 20191028 và chưa có seq nào thì ORD_NO sẽ là 201910280001, và nếu đã tồn tại ORD_NO 201910280001 thì nó sẽ là 201910280002</w:t>
      </w:r>
    </w:p>
    <w:p w14:paraId="46D42CBE" w14:textId="2AEB439D" w:rsidR="008B4B23" w:rsidRDefault="008B4B23" w:rsidP="008B4B23">
      <w:r>
        <w:t>SELECT to_char(sysdate, 'YYYYMMDD')</w:t>
      </w:r>
      <w:r>
        <w:t xml:space="preserve"> </w:t>
      </w:r>
      <w:r>
        <w:t>||</w:t>
      </w:r>
      <w:r>
        <w:t xml:space="preserve"> </w:t>
      </w:r>
      <w:r>
        <w:t>nvl(lpad(substr(max(ord_dttm), 9, 4)+1,4,000),'0001') as ord_dttm</w:t>
      </w:r>
    </w:p>
    <w:p w14:paraId="54C549EB" w14:textId="77777777" w:rsidR="008B4B23" w:rsidRDefault="008B4B23" w:rsidP="008B4B23">
      <w:r>
        <w:t>FROM tb_ord</w:t>
      </w:r>
    </w:p>
    <w:p w14:paraId="261EC089" w14:textId="77777777" w:rsidR="008B4B23" w:rsidRDefault="008B4B23" w:rsidP="008B4B23">
      <w:r>
        <w:t>WHERE ord_dttm LIKE to_char(sysdate, 'YYYYMMDD') || '%';</w:t>
      </w:r>
    </w:p>
    <w:p w14:paraId="29C59A58" w14:textId="49B4549C" w:rsidR="0086168F" w:rsidRDefault="009F65EF" w:rsidP="008B4B23">
      <w:r>
        <w:rPr>
          <w:b/>
        </w:rPr>
        <w:t>Câu 14</w:t>
      </w:r>
      <w:r w:rsidR="0086168F">
        <w:t>: ta có table (</w:t>
      </w:r>
      <w:r w:rsidR="0086168F">
        <w:rPr>
          <w:b/>
        </w:rPr>
        <w:t>MDM_CUSTOMER</w:t>
      </w:r>
      <w:r w:rsidR="0086168F">
        <w:t>) và dữ liệu như bên dưới</w:t>
      </w:r>
    </w:p>
    <w:p w14:paraId="1CBEFCC9" w14:textId="77777777" w:rsidR="0086168F" w:rsidRDefault="0086168F">
      <w:pPr>
        <w:rPr>
          <w:b/>
        </w:rPr>
      </w:pPr>
      <w:r>
        <w:rPr>
          <w:noProof/>
        </w:rPr>
        <w:lastRenderedPageBreak/>
        <w:drawing>
          <wp:inline distT="0" distB="0" distL="0" distR="0" wp14:anchorId="0315B3C7" wp14:editId="729E83D9">
            <wp:extent cx="5303520" cy="224323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0120" cy="2246022"/>
                    </a:xfrm>
                    <a:prstGeom prst="rect">
                      <a:avLst/>
                    </a:prstGeom>
                  </pic:spPr>
                </pic:pic>
              </a:graphicData>
            </a:graphic>
          </wp:inline>
        </w:drawing>
      </w:r>
    </w:p>
    <w:p w14:paraId="65F46430" w14:textId="77777777" w:rsidR="0086168F" w:rsidRDefault="0086168F" w:rsidP="0086168F">
      <w:r>
        <w:t xml:space="preserve">Các field liên quan: </w:t>
      </w:r>
      <w:r w:rsidRPr="0086168F">
        <w:t>CUST_CNT_CD, CUST_SEQ, CUST_GRP_HRCHY_CD, CUST_GRP_ID</w:t>
      </w:r>
    </w:p>
    <w:p w14:paraId="6BB475FA" w14:textId="77777777" w:rsidR="00702651" w:rsidRPr="0086168F" w:rsidRDefault="00702651" w:rsidP="0086168F">
      <w:pPr>
        <w:rPr>
          <w:b/>
        </w:rPr>
      </w:pPr>
      <w:r>
        <w:t xml:space="preserve">Dữ liệu cột </w:t>
      </w:r>
      <w:r w:rsidRPr="0086168F">
        <w:t>CUST_GRP_HRCHY_CD</w:t>
      </w:r>
      <w:r>
        <w:t xml:space="preserve"> có thể có(</w:t>
      </w:r>
      <w:r w:rsidRPr="00702651">
        <w:rPr>
          <w:b/>
        </w:rPr>
        <w:t>I</w:t>
      </w:r>
      <w:r>
        <w:t xml:space="preserve">: individual, </w:t>
      </w:r>
      <w:r w:rsidRPr="00702651">
        <w:rPr>
          <w:b/>
        </w:rPr>
        <w:t>C</w:t>
      </w:r>
      <w:r>
        <w:t xml:space="preserve">: Country, </w:t>
      </w:r>
      <w:r w:rsidRPr="00702651">
        <w:rPr>
          <w:b/>
        </w:rPr>
        <w:t>G</w:t>
      </w:r>
      <w:r>
        <w:t>: Global)</w:t>
      </w:r>
    </w:p>
    <w:p w14:paraId="051EF148" w14:textId="668628B3" w:rsidR="00702651" w:rsidRDefault="0086168F" w:rsidP="00702651">
      <w:pPr>
        <w:rPr>
          <w:b/>
        </w:rPr>
      </w:pPr>
      <w:r w:rsidRPr="0086168F">
        <w:t>A)</w:t>
      </w:r>
      <w:r w:rsidR="00702651">
        <w:t xml:space="preserve"> </w:t>
      </w:r>
      <w:r>
        <w:t xml:space="preserve">Viết câu SQL tìm </w:t>
      </w:r>
      <w:r w:rsidR="009C5FB3" w:rsidRPr="0086168F">
        <w:t>CUST_GRP_ID</w:t>
      </w:r>
      <w:r w:rsidR="009C5FB3">
        <w:t xml:space="preserve"> sao cho</w:t>
      </w:r>
      <w:r w:rsidR="00702651">
        <w:t xml:space="preserve">: </w:t>
      </w:r>
      <w:r w:rsidR="00702651" w:rsidRPr="0086168F">
        <w:t>CUST_GRP_HRCHY_CD</w:t>
      </w:r>
      <w:r w:rsidR="00702651">
        <w:t xml:space="preserve"> có </w:t>
      </w:r>
      <w:r w:rsidR="00702651" w:rsidRPr="00702651">
        <w:rPr>
          <w:b/>
        </w:rPr>
        <w:t>I</w:t>
      </w:r>
      <w:r w:rsidR="00702651">
        <w:t xml:space="preserve"> hoặc </w:t>
      </w:r>
      <w:r w:rsidR="00702651" w:rsidRPr="00702651">
        <w:rPr>
          <w:b/>
        </w:rPr>
        <w:t>C</w:t>
      </w:r>
      <w:r w:rsidR="00702651">
        <w:t xml:space="preserve"> nhưng không có </w:t>
      </w:r>
      <w:r w:rsidR="00702651" w:rsidRPr="00702651">
        <w:rPr>
          <w:b/>
        </w:rPr>
        <w:t>G</w:t>
      </w:r>
    </w:p>
    <w:p w14:paraId="2EB2D048" w14:textId="77777777" w:rsidR="002D4737" w:rsidRPr="002D4737" w:rsidRDefault="002D4737" w:rsidP="002D4737">
      <w:pPr>
        <w:rPr>
          <w:b/>
        </w:rPr>
      </w:pPr>
      <w:r w:rsidRPr="002D4737">
        <w:rPr>
          <w:b/>
        </w:rPr>
        <w:t>SELECT cust_grp_id</w:t>
      </w:r>
    </w:p>
    <w:p w14:paraId="1CED253D" w14:textId="77777777" w:rsidR="002D4737" w:rsidRPr="002D4737" w:rsidRDefault="002D4737" w:rsidP="002D4737">
      <w:pPr>
        <w:rPr>
          <w:b/>
        </w:rPr>
      </w:pPr>
      <w:r w:rsidRPr="002D4737">
        <w:rPr>
          <w:b/>
        </w:rPr>
        <w:t>FROM (</w:t>
      </w:r>
    </w:p>
    <w:p w14:paraId="50BA48C9" w14:textId="77777777" w:rsidR="002D4737" w:rsidRPr="002D4737" w:rsidRDefault="002D4737" w:rsidP="002D4737">
      <w:pPr>
        <w:rPr>
          <w:b/>
        </w:rPr>
      </w:pPr>
      <w:r w:rsidRPr="002D4737">
        <w:rPr>
          <w:b/>
        </w:rPr>
        <w:t xml:space="preserve">    SELECT cust_grp_id, cust_grp_hrchy_cd</w:t>
      </w:r>
    </w:p>
    <w:p w14:paraId="158726A2" w14:textId="77777777" w:rsidR="002D4737" w:rsidRPr="002D4737" w:rsidRDefault="002D4737" w:rsidP="002D4737">
      <w:pPr>
        <w:rPr>
          <w:b/>
        </w:rPr>
      </w:pPr>
      <w:r w:rsidRPr="002D4737">
        <w:rPr>
          <w:b/>
        </w:rPr>
        <w:t xml:space="preserve">    FROM mdm_customer</w:t>
      </w:r>
    </w:p>
    <w:p w14:paraId="7CE1BFA2" w14:textId="77777777" w:rsidR="002D4737" w:rsidRPr="002D4737" w:rsidRDefault="002D4737" w:rsidP="002D4737">
      <w:pPr>
        <w:rPr>
          <w:b/>
        </w:rPr>
      </w:pPr>
      <w:r w:rsidRPr="002D4737">
        <w:rPr>
          <w:b/>
        </w:rPr>
        <w:t xml:space="preserve">    WHERE cust_grp_id NOT IN (</w:t>
      </w:r>
    </w:p>
    <w:p w14:paraId="7B819F30" w14:textId="77777777" w:rsidR="002D4737" w:rsidRPr="002D4737" w:rsidRDefault="002D4737" w:rsidP="002D4737">
      <w:pPr>
        <w:rPr>
          <w:b/>
        </w:rPr>
      </w:pPr>
      <w:r w:rsidRPr="002D4737">
        <w:rPr>
          <w:b/>
        </w:rPr>
        <w:t xml:space="preserve">        SELECT cust_grp_id</w:t>
      </w:r>
    </w:p>
    <w:p w14:paraId="36C4DFA9" w14:textId="77777777" w:rsidR="002D4737" w:rsidRPr="002D4737" w:rsidRDefault="002D4737" w:rsidP="002D4737">
      <w:pPr>
        <w:rPr>
          <w:b/>
        </w:rPr>
      </w:pPr>
      <w:r w:rsidRPr="002D4737">
        <w:rPr>
          <w:b/>
        </w:rPr>
        <w:t xml:space="preserve">        FROM mdm_customer</w:t>
      </w:r>
    </w:p>
    <w:p w14:paraId="39C52D89" w14:textId="77777777" w:rsidR="002D4737" w:rsidRPr="002D4737" w:rsidRDefault="002D4737" w:rsidP="002D4737">
      <w:pPr>
        <w:rPr>
          <w:b/>
        </w:rPr>
      </w:pPr>
      <w:r w:rsidRPr="002D4737">
        <w:rPr>
          <w:b/>
        </w:rPr>
        <w:t xml:space="preserve">        WHERE cust_grp_hrchy_cd LIKE 'G'</w:t>
      </w:r>
    </w:p>
    <w:p w14:paraId="5C70C41F" w14:textId="77777777" w:rsidR="002D4737" w:rsidRPr="002D4737" w:rsidRDefault="002D4737" w:rsidP="002D4737">
      <w:pPr>
        <w:rPr>
          <w:b/>
        </w:rPr>
      </w:pPr>
      <w:r w:rsidRPr="002D4737">
        <w:rPr>
          <w:b/>
        </w:rPr>
        <w:t xml:space="preserve">    )</w:t>
      </w:r>
    </w:p>
    <w:p w14:paraId="6D20D3EB" w14:textId="77777777" w:rsidR="002D4737" w:rsidRPr="002D4737" w:rsidRDefault="002D4737" w:rsidP="002D4737">
      <w:pPr>
        <w:rPr>
          <w:b/>
        </w:rPr>
      </w:pPr>
      <w:r w:rsidRPr="002D4737">
        <w:rPr>
          <w:b/>
        </w:rPr>
        <w:t xml:space="preserve">    GROUP BY cust_grp_id, cust_grp_hrchy_cd</w:t>
      </w:r>
    </w:p>
    <w:p w14:paraId="7EBC43EB" w14:textId="77777777" w:rsidR="002D4737" w:rsidRDefault="002D4737" w:rsidP="002D4737">
      <w:pPr>
        <w:rPr>
          <w:b/>
        </w:rPr>
      </w:pPr>
      <w:r w:rsidRPr="002D4737">
        <w:rPr>
          <w:b/>
        </w:rPr>
        <w:t>) GROUP BY cust_grp_id;</w:t>
      </w:r>
    </w:p>
    <w:p w14:paraId="0F1B1B92" w14:textId="779A8A65" w:rsidR="00702651" w:rsidRPr="00702651" w:rsidRDefault="00702651" w:rsidP="002D4737">
      <w:r>
        <w:t xml:space="preserve">B) Viết câu SQL tìm </w:t>
      </w:r>
      <w:r w:rsidRPr="0086168F">
        <w:t>CUST_GRP_ID</w:t>
      </w:r>
      <w:r>
        <w:t xml:space="preserve"> sao cho: </w:t>
      </w:r>
      <w:r w:rsidRPr="0086168F">
        <w:t>CUST_GRP_HRCHY_CD</w:t>
      </w:r>
      <w:r>
        <w:t xml:space="preserve"> có </w:t>
      </w:r>
      <w:r>
        <w:rPr>
          <w:b/>
        </w:rPr>
        <w:t xml:space="preserve">G </w:t>
      </w:r>
      <w:r w:rsidRPr="00702651">
        <w:t>và có</w:t>
      </w:r>
      <w:r>
        <w:rPr>
          <w:b/>
        </w:rPr>
        <w:t xml:space="preserve"> I</w:t>
      </w:r>
      <w:r>
        <w:t xml:space="preserve"> nhưng không có </w:t>
      </w:r>
      <w:r>
        <w:rPr>
          <w:b/>
        </w:rPr>
        <w:t>C</w:t>
      </w:r>
    </w:p>
    <w:p w14:paraId="4E587399" w14:textId="77777777" w:rsidR="00533A61" w:rsidRPr="00533A61" w:rsidRDefault="00533A61" w:rsidP="00533A61">
      <w:pPr>
        <w:rPr>
          <w:b/>
        </w:rPr>
      </w:pPr>
      <w:r w:rsidRPr="00533A61">
        <w:rPr>
          <w:b/>
        </w:rPr>
        <w:t>SELECT cust_grp_id, cust_grp_hrchy_cd</w:t>
      </w:r>
    </w:p>
    <w:p w14:paraId="32578787" w14:textId="77777777" w:rsidR="00533A61" w:rsidRPr="00533A61" w:rsidRDefault="00533A61" w:rsidP="00533A61">
      <w:pPr>
        <w:rPr>
          <w:b/>
        </w:rPr>
      </w:pPr>
      <w:r w:rsidRPr="00533A61">
        <w:rPr>
          <w:b/>
        </w:rPr>
        <w:t xml:space="preserve">        FROM mdm_customer</w:t>
      </w:r>
    </w:p>
    <w:p w14:paraId="62F722CD" w14:textId="77777777" w:rsidR="00533A61" w:rsidRPr="00533A61" w:rsidRDefault="00533A61" w:rsidP="00533A61">
      <w:pPr>
        <w:rPr>
          <w:b/>
        </w:rPr>
      </w:pPr>
      <w:r w:rsidRPr="00533A61">
        <w:rPr>
          <w:b/>
        </w:rPr>
        <w:t xml:space="preserve">        WHERE cust_grp_id NOT IN (</w:t>
      </w:r>
    </w:p>
    <w:p w14:paraId="3DFF0DBB" w14:textId="77777777" w:rsidR="00533A61" w:rsidRPr="00533A61" w:rsidRDefault="00533A61" w:rsidP="00533A61">
      <w:pPr>
        <w:rPr>
          <w:b/>
        </w:rPr>
      </w:pPr>
      <w:r w:rsidRPr="00533A61">
        <w:rPr>
          <w:b/>
        </w:rPr>
        <w:t xml:space="preserve">            SELECT cust_grp_id</w:t>
      </w:r>
    </w:p>
    <w:p w14:paraId="7CBE910D" w14:textId="77777777" w:rsidR="00533A61" w:rsidRPr="00533A61" w:rsidRDefault="00533A61" w:rsidP="00533A61">
      <w:pPr>
        <w:rPr>
          <w:b/>
        </w:rPr>
      </w:pPr>
      <w:r w:rsidRPr="00533A61">
        <w:rPr>
          <w:b/>
        </w:rPr>
        <w:t xml:space="preserve">            FROM mdm_customer</w:t>
      </w:r>
    </w:p>
    <w:p w14:paraId="35CFA2EC" w14:textId="77777777" w:rsidR="00533A61" w:rsidRPr="00533A61" w:rsidRDefault="00533A61" w:rsidP="00533A61">
      <w:pPr>
        <w:rPr>
          <w:b/>
        </w:rPr>
      </w:pPr>
      <w:r w:rsidRPr="00533A61">
        <w:rPr>
          <w:b/>
        </w:rPr>
        <w:lastRenderedPageBreak/>
        <w:t xml:space="preserve">            WHERE cust_grp_hrchy_cd = 'C'</w:t>
      </w:r>
    </w:p>
    <w:p w14:paraId="79AA13AB" w14:textId="77777777" w:rsidR="00533A61" w:rsidRPr="00533A61" w:rsidRDefault="00533A61" w:rsidP="00533A61">
      <w:pPr>
        <w:rPr>
          <w:b/>
        </w:rPr>
      </w:pPr>
      <w:r w:rsidRPr="00533A61">
        <w:rPr>
          <w:b/>
        </w:rPr>
        <w:t xml:space="preserve">        )</w:t>
      </w:r>
    </w:p>
    <w:p w14:paraId="1DFD5D4C" w14:textId="76B67561" w:rsidR="002A4DCD" w:rsidRDefault="00533A61" w:rsidP="00533A61">
      <w:pPr>
        <w:rPr>
          <w:b/>
        </w:rPr>
      </w:pPr>
      <w:r w:rsidRPr="00533A61">
        <w:rPr>
          <w:b/>
        </w:rPr>
        <w:t xml:space="preserve">        GROUP BY cust_grp_id, cust_grp_hrchy_cd</w:t>
      </w:r>
      <w:r>
        <w:rPr>
          <w:b/>
        </w:rPr>
        <w:t>;</w:t>
      </w:r>
    </w:p>
    <w:p w14:paraId="1BF0FB5D" w14:textId="77777777" w:rsidR="00682BA6" w:rsidRDefault="00682BA6">
      <w:r w:rsidRPr="00F90E82">
        <w:rPr>
          <w:b/>
        </w:rPr>
        <w:t>Câu 1</w:t>
      </w:r>
      <w:r w:rsidR="009F65EF">
        <w:rPr>
          <w:b/>
        </w:rPr>
        <w:t>5</w:t>
      </w:r>
      <w:r>
        <w:t>: ta có table (</w:t>
      </w:r>
      <w:r w:rsidRPr="00682BA6">
        <w:rPr>
          <w:b/>
        </w:rPr>
        <w:t>TB_PROD</w:t>
      </w:r>
      <w:r>
        <w:t>) và dữ liệu như bên dưới</w:t>
      </w:r>
    </w:p>
    <w:p w14:paraId="06E7CE98" w14:textId="77777777" w:rsidR="00682BA6" w:rsidRDefault="00682BA6">
      <w:r>
        <w:rPr>
          <w:noProof/>
        </w:rPr>
        <w:drawing>
          <wp:inline distT="0" distB="0" distL="0" distR="0" wp14:anchorId="463522A1" wp14:editId="7F7E628F">
            <wp:extent cx="2057578" cy="1729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57578" cy="1729890"/>
                    </a:xfrm>
                    <a:prstGeom prst="rect">
                      <a:avLst/>
                    </a:prstGeom>
                  </pic:spPr>
                </pic:pic>
              </a:graphicData>
            </a:graphic>
          </wp:inline>
        </w:drawing>
      </w:r>
    </w:p>
    <w:p w14:paraId="05ED4C5A" w14:textId="77777777" w:rsidR="00682BA6" w:rsidRDefault="00682BA6">
      <w:r>
        <w:t>Viets cấu SQL để suất ra kêt quả như sau:</w:t>
      </w:r>
    </w:p>
    <w:p w14:paraId="2B6BF51C" w14:textId="0933391B" w:rsidR="00593736" w:rsidRDefault="00682BA6" w:rsidP="006B69AB">
      <w:pPr>
        <w:pStyle w:val="ListParagraph"/>
        <w:numPr>
          <w:ilvl w:val="0"/>
          <w:numId w:val="1"/>
        </w:numPr>
      </w:pPr>
      <w:r>
        <w:t>Lấy max(PROD_UNIT_AMT)</w:t>
      </w:r>
    </w:p>
    <w:p w14:paraId="649654F9" w14:textId="77777777" w:rsidR="00682BA6" w:rsidRDefault="00682BA6" w:rsidP="00682BA6">
      <w:pPr>
        <w:pStyle w:val="ListParagraph"/>
        <w:numPr>
          <w:ilvl w:val="0"/>
          <w:numId w:val="1"/>
        </w:numPr>
      </w:pPr>
      <w:r>
        <w:t>Lấy  giá trị min(PROD_UNIT_AMT)</w:t>
      </w:r>
    </w:p>
    <w:p w14:paraId="7646B363" w14:textId="77777777" w:rsidR="00682BA6" w:rsidRDefault="00682BA6" w:rsidP="00682BA6">
      <w:pPr>
        <w:pStyle w:val="ListParagraph"/>
        <w:numPr>
          <w:ilvl w:val="0"/>
          <w:numId w:val="1"/>
        </w:numPr>
      </w:pPr>
      <w:r>
        <w:t>Lấy giá trị trung bình PROD_UNIT_AMT</w:t>
      </w:r>
    </w:p>
    <w:p w14:paraId="115CE27E" w14:textId="77777777" w:rsidR="00682BA6" w:rsidRDefault="00682BA6" w:rsidP="00682BA6">
      <w:pPr>
        <w:pStyle w:val="ListParagraph"/>
        <w:numPr>
          <w:ilvl w:val="0"/>
          <w:numId w:val="1"/>
        </w:numPr>
      </w:pPr>
      <w:r>
        <w:t>Lấy tên của sản phẩ</w:t>
      </w:r>
      <w:r w:rsidR="007F16B0">
        <w:t>m có PROD_UNIT_AM</w:t>
      </w:r>
      <w:r>
        <w:t>T lớn nhất</w:t>
      </w:r>
    </w:p>
    <w:p w14:paraId="0E173591" w14:textId="77777777" w:rsidR="006B69AB" w:rsidRDefault="006B69AB" w:rsidP="006B69AB">
      <w:r>
        <w:t>SELECT</w:t>
      </w:r>
    </w:p>
    <w:p w14:paraId="2B6EB2C0" w14:textId="77777777" w:rsidR="006B69AB" w:rsidRDefault="006B69AB" w:rsidP="006B69AB">
      <w:r>
        <w:t xml:space="preserve">    MAX(prod_unit_amt) max_amt,</w:t>
      </w:r>
    </w:p>
    <w:p w14:paraId="50CC36A2" w14:textId="012CFAA2" w:rsidR="006B69AB" w:rsidRDefault="006B69AB" w:rsidP="006B69AB">
      <w:r>
        <w:t xml:space="preserve">    </w:t>
      </w:r>
      <w:r w:rsidR="00FD7107">
        <w:t>MIN</w:t>
      </w:r>
      <w:r>
        <w:t>(prod_unit_amt) min_amt,</w:t>
      </w:r>
    </w:p>
    <w:p w14:paraId="252B7107" w14:textId="6F05E6FC" w:rsidR="00B36D8D" w:rsidRDefault="006B69AB" w:rsidP="006B69AB">
      <w:r>
        <w:t xml:space="preserve">    AVG(prod_unit_amt) avg_amt,</w:t>
      </w:r>
    </w:p>
    <w:p w14:paraId="62234BB1" w14:textId="33497C1F" w:rsidR="006B69AB" w:rsidRDefault="006B69AB" w:rsidP="006B69AB">
      <w:r>
        <w:t>FROM tb_prod</w:t>
      </w:r>
    </w:p>
    <w:p w14:paraId="42FCA47E" w14:textId="724C00C1" w:rsidR="006B69AB" w:rsidRDefault="006B69AB" w:rsidP="006B69AB">
      <w:r>
        <w:t>WHERE prod_unit_amt IS NOT NULL;</w:t>
      </w:r>
    </w:p>
    <w:p w14:paraId="68C5EF03" w14:textId="4DFE48AE" w:rsidR="00215729" w:rsidRDefault="00215729" w:rsidP="006B69AB">
      <w:r>
        <w:t>15/4:</w:t>
      </w:r>
    </w:p>
    <w:p w14:paraId="7F53DA75" w14:textId="77777777" w:rsidR="00215729" w:rsidRDefault="00215729" w:rsidP="00215729">
      <w:r>
        <w:t>SELECT prod_nm</w:t>
      </w:r>
    </w:p>
    <w:p w14:paraId="4EF0C413" w14:textId="77777777" w:rsidR="00215729" w:rsidRDefault="00215729" w:rsidP="00215729">
      <w:r>
        <w:t>FROM tb_prod</w:t>
      </w:r>
    </w:p>
    <w:p w14:paraId="059EDECE" w14:textId="77777777" w:rsidR="00215729" w:rsidRDefault="00215729" w:rsidP="00215729">
      <w:r>
        <w:t>WHERE prod_unit_amt = (SELECT MAX(prod_unit_amt) FROM tb_prod)</w:t>
      </w:r>
    </w:p>
    <w:p w14:paraId="3AD62668" w14:textId="77777777" w:rsidR="00215729" w:rsidRDefault="00215729" w:rsidP="00215729">
      <w:r>
        <w:t>ORDER BY prod_unit_amt</w:t>
      </w:r>
    </w:p>
    <w:p w14:paraId="2F372409" w14:textId="448C25A5" w:rsidR="00215729" w:rsidRDefault="00215729" w:rsidP="00215729">
      <w:r>
        <w:t>FETCH NEXT 1 ROWS WITH TIES;</w:t>
      </w:r>
    </w:p>
    <w:p w14:paraId="76A9109C" w14:textId="77777777" w:rsidR="00682BA6" w:rsidRDefault="00682BA6" w:rsidP="00682BA6">
      <w:r>
        <w:t>Kết quả phải ra đc như sau:</w:t>
      </w:r>
    </w:p>
    <w:p w14:paraId="4EEF379E" w14:textId="77777777" w:rsidR="00682BA6" w:rsidRDefault="00682BA6" w:rsidP="00682BA6">
      <w:r>
        <w:rPr>
          <w:noProof/>
        </w:rPr>
        <w:lastRenderedPageBreak/>
        <w:drawing>
          <wp:inline distT="0" distB="0" distL="0" distR="0" wp14:anchorId="2E98139E" wp14:editId="1B355E0E">
            <wp:extent cx="2240474" cy="518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40474" cy="518205"/>
                    </a:xfrm>
                    <a:prstGeom prst="rect">
                      <a:avLst/>
                    </a:prstGeom>
                  </pic:spPr>
                </pic:pic>
              </a:graphicData>
            </a:graphic>
          </wp:inline>
        </w:drawing>
      </w:r>
    </w:p>
    <w:p w14:paraId="4A35877B" w14:textId="77777777" w:rsidR="00056748" w:rsidRDefault="009F65EF" w:rsidP="00056748">
      <w:r>
        <w:rPr>
          <w:b/>
        </w:rPr>
        <w:t>Câu 16</w:t>
      </w:r>
      <w:r w:rsidR="00056748">
        <w:t>: ta có table (</w:t>
      </w:r>
      <w:r w:rsidR="00056748" w:rsidRPr="00682BA6">
        <w:rPr>
          <w:b/>
        </w:rPr>
        <w:t>TB_</w:t>
      </w:r>
      <w:r w:rsidR="00056748">
        <w:rPr>
          <w:b/>
        </w:rPr>
        <w:t>ORD</w:t>
      </w:r>
      <w:r w:rsidR="00056748">
        <w:t>) và dữ liệu như bên dưới</w:t>
      </w:r>
    </w:p>
    <w:p w14:paraId="029B66C9" w14:textId="77777777" w:rsidR="00056748" w:rsidRDefault="00056748" w:rsidP="00682BA6">
      <w:r>
        <w:rPr>
          <w:noProof/>
        </w:rPr>
        <w:drawing>
          <wp:inline distT="0" distB="0" distL="0" distR="0" wp14:anchorId="696607C4" wp14:editId="0A44CB64">
            <wp:extent cx="2286198" cy="321591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86198" cy="3215919"/>
                    </a:xfrm>
                    <a:prstGeom prst="rect">
                      <a:avLst/>
                    </a:prstGeom>
                  </pic:spPr>
                </pic:pic>
              </a:graphicData>
            </a:graphic>
          </wp:inline>
        </w:drawing>
      </w:r>
    </w:p>
    <w:p w14:paraId="1EC2CC1E" w14:textId="77777777" w:rsidR="00AA1D91" w:rsidRDefault="00AA1D91" w:rsidP="00AA1D91">
      <w:pPr>
        <w:rPr>
          <w:b/>
        </w:rPr>
      </w:pPr>
      <w:r>
        <w:t>A) viết cấu SQL lấy ra top3 sản phẩm đc bán nhiều nhất</w:t>
      </w:r>
      <w:r w:rsidRPr="004A1CD8">
        <w:rPr>
          <w:b/>
        </w:rPr>
        <w:t>.</w:t>
      </w:r>
    </w:p>
    <w:p w14:paraId="54B57384" w14:textId="77777777" w:rsidR="00A575A1" w:rsidRDefault="00A575A1" w:rsidP="00A575A1">
      <w:r>
        <w:t>SELECT * FROM (</w:t>
      </w:r>
    </w:p>
    <w:p w14:paraId="501D8138" w14:textId="77777777" w:rsidR="00A575A1" w:rsidRDefault="00A575A1" w:rsidP="00A575A1">
      <w:r>
        <w:t xml:space="preserve">    SELECT pro_cd, </w:t>
      </w:r>
    </w:p>
    <w:p w14:paraId="16F31B43" w14:textId="77777777" w:rsidR="00A575A1" w:rsidRDefault="00A575A1" w:rsidP="00A575A1">
      <w:r>
        <w:t xml:space="preserve">       DENSE_RANK()</w:t>
      </w:r>
    </w:p>
    <w:p w14:paraId="07698B9F" w14:textId="77777777" w:rsidR="00A575A1" w:rsidRDefault="00A575A1" w:rsidP="00A575A1">
      <w:r>
        <w:t xml:space="preserve">       OVER(</w:t>
      </w:r>
    </w:p>
    <w:p w14:paraId="771E01AA" w14:textId="77777777" w:rsidR="00A575A1" w:rsidRDefault="00A575A1" w:rsidP="00A575A1">
      <w:r>
        <w:t xml:space="preserve">            ORDER BY COUNT(*) DESC</w:t>
      </w:r>
    </w:p>
    <w:p w14:paraId="5532CBB8" w14:textId="77777777" w:rsidR="00A575A1" w:rsidRDefault="00A575A1" w:rsidP="00A575A1">
      <w:r>
        <w:t xml:space="preserve">            ) as rank</w:t>
      </w:r>
    </w:p>
    <w:p w14:paraId="18BE4084" w14:textId="77777777" w:rsidR="00A575A1" w:rsidRDefault="00A575A1" w:rsidP="00A575A1">
      <w:r>
        <w:t xml:space="preserve">    FROM tb_ord</w:t>
      </w:r>
    </w:p>
    <w:p w14:paraId="55BDC64B" w14:textId="77777777" w:rsidR="00A575A1" w:rsidRDefault="00A575A1" w:rsidP="00A575A1">
      <w:r>
        <w:t xml:space="preserve">    GROUP BY pro_cd ) temp</w:t>
      </w:r>
    </w:p>
    <w:p w14:paraId="321D5CFD" w14:textId="3B46C440" w:rsidR="00AA1D91" w:rsidRDefault="00A575A1" w:rsidP="00A575A1">
      <w:r>
        <w:t>WHERE temp.rank &lt;=3;</w:t>
      </w:r>
    </w:p>
    <w:p w14:paraId="24E394FB" w14:textId="54A17CD1" w:rsidR="007736B3" w:rsidRDefault="007736B3" w:rsidP="00A575A1">
      <w:r>
        <w:t>Viết cách khác:</w:t>
      </w:r>
    </w:p>
    <w:p w14:paraId="54E0ECFF" w14:textId="77777777" w:rsidR="007736B3" w:rsidRDefault="007736B3" w:rsidP="007736B3">
      <w:r>
        <w:t>WITH temp AS (</w:t>
      </w:r>
    </w:p>
    <w:p w14:paraId="53F0CBBA" w14:textId="77777777" w:rsidR="007736B3" w:rsidRDefault="007736B3" w:rsidP="007736B3">
      <w:r>
        <w:t xml:space="preserve">    SELECT </w:t>
      </w:r>
    </w:p>
    <w:p w14:paraId="57C47749" w14:textId="77777777" w:rsidR="007736B3" w:rsidRDefault="007736B3" w:rsidP="007736B3">
      <w:r>
        <w:t xml:space="preserve">       pro_cd, </w:t>
      </w:r>
    </w:p>
    <w:p w14:paraId="272107C2" w14:textId="77777777" w:rsidR="007736B3" w:rsidRDefault="007736B3" w:rsidP="007736B3">
      <w:r>
        <w:lastRenderedPageBreak/>
        <w:t xml:space="preserve">       DENSE_RANK() OVER( </w:t>
      </w:r>
    </w:p>
    <w:p w14:paraId="393367F5" w14:textId="77777777" w:rsidR="007736B3" w:rsidRDefault="007736B3" w:rsidP="007736B3">
      <w:r>
        <w:t xml:space="preserve">       ORDER BY COUNT(*) DESC ) </w:t>
      </w:r>
    </w:p>
    <w:p w14:paraId="0427EA9D" w14:textId="77777777" w:rsidR="007736B3" w:rsidRDefault="007736B3" w:rsidP="007736B3">
      <w:r>
        <w:t xml:space="preserve">       rank</w:t>
      </w:r>
    </w:p>
    <w:p w14:paraId="0A603CE4" w14:textId="77777777" w:rsidR="007736B3" w:rsidRDefault="007736B3" w:rsidP="007736B3">
      <w:r>
        <w:t xml:space="preserve">    FROM tb_ord </w:t>
      </w:r>
    </w:p>
    <w:p w14:paraId="290C9E9E" w14:textId="77777777" w:rsidR="007736B3" w:rsidRDefault="007736B3" w:rsidP="007736B3">
      <w:r>
        <w:t xml:space="preserve">    GROUP BY pro_cd</w:t>
      </w:r>
    </w:p>
    <w:p w14:paraId="642DD82E" w14:textId="77777777" w:rsidR="007736B3" w:rsidRDefault="007736B3" w:rsidP="007736B3">
      <w:r>
        <w:t>)</w:t>
      </w:r>
    </w:p>
    <w:p w14:paraId="4DCB532C" w14:textId="77777777" w:rsidR="007736B3" w:rsidRDefault="007736B3" w:rsidP="007736B3">
      <w:r>
        <w:t>SELECT * FROM temp</w:t>
      </w:r>
    </w:p>
    <w:p w14:paraId="523E48C6" w14:textId="0C429F7F" w:rsidR="007736B3" w:rsidRDefault="007736B3" w:rsidP="007736B3">
      <w:r>
        <w:t>WHERE rank &lt;= 3;</w:t>
      </w:r>
    </w:p>
    <w:p w14:paraId="2B852855" w14:textId="77777777" w:rsidR="00C60A76" w:rsidRDefault="00AA1D91" w:rsidP="00682BA6">
      <w:pPr>
        <w:rPr>
          <w:b/>
        </w:rPr>
      </w:pPr>
      <w:r>
        <w:t>B</w:t>
      </w:r>
      <w:r w:rsidR="00C60A76">
        <w:t xml:space="preserve">) </w:t>
      </w:r>
      <w:r w:rsidR="00E11AC9">
        <w:t>Viết cấu SQL lấy ra cái ORD_DT, ORD_TM, PROD_CD gần nhất theo CUST_NO</w:t>
      </w:r>
    </w:p>
    <w:p w14:paraId="2E69173A" w14:textId="77777777" w:rsidR="004A1CD8" w:rsidRDefault="004A1CD8" w:rsidP="00682BA6">
      <w:r>
        <w:t>Kết quả mong đợi như sau:</w:t>
      </w:r>
    </w:p>
    <w:p w14:paraId="10ACD774" w14:textId="77777777" w:rsidR="004A1CD8" w:rsidRDefault="00E11AC9" w:rsidP="00682BA6">
      <w:r>
        <w:rPr>
          <w:noProof/>
        </w:rPr>
        <w:drawing>
          <wp:inline distT="0" distB="0" distL="0" distR="0" wp14:anchorId="0C3B5EFF" wp14:editId="5CB821CB">
            <wp:extent cx="2530059" cy="6858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30059" cy="685859"/>
                    </a:xfrm>
                    <a:prstGeom prst="rect">
                      <a:avLst/>
                    </a:prstGeom>
                  </pic:spPr>
                </pic:pic>
              </a:graphicData>
            </a:graphic>
          </wp:inline>
        </w:drawing>
      </w:r>
    </w:p>
    <w:p w14:paraId="5F6D8403" w14:textId="076E3E03" w:rsidR="008C4072" w:rsidRDefault="00AA1D91" w:rsidP="00682BA6">
      <w:r>
        <w:t>C</w:t>
      </w:r>
      <w:r w:rsidR="00070A23">
        <w:t xml:space="preserve">) viết cấu SQL report xem trong tháng 06, 07, 08, 09 cảu 2019 sản phẩm có mã code là </w:t>
      </w:r>
      <w:r w:rsidR="001D1A1C" w:rsidRPr="001D1A1C">
        <w:t>00001</w:t>
      </w:r>
      <w:r w:rsidR="00070A23">
        <w:t>bán đc bao nhiêu cái.</w:t>
      </w:r>
    </w:p>
    <w:p w14:paraId="2BAE4A05" w14:textId="77777777" w:rsidR="00070A23" w:rsidRDefault="00070A23" w:rsidP="00682BA6">
      <w:r>
        <w:t>Kết quả mong đợi nhưu sau:</w:t>
      </w:r>
      <w:r w:rsidR="00AC1749">
        <w:t xml:space="preserve"> left outer join partition - 130</w:t>
      </w:r>
    </w:p>
    <w:p w14:paraId="585A62B4" w14:textId="508250CF" w:rsidR="00B623B2" w:rsidRDefault="004B00DC" w:rsidP="00682BA6">
      <w:r>
        <w:rPr>
          <w:noProof/>
        </w:rPr>
        <w:lastRenderedPageBreak/>
        <w:drawing>
          <wp:inline distT="0" distB="0" distL="0" distR="0" wp14:anchorId="1EF55BB0" wp14:editId="45CB3AD7">
            <wp:extent cx="2530059" cy="4320914"/>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0059" cy="4320914"/>
                    </a:xfrm>
                    <a:prstGeom prst="rect">
                      <a:avLst/>
                    </a:prstGeom>
                  </pic:spPr>
                </pic:pic>
              </a:graphicData>
            </a:graphic>
          </wp:inline>
        </w:drawing>
      </w:r>
    </w:p>
    <w:p w14:paraId="159DFFC4" w14:textId="77777777" w:rsidR="00962B79" w:rsidRDefault="00962B79" w:rsidP="00962B79">
      <w:r>
        <w:t>WITH report AS (</w:t>
      </w:r>
    </w:p>
    <w:p w14:paraId="6969CFAD" w14:textId="77777777" w:rsidR="00962B79" w:rsidRDefault="00962B79" w:rsidP="00962B79">
      <w:r>
        <w:t xml:space="preserve">    SELECT '201906' AS dt FROM dual</w:t>
      </w:r>
    </w:p>
    <w:p w14:paraId="1B511902" w14:textId="77777777" w:rsidR="00962B79" w:rsidRDefault="00962B79" w:rsidP="00962B79">
      <w:r>
        <w:t xml:space="preserve">    UNION ALL</w:t>
      </w:r>
    </w:p>
    <w:p w14:paraId="1139308E" w14:textId="77777777" w:rsidR="00962B79" w:rsidRDefault="00962B79" w:rsidP="00962B79">
      <w:r>
        <w:t xml:space="preserve">    SELECT '201907' AS dt FROM dual</w:t>
      </w:r>
    </w:p>
    <w:p w14:paraId="5A086E5B" w14:textId="77777777" w:rsidR="00962B79" w:rsidRDefault="00962B79" w:rsidP="00962B79">
      <w:r>
        <w:t xml:space="preserve">    UNION ALL</w:t>
      </w:r>
    </w:p>
    <w:p w14:paraId="107E90CC" w14:textId="77777777" w:rsidR="00962B79" w:rsidRDefault="00962B79" w:rsidP="00962B79">
      <w:r>
        <w:t xml:space="preserve">    SELECT '201908' AS dt FROM dual</w:t>
      </w:r>
    </w:p>
    <w:p w14:paraId="62859FA0" w14:textId="77777777" w:rsidR="00962B79" w:rsidRDefault="00962B79" w:rsidP="00962B79">
      <w:r>
        <w:t xml:space="preserve">    UNION ALL</w:t>
      </w:r>
    </w:p>
    <w:p w14:paraId="3B499BD6" w14:textId="77777777" w:rsidR="00962B79" w:rsidRDefault="00962B79" w:rsidP="00962B79">
      <w:r>
        <w:t xml:space="preserve">    SELECT '201909' AS dt FROM dual</w:t>
      </w:r>
    </w:p>
    <w:p w14:paraId="11EC2B00" w14:textId="77777777" w:rsidR="00962B79" w:rsidRDefault="00962B79" w:rsidP="00962B79">
      <w:r>
        <w:t>)</w:t>
      </w:r>
    </w:p>
    <w:p w14:paraId="2C3A52B4" w14:textId="77777777" w:rsidR="00962B79" w:rsidRDefault="00962B79" w:rsidP="00962B79">
      <w:r>
        <w:t>SELECT a.dt AS mon, b.pro_cd, NVL(b.total, 0)</w:t>
      </w:r>
    </w:p>
    <w:p w14:paraId="5483839A" w14:textId="77777777" w:rsidR="00962B79" w:rsidRDefault="00962B79" w:rsidP="00962B79">
      <w:r>
        <w:t>FROM report a</w:t>
      </w:r>
    </w:p>
    <w:p w14:paraId="545C9E55" w14:textId="77777777" w:rsidR="00962B79" w:rsidRDefault="00962B79" w:rsidP="00962B79">
      <w:r>
        <w:t>LEFT JOIN (</w:t>
      </w:r>
    </w:p>
    <w:p w14:paraId="00331898" w14:textId="77777777" w:rsidR="00962B79" w:rsidRDefault="00962B79" w:rsidP="00962B79">
      <w:r>
        <w:t xml:space="preserve">    SELECT pro_cd,</w:t>
      </w:r>
    </w:p>
    <w:p w14:paraId="43434068" w14:textId="77777777" w:rsidR="00962B79" w:rsidRDefault="00962B79" w:rsidP="00962B79">
      <w:r>
        <w:lastRenderedPageBreak/>
        <w:t xml:space="preserve">           substr(ord_dttm,1,6) AS ord_dttm,</w:t>
      </w:r>
    </w:p>
    <w:p w14:paraId="060AB0AD" w14:textId="77777777" w:rsidR="00962B79" w:rsidRDefault="00962B79" w:rsidP="00962B79">
      <w:r>
        <w:t xml:space="preserve">           COUNT(*) AS total</w:t>
      </w:r>
    </w:p>
    <w:p w14:paraId="63288502" w14:textId="77777777" w:rsidR="00962B79" w:rsidRDefault="00962B79" w:rsidP="00962B79">
      <w:r>
        <w:t xml:space="preserve">    FROM tb_ord</w:t>
      </w:r>
    </w:p>
    <w:p w14:paraId="2483855B" w14:textId="77777777" w:rsidR="00962B79" w:rsidRDefault="00962B79" w:rsidP="00962B79">
      <w:r>
        <w:t xml:space="preserve">    WHERE pro_cd = '00001'</w:t>
      </w:r>
    </w:p>
    <w:p w14:paraId="649FAF8D" w14:textId="77777777" w:rsidR="00962B79" w:rsidRDefault="00962B79" w:rsidP="00962B79">
      <w:r>
        <w:t xml:space="preserve">    GROUP BY pro_cd, substr(ord_dttm,1,6)</w:t>
      </w:r>
    </w:p>
    <w:p w14:paraId="5D1E969A" w14:textId="77777777" w:rsidR="00962B79" w:rsidRDefault="00962B79" w:rsidP="00962B79">
      <w:r>
        <w:t>) b</w:t>
      </w:r>
    </w:p>
    <w:p w14:paraId="3262F7CE" w14:textId="79847EBD" w:rsidR="00CD141D" w:rsidRDefault="00962B79" w:rsidP="00962B79">
      <w:r>
        <w:t>ON a.dt = b.ord_dttm;</w:t>
      </w:r>
    </w:p>
    <w:p w14:paraId="1AEAEE31" w14:textId="77777777" w:rsidR="00201C50" w:rsidRDefault="0095154E" w:rsidP="00682BA6">
      <w:r>
        <w:t>D)</w:t>
      </w:r>
      <w:r w:rsidR="00201C50">
        <w:t xml:space="preserve"> </w:t>
      </w:r>
      <w:r w:rsidR="00C9708A">
        <w:t>giả sư lúc đầu sản phẩn 00001 có 100 cái, viết report để tính số lương remain theo tháng 06, 07, 08, 09</w:t>
      </w:r>
    </w:p>
    <w:p w14:paraId="41C0925C" w14:textId="46C20F06" w:rsidR="00201C50" w:rsidRDefault="00C9708A" w:rsidP="00682BA6">
      <w:r>
        <w:rPr>
          <w:noProof/>
        </w:rPr>
        <w:drawing>
          <wp:inline distT="0" distB="0" distL="0" distR="0" wp14:anchorId="209D2406" wp14:editId="477BAC75">
            <wp:extent cx="1943268" cy="960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43268" cy="960203"/>
                    </a:xfrm>
                    <a:prstGeom prst="rect">
                      <a:avLst/>
                    </a:prstGeom>
                  </pic:spPr>
                </pic:pic>
              </a:graphicData>
            </a:graphic>
          </wp:inline>
        </w:drawing>
      </w:r>
    </w:p>
    <w:p w14:paraId="583EC5CD" w14:textId="77777777" w:rsidR="00FD0994" w:rsidRDefault="00FD0994" w:rsidP="00FD0994">
      <w:r>
        <w:t>WITH report as(</w:t>
      </w:r>
    </w:p>
    <w:p w14:paraId="7B372B67" w14:textId="77777777" w:rsidR="00FD0994" w:rsidRDefault="00FD0994" w:rsidP="00FD0994">
      <w:r>
        <w:t xml:space="preserve">    SELECT '201906' as dt from dual</w:t>
      </w:r>
    </w:p>
    <w:p w14:paraId="0E88F7C5" w14:textId="77777777" w:rsidR="00FD0994" w:rsidRDefault="00FD0994" w:rsidP="00FD0994">
      <w:r>
        <w:t xml:space="preserve">    UNION ALL</w:t>
      </w:r>
    </w:p>
    <w:p w14:paraId="37960307" w14:textId="77777777" w:rsidR="00FD0994" w:rsidRDefault="00FD0994" w:rsidP="00FD0994">
      <w:r>
        <w:t xml:space="preserve">    SELECT '201907' as dt from dual</w:t>
      </w:r>
    </w:p>
    <w:p w14:paraId="10FF01CE" w14:textId="77777777" w:rsidR="00FD0994" w:rsidRDefault="00FD0994" w:rsidP="00FD0994">
      <w:r>
        <w:t xml:space="preserve">    UNION ALL</w:t>
      </w:r>
    </w:p>
    <w:p w14:paraId="21F502A5" w14:textId="77777777" w:rsidR="00FD0994" w:rsidRDefault="00FD0994" w:rsidP="00FD0994">
      <w:r>
        <w:t xml:space="preserve">    SELECT '201908' as dt from dual</w:t>
      </w:r>
    </w:p>
    <w:p w14:paraId="4F73405E" w14:textId="77777777" w:rsidR="00FD0994" w:rsidRDefault="00FD0994" w:rsidP="00FD0994">
      <w:r>
        <w:t xml:space="preserve">    UNION ALL</w:t>
      </w:r>
    </w:p>
    <w:p w14:paraId="13793A7B" w14:textId="77777777" w:rsidR="00FD0994" w:rsidRDefault="00FD0994" w:rsidP="00FD0994">
      <w:r>
        <w:t xml:space="preserve">    SELECT '201909' as dt from dual</w:t>
      </w:r>
    </w:p>
    <w:p w14:paraId="2CC53C7A" w14:textId="77777777" w:rsidR="00FD0994" w:rsidRDefault="00FD0994" w:rsidP="00FD0994">
      <w:r>
        <w:t xml:space="preserve">) </w:t>
      </w:r>
    </w:p>
    <w:p w14:paraId="56ADC521" w14:textId="0F7D6116" w:rsidR="00FD0994" w:rsidRDefault="00FD0994" w:rsidP="00A67ACB">
      <w:r>
        <w:t xml:space="preserve">SELECT </w:t>
      </w:r>
      <w:r w:rsidR="00B75800">
        <w:t>(?)</w:t>
      </w:r>
    </w:p>
    <w:p w14:paraId="63705D93" w14:textId="77777777" w:rsidR="00FD0994" w:rsidRDefault="00FD0994" w:rsidP="00FD0994">
      <w:r>
        <w:t>FROM report</w:t>
      </w:r>
    </w:p>
    <w:p w14:paraId="68C2C164" w14:textId="77777777" w:rsidR="00FD0994" w:rsidRDefault="00FD0994" w:rsidP="00FD0994">
      <w:r>
        <w:t xml:space="preserve">    left join(</w:t>
      </w:r>
    </w:p>
    <w:p w14:paraId="1282163D" w14:textId="77777777" w:rsidR="00FD0994" w:rsidRDefault="00FD0994" w:rsidP="00FD0994">
      <w:r>
        <w:t xml:space="preserve">        select pro_cd,</w:t>
      </w:r>
    </w:p>
    <w:p w14:paraId="239BCDC5" w14:textId="77777777" w:rsidR="00FD0994" w:rsidRDefault="00FD0994" w:rsidP="00FD0994">
      <w:r>
        <w:t xml:space="preserve">            substr(ord_dttm, 1, 6) as ord_dttm,</w:t>
      </w:r>
    </w:p>
    <w:p w14:paraId="2B31CD78" w14:textId="77777777" w:rsidR="00FD0994" w:rsidRDefault="00FD0994" w:rsidP="00FD0994">
      <w:r>
        <w:t xml:space="preserve">            count(*) total </w:t>
      </w:r>
    </w:p>
    <w:p w14:paraId="30A43256" w14:textId="77777777" w:rsidR="00FD0994" w:rsidRDefault="00FD0994" w:rsidP="00FD0994">
      <w:r>
        <w:t xml:space="preserve">        from tb_ord</w:t>
      </w:r>
    </w:p>
    <w:p w14:paraId="262BDA7F" w14:textId="77777777" w:rsidR="00FD0994" w:rsidRDefault="00FD0994" w:rsidP="00FD0994">
      <w:r>
        <w:lastRenderedPageBreak/>
        <w:t xml:space="preserve">        where pro_cd = '00001'</w:t>
      </w:r>
    </w:p>
    <w:p w14:paraId="7B69F806" w14:textId="77777777" w:rsidR="00FD0994" w:rsidRDefault="00FD0994" w:rsidP="00FD0994">
      <w:r>
        <w:t xml:space="preserve">        group by pro_cd,</w:t>
      </w:r>
    </w:p>
    <w:p w14:paraId="2B5CFFBB" w14:textId="77777777" w:rsidR="00FD0994" w:rsidRDefault="00FD0994" w:rsidP="00FD0994">
      <w:r>
        <w:t xml:space="preserve">                 substr(ord_dttm, 1, 6) </w:t>
      </w:r>
    </w:p>
    <w:p w14:paraId="1DC73FC2" w14:textId="29CB8506" w:rsidR="00E140A8" w:rsidRPr="004A1CD8" w:rsidRDefault="00FD0994" w:rsidP="00FD0994">
      <w:r>
        <w:t xml:space="preserve">    ) ord ON report.dt = ord.ord_dttm;</w:t>
      </w:r>
    </w:p>
    <w:sectPr w:rsidR="00E140A8" w:rsidRPr="004A1C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나눔고딕코딩">
    <w:altName w:val="Malgun Gothic Semilight"/>
    <w:charset w:val="81"/>
    <w:family w:val="modern"/>
    <w:pitch w:val="fixed"/>
    <w:sig w:usb0="00000000" w:usb1="29D7FCFB" w:usb2="00000010" w:usb3="00000000" w:csb0="0008000D"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0867"/>
    <w:multiLevelType w:val="hybridMultilevel"/>
    <w:tmpl w:val="B16AAAA6"/>
    <w:lvl w:ilvl="0" w:tplc="D9C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91958"/>
    <w:multiLevelType w:val="hybridMultilevel"/>
    <w:tmpl w:val="E5F6BD5A"/>
    <w:lvl w:ilvl="0" w:tplc="566E106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9A652C"/>
    <w:multiLevelType w:val="multilevel"/>
    <w:tmpl w:val="05AE48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0700DA"/>
    <w:multiLevelType w:val="hybridMultilevel"/>
    <w:tmpl w:val="A7EA6F76"/>
    <w:lvl w:ilvl="0" w:tplc="900EE98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5068D"/>
    <w:multiLevelType w:val="hybridMultilevel"/>
    <w:tmpl w:val="834C67CE"/>
    <w:lvl w:ilvl="0" w:tplc="B6E0493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57AA1"/>
    <w:multiLevelType w:val="hybridMultilevel"/>
    <w:tmpl w:val="8526AB0E"/>
    <w:lvl w:ilvl="0" w:tplc="7F1004AC">
      <w:start w:val="1"/>
      <w:numFmt w:val="bullet"/>
      <w:lvlText w:val="-"/>
      <w:lvlJc w:val="left"/>
      <w:pPr>
        <w:ind w:left="1080" w:hanging="360"/>
      </w:pPr>
      <w:rPr>
        <w:rFonts w:ascii="Calibri" w:eastAsiaTheme="minorHAnsi"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1C7C95"/>
    <w:multiLevelType w:val="hybridMultilevel"/>
    <w:tmpl w:val="D07A8932"/>
    <w:lvl w:ilvl="0" w:tplc="5AF60B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4E5CAA"/>
    <w:multiLevelType w:val="hybridMultilevel"/>
    <w:tmpl w:val="4E80E19C"/>
    <w:lvl w:ilvl="0" w:tplc="AC52735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771DE2"/>
    <w:multiLevelType w:val="hybridMultilevel"/>
    <w:tmpl w:val="19486036"/>
    <w:lvl w:ilvl="0" w:tplc="7A62A8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B2ECF"/>
    <w:multiLevelType w:val="hybridMultilevel"/>
    <w:tmpl w:val="A7865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26335B"/>
    <w:multiLevelType w:val="hybridMultilevel"/>
    <w:tmpl w:val="778A5BFA"/>
    <w:lvl w:ilvl="0" w:tplc="4FE67B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30232A"/>
    <w:multiLevelType w:val="hybridMultilevel"/>
    <w:tmpl w:val="5768C4EC"/>
    <w:lvl w:ilvl="0" w:tplc="8752DB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61EA2"/>
    <w:multiLevelType w:val="hybridMultilevel"/>
    <w:tmpl w:val="A7948A24"/>
    <w:lvl w:ilvl="0" w:tplc="3E40B0C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A77E9F"/>
    <w:multiLevelType w:val="hybridMultilevel"/>
    <w:tmpl w:val="2ADA681A"/>
    <w:lvl w:ilvl="0" w:tplc="B316F51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8750439">
    <w:abstractNumId w:val="9"/>
  </w:num>
  <w:num w:numId="2" w16cid:durableId="1288197023">
    <w:abstractNumId w:val="2"/>
  </w:num>
  <w:num w:numId="3" w16cid:durableId="450444699">
    <w:abstractNumId w:val="5"/>
  </w:num>
  <w:num w:numId="4" w16cid:durableId="2110851520">
    <w:abstractNumId w:val="8"/>
  </w:num>
  <w:num w:numId="5" w16cid:durableId="1097142837">
    <w:abstractNumId w:val="6"/>
  </w:num>
  <w:num w:numId="6" w16cid:durableId="267473950">
    <w:abstractNumId w:val="13"/>
  </w:num>
  <w:num w:numId="7" w16cid:durableId="591204198">
    <w:abstractNumId w:val="0"/>
  </w:num>
  <w:num w:numId="8" w16cid:durableId="2064866598">
    <w:abstractNumId w:val="11"/>
  </w:num>
  <w:num w:numId="9" w16cid:durableId="404382263">
    <w:abstractNumId w:val="10"/>
  </w:num>
  <w:num w:numId="10" w16cid:durableId="16276404">
    <w:abstractNumId w:val="3"/>
  </w:num>
  <w:num w:numId="11" w16cid:durableId="1754428744">
    <w:abstractNumId w:val="12"/>
  </w:num>
  <w:num w:numId="12" w16cid:durableId="1588802133">
    <w:abstractNumId w:val="1"/>
  </w:num>
  <w:num w:numId="13" w16cid:durableId="1563175697">
    <w:abstractNumId w:val="4"/>
  </w:num>
  <w:num w:numId="14" w16cid:durableId="12216720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TQ0MTG3MDY2MTZX0lEKTi0uzszPAykwrwUAx5dl1ywAAAA="/>
  </w:docVars>
  <w:rsids>
    <w:rsidRoot w:val="007567A7"/>
    <w:rsid w:val="0002378D"/>
    <w:rsid w:val="000408AC"/>
    <w:rsid w:val="000463DE"/>
    <w:rsid w:val="00056748"/>
    <w:rsid w:val="00060F23"/>
    <w:rsid w:val="00070A23"/>
    <w:rsid w:val="0008039E"/>
    <w:rsid w:val="000A4411"/>
    <w:rsid w:val="000C6A1A"/>
    <w:rsid w:val="000D7881"/>
    <w:rsid w:val="000E7ABD"/>
    <w:rsid w:val="000F058A"/>
    <w:rsid w:val="00110D8D"/>
    <w:rsid w:val="0012689F"/>
    <w:rsid w:val="00126AB5"/>
    <w:rsid w:val="00176936"/>
    <w:rsid w:val="00185496"/>
    <w:rsid w:val="001C60FF"/>
    <w:rsid w:val="001D1A1C"/>
    <w:rsid w:val="001E2CD4"/>
    <w:rsid w:val="001F5AEF"/>
    <w:rsid w:val="00201C50"/>
    <w:rsid w:val="00211F7D"/>
    <w:rsid w:val="00215729"/>
    <w:rsid w:val="00221B01"/>
    <w:rsid w:val="002723A1"/>
    <w:rsid w:val="00286E03"/>
    <w:rsid w:val="00293CB7"/>
    <w:rsid w:val="002A4329"/>
    <w:rsid w:val="002A4DCD"/>
    <w:rsid w:val="002D4737"/>
    <w:rsid w:val="002E089F"/>
    <w:rsid w:val="0032722C"/>
    <w:rsid w:val="003461D4"/>
    <w:rsid w:val="00360176"/>
    <w:rsid w:val="003B206D"/>
    <w:rsid w:val="003C58EA"/>
    <w:rsid w:val="003F1EE0"/>
    <w:rsid w:val="004238BD"/>
    <w:rsid w:val="00432AC7"/>
    <w:rsid w:val="004607E2"/>
    <w:rsid w:val="004801B5"/>
    <w:rsid w:val="004842D2"/>
    <w:rsid w:val="0048640D"/>
    <w:rsid w:val="00487085"/>
    <w:rsid w:val="0049453F"/>
    <w:rsid w:val="004A1CD8"/>
    <w:rsid w:val="004A70F4"/>
    <w:rsid w:val="004B00DC"/>
    <w:rsid w:val="004C0297"/>
    <w:rsid w:val="004D6E48"/>
    <w:rsid w:val="004E7B83"/>
    <w:rsid w:val="00527932"/>
    <w:rsid w:val="00533A61"/>
    <w:rsid w:val="00547764"/>
    <w:rsid w:val="005873BE"/>
    <w:rsid w:val="00593736"/>
    <w:rsid w:val="00593CB0"/>
    <w:rsid w:val="005A6286"/>
    <w:rsid w:val="005B7413"/>
    <w:rsid w:val="005C4259"/>
    <w:rsid w:val="005E78E6"/>
    <w:rsid w:val="00682BA6"/>
    <w:rsid w:val="00682D02"/>
    <w:rsid w:val="00686BB2"/>
    <w:rsid w:val="006A43D3"/>
    <w:rsid w:val="006B69AB"/>
    <w:rsid w:val="00702651"/>
    <w:rsid w:val="007265B4"/>
    <w:rsid w:val="007315A3"/>
    <w:rsid w:val="0075221F"/>
    <w:rsid w:val="007567A7"/>
    <w:rsid w:val="007736B3"/>
    <w:rsid w:val="00785B9F"/>
    <w:rsid w:val="007B3030"/>
    <w:rsid w:val="007D3539"/>
    <w:rsid w:val="007F16B0"/>
    <w:rsid w:val="007F57E3"/>
    <w:rsid w:val="007F5C82"/>
    <w:rsid w:val="00805F27"/>
    <w:rsid w:val="008103CF"/>
    <w:rsid w:val="008129B1"/>
    <w:rsid w:val="0086153C"/>
    <w:rsid w:val="0086168F"/>
    <w:rsid w:val="00862121"/>
    <w:rsid w:val="008720AB"/>
    <w:rsid w:val="0089558B"/>
    <w:rsid w:val="008A39AB"/>
    <w:rsid w:val="008B4B23"/>
    <w:rsid w:val="008C0B29"/>
    <w:rsid w:val="008C4072"/>
    <w:rsid w:val="008D0433"/>
    <w:rsid w:val="00903319"/>
    <w:rsid w:val="00907ED0"/>
    <w:rsid w:val="009447FD"/>
    <w:rsid w:val="0095154E"/>
    <w:rsid w:val="00962B79"/>
    <w:rsid w:val="00977702"/>
    <w:rsid w:val="009807CF"/>
    <w:rsid w:val="009B0506"/>
    <w:rsid w:val="009C5FB3"/>
    <w:rsid w:val="009E2F7A"/>
    <w:rsid w:val="009F65EF"/>
    <w:rsid w:val="00A117F7"/>
    <w:rsid w:val="00A24E75"/>
    <w:rsid w:val="00A2799A"/>
    <w:rsid w:val="00A279CA"/>
    <w:rsid w:val="00A52B6B"/>
    <w:rsid w:val="00A575A1"/>
    <w:rsid w:val="00A67ACB"/>
    <w:rsid w:val="00AA1D91"/>
    <w:rsid w:val="00AB4B32"/>
    <w:rsid w:val="00AC1749"/>
    <w:rsid w:val="00AD5D09"/>
    <w:rsid w:val="00AE1D45"/>
    <w:rsid w:val="00B06678"/>
    <w:rsid w:val="00B31DCC"/>
    <w:rsid w:val="00B36D8D"/>
    <w:rsid w:val="00B623B2"/>
    <w:rsid w:val="00B75800"/>
    <w:rsid w:val="00B758CE"/>
    <w:rsid w:val="00B90E66"/>
    <w:rsid w:val="00BD6388"/>
    <w:rsid w:val="00BE2A4D"/>
    <w:rsid w:val="00C34293"/>
    <w:rsid w:val="00C60A76"/>
    <w:rsid w:val="00C81081"/>
    <w:rsid w:val="00C9708A"/>
    <w:rsid w:val="00CA1519"/>
    <w:rsid w:val="00CC025E"/>
    <w:rsid w:val="00CD141D"/>
    <w:rsid w:val="00CD543F"/>
    <w:rsid w:val="00D2507C"/>
    <w:rsid w:val="00D4563D"/>
    <w:rsid w:val="00D840A0"/>
    <w:rsid w:val="00D9436B"/>
    <w:rsid w:val="00E11AC9"/>
    <w:rsid w:val="00E140A8"/>
    <w:rsid w:val="00E172BC"/>
    <w:rsid w:val="00E57C5C"/>
    <w:rsid w:val="00E6063B"/>
    <w:rsid w:val="00E64F3C"/>
    <w:rsid w:val="00EB4AA2"/>
    <w:rsid w:val="00EC04A0"/>
    <w:rsid w:val="00ED4653"/>
    <w:rsid w:val="00ED5042"/>
    <w:rsid w:val="00EE70A4"/>
    <w:rsid w:val="00F00685"/>
    <w:rsid w:val="00F13208"/>
    <w:rsid w:val="00F879AF"/>
    <w:rsid w:val="00F90E82"/>
    <w:rsid w:val="00FD0994"/>
    <w:rsid w:val="00FD7107"/>
    <w:rsid w:val="00FE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64F88"/>
  <w15:chartTrackingRefBased/>
  <w15:docId w15:val="{5D7D8AEF-5038-404A-94F9-B8FED73A2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BA6"/>
    <w:pPr>
      <w:ind w:left="720"/>
      <w:contextualSpacing/>
    </w:pPr>
  </w:style>
  <w:style w:type="table" w:styleId="TableGrid">
    <w:name w:val="Table Grid"/>
    <w:basedOn w:val="TableNormal"/>
    <w:uiPriority w:val="59"/>
    <w:rsid w:val="00FE3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문서본문"/>
    <w:basedOn w:val="Normal"/>
    <w:qFormat/>
    <w:rsid w:val="00862121"/>
    <w:pPr>
      <w:widowControl w:val="0"/>
      <w:autoSpaceDE w:val="0"/>
      <w:autoSpaceDN w:val="0"/>
      <w:spacing w:after="0" w:line="240" w:lineRule="auto"/>
      <w:jc w:val="both"/>
    </w:pPr>
    <w:rPr>
      <w:rFonts w:ascii="나눔고딕코딩" w:eastAsia="나눔고딕코딩" w:hAnsi="나눔고딕코딩"/>
      <w:kern w:val="2"/>
      <w:sz w:val="20"/>
      <w:lang w:eastAsia="ko-KR"/>
    </w:rPr>
  </w:style>
  <w:style w:type="paragraph" w:styleId="HTMLPreformatted">
    <w:name w:val="HTML Preformatted"/>
    <w:basedOn w:val="Normal"/>
    <w:link w:val="HTMLPreformattedChar"/>
    <w:uiPriority w:val="99"/>
    <w:unhideWhenUsed/>
    <w:rsid w:val="002A4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432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7265B4"/>
    <w:rPr>
      <w:color w:val="0000FF"/>
      <w:u w:val="single"/>
    </w:rPr>
  </w:style>
  <w:style w:type="character" w:styleId="FollowedHyperlink">
    <w:name w:val="FollowedHyperlink"/>
    <w:basedOn w:val="DefaultParagraphFont"/>
    <w:uiPriority w:val="99"/>
    <w:semiHidden/>
    <w:unhideWhenUsed/>
    <w:rsid w:val="007F57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020080">
      <w:bodyDiv w:val="1"/>
      <w:marLeft w:val="0"/>
      <w:marRight w:val="0"/>
      <w:marTop w:val="0"/>
      <w:marBottom w:val="0"/>
      <w:divBdr>
        <w:top w:val="none" w:sz="0" w:space="0" w:color="auto"/>
        <w:left w:val="none" w:sz="0" w:space="0" w:color="auto"/>
        <w:bottom w:val="none" w:sz="0" w:space="0" w:color="auto"/>
        <w:right w:val="none" w:sz="0" w:space="0" w:color="auto"/>
      </w:divBdr>
    </w:div>
    <w:div w:id="178271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racletutorial.com/oracle-basics/oracle-in/"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www.w3schools.com/sql/sql_alias.asp" TargetMode="External"/><Relationship Id="rId12" Type="http://schemas.openxmlformats.org/officeDocument/2006/relationships/hyperlink" Target="https://pediaa.com/what-is-the-difference-between-in-and-exists-in-oracle/"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www.dba-oracle.com/tips_oracle_escape_characters.htm" TargetMode="Externa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s://stackoverflow.com/questions/169784/not-getting-the-correct-count-in-sql"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stackoverflow.com/questions/181272/what-does-select-count1-from-table-name-on-any-database-tables-mean" TargetMode="External"/><Relationship Id="rId14" Type="http://schemas.openxmlformats.org/officeDocument/2006/relationships/hyperlink" Target="https://www.oracletutorial.com/oracle-basics/oracle-exists/" TargetMode="External"/><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81</TotalTime>
  <Pages>15</Pages>
  <Words>2490</Words>
  <Characters>1419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uyen</dc:creator>
  <cp:keywords/>
  <dc:description/>
  <cp:lastModifiedBy>Bao</cp:lastModifiedBy>
  <cp:revision>85</cp:revision>
  <dcterms:created xsi:type="dcterms:W3CDTF">2019-10-04T08:25:00Z</dcterms:created>
  <dcterms:modified xsi:type="dcterms:W3CDTF">2022-08-19T03:02:00Z</dcterms:modified>
</cp:coreProperties>
</file>